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EDF825" w14:textId="20FAA33D" w:rsidR="00C361F4" w:rsidRPr="00FE49B7" w:rsidRDefault="00C361F4">
      <w:r w:rsidRPr="00C361F4">
        <w:rPr>
          <w:rFonts w:hint="eastAsia"/>
        </w:rPr>
        <w:t>大多数文件系统实现将在</w:t>
      </w:r>
      <w:proofErr w:type="spellStart"/>
      <w:r w:rsidRPr="00C361F4">
        <w:t>Fs.c</w:t>
      </w:r>
      <w:proofErr w:type="spellEnd"/>
      <w:r w:rsidRPr="00C361F4">
        <w:t>中进行。在这里，您可以定义自己的常量、结构和辅助函数。我们还提供了文件</w:t>
      </w:r>
      <w:proofErr w:type="spellStart"/>
      <w:r w:rsidRPr="00C361F4">
        <w:t>utility.c</w:t>
      </w:r>
      <w:proofErr w:type="spellEnd"/>
      <w:r w:rsidRPr="00C361F4">
        <w:t>和</w:t>
      </w:r>
      <w:proofErr w:type="spellStart"/>
      <w:r w:rsidRPr="00C361F4">
        <w:t>utility.h</w:t>
      </w:r>
      <w:proofErr w:type="spellEnd"/>
      <w:r w:rsidRPr="00C361F4">
        <w:t>，您可以在其中放置您认为应该放在单独文件中的数据结构和函数。所有代码必须在这三个文件中</w:t>
      </w:r>
    </w:p>
    <w:p w14:paraId="4D67C840" w14:textId="02CB5965" w:rsidR="00C361F4" w:rsidRDefault="00C361F4">
      <w:pPr>
        <w:rPr>
          <w:rFonts w:ascii="Arial" w:hAnsi="Arial" w:cs="Arial"/>
          <w:b/>
          <w:bCs/>
          <w:color w:val="2E3033"/>
          <w:sz w:val="24"/>
          <w:szCs w:val="24"/>
          <w:shd w:val="clear" w:color="auto" w:fill="FFFFFF"/>
        </w:rPr>
      </w:pPr>
      <w:r>
        <w:rPr>
          <w:rFonts w:ascii="Arial" w:hAnsi="Arial" w:cs="Arial" w:hint="eastAsia"/>
          <w:b/>
          <w:bCs/>
          <w:color w:val="2E3033"/>
          <w:sz w:val="24"/>
          <w:szCs w:val="24"/>
          <w:shd w:val="clear" w:color="auto" w:fill="FFFFFF"/>
        </w:rPr>
        <w:t>准备</w:t>
      </w:r>
      <w:r w:rsidRPr="00C361F4">
        <w:rPr>
          <w:rFonts w:ascii="Arial" w:hAnsi="Arial" w:cs="Arial" w:hint="eastAsia"/>
          <w:b/>
          <w:bCs/>
          <w:color w:val="2E3033"/>
          <w:sz w:val="24"/>
          <w:szCs w:val="24"/>
          <w:shd w:val="clear" w:color="auto" w:fill="FFFFFF"/>
        </w:rPr>
        <w:t>任务</w:t>
      </w:r>
      <w:r>
        <w:rPr>
          <w:rFonts w:ascii="Arial" w:hAnsi="Arial" w:cs="Arial" w:hint="eastAsia"/>
          <w:b/>
          <w:bCs/>
          <w:color w:val="2E3033"/>
          <w:sz w:val="24"/>
          <w:szCs w:val="24"/>
          <w:shd w:val="clear" w:color="auto" w:fill="FFFFFF"/>
        </w:rPr>
        <w:t>：</w:t>
      </w:r>
    </w:p>
    <w:p w14:paraId="12C2DCFD" w14:textId="77777777" w:rsidR="00C361F4" w:rsidRPr="00C361F4" w:rsidRDefault="00C361F4" w:rsidP="00C361F4">
      <w:pPr>
        <w:widowControl/>
        <w:jc w:val="left"/>
        <w:rPr>
          <w:rFonts w:ascii="宋体" w:eastAsia="宋体" w:hAnsi="宋体" w:cs="宋体"/>
          <w:b/>
          <w:bCs/>
          <w:kern w:val="0"/>
          <w:sz w:val="32"/>
          <w:szCs w:val="32"/>
          <w:lang w:val="en-US"/>
        </w:rPr>
      </w:pPr>
      <w:proofErr w:type="spellStart"/>
      <w:r w:rsidRPr="00C361F4"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  <w:t>FsNew</w:t>
      </w:r>
      <w:proofErr w:type="spellEnd"/>
    </w:p>
    <w:p w14:paraId="1FFCA777" w14:textId="0C653D13" w:rsidR="00C361F4" w:rsidRDefault="00C361F4" w:rsidP="00C361F4">
      <w:pPr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</w:pPr>
      <w:proofErr w:type="spellStart"/>
      <w:r w:rsidRPr="00C361F4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FsNew</w:t>
      </w:r>
      <w:proofErr w:type="spellEnd"/>
      <w:r w:rsidRPr="00C361F4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函数的签名如下</w:t>
      </w:r>
      <w:r w:rsidRPr="00C361F4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:</w:t>
      </w:r>
    </w:p>
    <w:p w14:paraId="32A9E2E9" w14:textId="77777777" w:rsidR="00C361F4" w:rsidRPr="00C361F4" w:rsidRDefault="00C361F4" w:rsidP="00C361F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C361F4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 xml:space="preserve">Fs </w:t>
      </w:r>
      <w:proofErr w:type="spellStart"/>
      <w:r w:rsidRPr="00C361F4">
        <w:rPr>
          <w:rFonts w:ascii="Consolas" w:eastAsia="宋体" w:hAnsi="Consolas" w:cs="宋体"/>
          <w:color w:val="0000FF"/>
          <w:kern w:val="0"/>
          <w:szCs w:val="21"/>
          <w:highlight w:val="lightGray"/>
          <w:lang w:val="en-US"/>
        </w:rPr>
        <w:t>FsNew</w:t>
      </w:r>
      <w:proofErr w:type="spellEnd"/>
      <w:r w:rsidRPr="00C361F4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(</w:t>
      </w:r>
      <w:r w:rsidRPr="00C361F4">
        <w:rPr>
          <w:rFonts w:ascii="Consolas" w:eastAsia="宋体" w:hAnsi="Consolas" w:cs="宋体"/>
          <w:color w:val="B00040"/>
          <w:kern w:val="0"/>
          <w:szCs w:val="21"/>
          <w:highlight w:val="lightGray"/>
          <w:lang w:val="en-US"/>
        </w:rPr>
        <w:t>void</w:t>
      </w:r>
      <w:r w:rsidRPr="00C361F4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);</w:t>
      </w:r>
    </w:p>
    <w:p w14:paraId="22E4C856" w14:textId="54731941" w:rsidR="00C361F4" w:rsidRDefault="00C361F4" w:rsidP="00C361F4">
      <w:pPr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</w:pPr>
      <w:r w:rsidRPr="00C361F4">
        <w:rPr>
          <w:rFonts w:ascii="Arial" w:eastAsia="宋体" w:hAnsi="Arial" w:cs="Arial" w:hint="eastAsia"/>
          <w:color w:val="2E3033"/>
          <w:kern w:val="0"/>
          <w:sz w:val="20"/>
          <w:szCs w:val="20"/>
          <w:shd w:val="clear" w:color="auto" w:fill="FFFFFF"/>
          <w:lang w:val="en-US"/>
        </w:rPr>
        <w:t>此功能应分配和初始化新的</w:t>
      </w:r>
      <w:r w:rsidR="00C950A0" w:rsidRPr="00C950A0">
        <w:rPr>
          <w:rFonts w:ascii="Arial" w:eastAsia="宋体" w:hAnsi="Arial" w:cs="Arial" w:hint="eastAsia"/>
          <w:b/>
          <w:bCs/>
          <w:color w:val="2E3033"/>
          <w:kern w:val="0"/>
          <w:sz w:val="20"/>
          <w:szCs w:val="20"/>
          <w:shd w:val="clear" w:color="auto" w:fill="FFFFFF"/>
          <w:lang w:val="en-US"/>
        </w:rPr>
        <w:t>s</w:t>
      </w:r>
      <w:r w:rsidR="00C950A0" w:rsidRPr="00C950A0">
        <w:rPr>
          <w:rFonts w:ascii="Arial" w:eastAsia="宋体" w:hAnsi="Arial" w:cs="Arial"/>
          <w:b/>
          <w:bCs/>
          <w:color w:val="2E3033"/>
          <w:kern w:val="0"/>
          <w:sz w:val="20"/>
          <w:szCs w:val="20"/>
          <w:shd w:val="clear" w:color="auto" w:fill="FFFFFF"/>
          <w:lang w:val="en-US"/>
        </w:rPr>
        <w:t>truct</w:t>
      </w:r>
      <w:r w:rsidRPr="00C950A0">
        <w:rPr>
          <w:rFonts w:ascii="Arial" w:eastAsia="宋体" w:hAnsi="Arial" w:cs="Arial"/>
          <w:b/>
          <w:bCs/>
          <w:color w:val="2E3033"/>
          <w:kern w:val="0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C950A0">
        <w:rPr>
          <w:rFonts w:ascii="Arial" w:eastAsia="宋体" w:hAnsi="Arial" w:cs="Arial"/>
          <w:b/>
          <w:bCs/>
          <w:color w:val="2E3033"/>
          <w:kern w:val="0"/>
          <w:sz w:val="20"/>
          <w:szCs w:val="20"/>
          <w:shd w:val="clear" w:color="auto" w:fill="FFFFFF"/>
          <w:lang w:val="en-US"/>
        </w:rPr>
        <w:t>FsRep</w:t>
      </w:r>
      <w:proofErr w:type="spellEnd"/>
      <w:r w:rsidRPr="00C361F4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，创建文件系统的根目录，使根目录成为当前的工作目录。然后，它应返回指向分配的</w:t>
      </w:r>
      <w:r w:rsidR="00C950A0" w:rsidRPr="00C950A0">
        <w:rPr>
          <w:rFonts w:ascii="Arial" w:eastAsia="宋体" w:hAnsi="Arial" w:cs="Arial" w:hint="eastAsia"/>
          <w:b/>
          <w:bCs/>
          <w:color w:val="2E3033"/>
          <w:kern w:val="0"/>
          <w:sz w:val="20"/>
          <w:szCs w:val="20"/>
          <w:shd w:val="clear" w:color="auto" w:fill="FFFFFF"/>
          <w:lang w:val="en-US"/>
        </w:rPr>
        <w:t>s</w:t>
      </w:r>
      <w:r w:rsidR="00C950A0" w:rsidRPr="00C950A0">
        <w:rPr>
          <w:rFonts w:ascii="Arial" w:eastAsia="宋体" w:hAnsi="Arial" w:cs="Arial"/>
          <w:b/>
          <w:bCs/>
          <w:color w:val="2E3033"/>
          <w:kern w:val="0"/>
          <w:sz w:val="20"/>
          <w:szCs w:val="20"/>
          <w:shd w:val="clear" w:color="auto" w:fill="FFFFFF"/>
          <w:lang w:val="en-US"/>
        </w:rPr>
        <w:t>truct</w:t>
      </w:r>
      <w:r w:rsidRPr="00C950A0">
        <w:rPr>
          <w:rFonts w:ascii="Arial" w:eastAsia="宋体" w:hAnsi="Arial" w:cs="Arial"/>
          <w:b/>
          <w:bCs/>
          <w:color w:val="2E3033"/>
          <w:kern w:val="0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Pr="00C950A0">
        <w:rPr>
          <w:rFonts w:ascii="Arial" w:eastAsia="宋体" w:hAnsi="Arial" w:cs="Arial"/>
          <w:b/>
          <w:bCs/>
          <w:color w:val="2E3033"/>
          <w:kern w:val="0"/>
          <w:sz w:val="20"/>
          <w:szCs w:val="20"/>
          <w:shd w:val="clear" w:color="auto" w:fill="FFFFFF"/>
          <w:lang w:val="en-US"/>
        </w:rPr>
        <w:t>FsRep</w:t>
      </w:r>
      <w:proofErr w:type="spellEnd"/>
      <w:r w:rsidRPr="00C361F4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 xml:space="preserve"> </w:t>
      </w:r>
      <w:r w:rsidRPr="00C361F4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的</w:t>
      </w:r>
      <w:r>
        <w:rPr>
          <w:rFonts w:ascii="Arial" w:eastAsia="宋体" w:hAnsi="Arial" w:cs="Arial" w:hint="eastAsia"/>
          <w:color w:val="2E3033"/>
          <w:kern w:val="0"/>
          <w:sz w:val="20"/>
          <w:szCs w:val="20"/>
          <w:shd w:val="clear" w:color="auto" w:fill="FFFFFF"/>
          <w:lang w:val="en-US"/>
        </w:rPr>
        <w:t>指针</w:t>
      </w:r>
      <w:r w:rsidRPr="00C361F4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。</w:t>
      </w:r>
    </w:p>
    <w:p w14:paraId="4C408E8B" w14:textId="77777777" w:rsidR="00C361F4" w:rsidRDefault="00C361F4" w:rsidP="00C361F4">
      <w:pPr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</w:pPr>
    </w:p>
    <w:p w14:paraId="73F93B50" w14:textId="77777777" w:rsidR="00C361F4" w:rsidRPr="00C361F4" w:rsidRDefault="00C361F4" w:rsidP="00C361F4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proofErr w:type="spellStart"/>
      <w:r w:rsidRPr="00C361F4"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  <w:t>FsGetCwd</w:t>
      </w:r>
      <w:proofErr w:type="spellEnd"/>
    </w:p>
    <w:p w14:paraId="54F660CF" w14:textId="3DC6E6FF" w:rsidR="00C361F4" w:rsidRDefault="00C361F4" w:rsidP="00C361F4">
      <w:pPr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FsGetCwd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函数的签名如下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:</w:t>
      </w:r>
    </w:p>
    <w:p w14:paraId="7EC55CA4" w14:textId="77777777" w:rsidR="00C361F4" w:rsidRDefault="00C361F4" w:rsidP="00C361F4">
      <w:pPr>
        <w:pStyle w:val="HTML"/>
        <w:rPr>
          <w:rFonts w:ascii="Consolas" w:hAnsi="Consolas"/>
          <w:color w:val="212529"/>
          <w:sz w:val="21"/>
          <w:szCs w:val="21"/>
        </w:rPr>
      </w:pPr>
      <w:r w:rsidRPr="00C361F4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void</w:t>
      </w:r>
      <w:r w:rsidRPr="00C361F4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proofErr w:type="gramStart"/>
      <w:r w:rsidRPr="00C361F4">
        <w:rPr>
          <w:rStyle w:val="nf"/>
          <w:rFonts w:ascii="Consolas" w:hAnsi="Consolas"/>
          <w:color w:val="0000FF"/>
          <w:sz w:val="21"/>
          <w:szCs w:val="21"/>
          <w:highlight w:val="lightGray"/>
        </w:rPr>
        <w:t>FsGetCwd</w:t>
      </w:r>
      <w:proofErr w:type="spellEnd"/>
      <w:r w:rsidRPr="00C361F4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C361F4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C361F4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C361F4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C361F4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C361F4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C361F4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char</w:t>
      </w:r>
      <w:r w:rsidRPr="00C361F4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r w:rsidRPr="00C361F4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cwd</w:t>
      </w:r>
      <w:proofErr w:type="spellEnd"/>
      <w:r w:rsidRPr="00C361F4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[</w:t>
      </w:r>
      <w:r w:rsidRPr="00C361F4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PATH_MAX</w:t>
      </w:r>
      <w:r w:rsidRPr="00C361F4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C361F4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+</w:t>
      </w:r>
      <w:r w:rsidRPr="00C361F4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C361F4">
        <w:rPr>
          <w:rStyle w:val="mi"/>
          <w:rFonts w:ascii="Consolas" w:hAnsi="Consolas"/>
          <w:color w:val="666666"/>
          <w:sz w:val="21"/>
          <w:szCs w:val="21"/>
          <w:highlight w:val="lightGray"/>
        </w:rPr>
        <w:t>1</w:t>
      </w:r>
      <w:r w:rsidRPr="00C361F4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]);</w:t>
      </w:r>
    </w:p>
    <w:p w14:paraId="1298A034" w14:textId="5D81F1AA" w:rsidR="00C361F4" w:rsidRDefault="00C361F4" w:rsidP="00C361F4">
      <w:pPr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这个函数应该在给定的</w:t>
      </w:r>
      <w:proofErr w:type="spellStart"/>
      <w:r w:rsidRPr="00C950A0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cwd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数组中存储当前工作目录的规范路径。它可以假设当前工作目录的规范路径不超过</w:t>
      </w:r>
      <w:r w:rsidRPr="00C950A0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PATH_MAX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字符。</w:t>
      </w:r>
    </w:p>
    <w:p w14:paraId="5D20FCFE" w14:textId="77777777" w:rsidR="00C361F4" w:rsidRDefault="00C361F4" w:rsidP="00C361F4">
      <w:pPr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</w:p>
    <w:p w14:paraId="1EB4E041" w14:textId="77777777" w:rsidR="00C361F4" w:rsidRPr="00C361F4" w:rsidRDefault="00C361F4" w:rsidP="00C361F4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proofErr w:type="spellStart"/>
      <w:r w:rsidRPr="00C361F4"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  <w:t>FsFree</w:t>
      </w:r>
      <w:proofErr w:type="spellEnd"/>
    </w:p>
    <w:p w14:paraId="3E3F7088" w14:textId="10A6D2D1" w:rsidR="00C361F4" w:rsidRDefault="00C361F4" w:rsidP="00C361F4">
      <w:pPr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FsFree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函数的签名如下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:</w:t>
      </w:r>
    </w:p>
    <w:p w14:paraId="2AFD3871" w14:textId="77777777" w:rsidR="00C361F4" w:rsidRDefault="00C361F4" w:rsidP="00C361F4">
      <w:pPr>
        <w:pStyle w:val="HTML"/>
        <w:rPr>
          <w:rFonts w:ascii="Consolas" w:hAnsi="Consolas"/>
          <w:color w:val="212529"/>
          <w:sz w:val="21"/>
          <w:szCs w:val="21"/>
        </w:rPr>
      </w:pPr>
      <w:r w:rsidRPr="00C361F4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void</w:t>
      </w:r>
      <w:r w:rsidRPr="00C361F4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proofErr w:type="gramStart"/>
      <w:r w:rsidRPr="00C361F4">
        <w:rPr>
          <w:rStyle w:val="nf"/>
          <w:rFonts w:ascii="Consolas" w:hAnsi="Consolas"/>
          <w:color w:val="0000FF"/>
          <w:sz w:val="21"/>
          <w:szCs w:val="21"/>
          <w:highlight w:val="lightGray"/>
        </w:rPr>
        <w:t>FsFree</w:t>
      </w:r>
      <w:proofErr w:type="spellEnd"/>
      <w:r w:rsidRPr="00C361F4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C361F4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C361F4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C361F4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C361F4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6AF25206" w14:textId="797AD712" w:rsidR="00C361F4" w:rsidRDefault="00C361F4" w:rsidP="00C361F4">
      <w:pPr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这个函数应该释放与给定</w:t>
      </w:r>
      <w:r w:rsidRPr="00C950A0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Fs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关联的所有内存。在处理每个阶段时，您可能需要更新这个函数，以</w:t>
      </w:r>
      <w:proofErr w:type="gramStart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释放您创建</w:t>
      </w:r>
      <w:proofErr w:type="gram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的任何新数据结构。</w:t>
      </w:r>
    </w:p>
    <w:p w14:paraId="7899BFF4" w14:textId="3D65DB91" w:rsidR="00C361F4" w:rsidRDefault="00C361F4" w:rsidP="00C361F4">
      <w:pPr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</w:p>
    <w:p w14:paraId="07A5211F" w14:textId="2C133B09" w:rsidR="00C361F4" w:rsidRDefault="00C361F4" w:rsidP="00C361F4">
      <w:pPr>
        <w:rPr>
          <w:rFonts w:ascii="Arial" w:hAnsi="Arial" w:cs="Arial"/>
          <w:b/>
          <w:bCs/>
          <w:color w:val="2E3033"/>
          <w:sz w:val="24"/>
          <w:szCs w:val="24"/>
          <w:shd w:val="clear" w:color="auto" w:fill="FFFFFF"/>
        </w:rPr>
      </w:pPr>
      <w:r w:rsidRPr="00C361F4">
        <w:rPr>
          <w:rFonts w:ascii="Arial" w:hAnsi="Arial" w:cs="Arial" w:hint="eastAsia"/>
          <w:b/>
          <w:bCs/>
          <w:color w:val="2E3033"/>
          <w:sz w:val="24"/>
          <w:szCs w:val="24"/>
          <w:shd w:val="clear" w:color="auto" w:fill="FFFFFF"/>
        </w:rPr>
        <w:t>任务</w:t>
      </w:r>
      <w:proofErr w:type="gramStart"/>
      <w:r w:rsidRPr="00C361F4">
        <w:rPr>
          <w:rFonts w:ascii="Arial" w:hAnsi="Arial" w:cs="Arial" w:hint="eastAsia"/>
          <w:b/>
          <w:bCs/>
          <w:color w:val="2E3033"/>
          <w:sz w:val="24"/>
          <w:szCs w:val="24"/>
          <w:shd w:val="clear" w:color="auto" w:fill="FFFFFF"/>
        </w:rPr>
        <w:t>一</w:t>
      </w:r>
      <w:proofErr w:type="gramEnd"/>
      <w:r>
        <w:rPr>
          <w:rFonts w:ascii="Arial" w:hAnsi="Arial" w:cs="Arial" w:hint="eastAsia"/>
          <w:b/>
          <w:bCs/>
          <w:color w:val="2E3033"/>
          <w:sz w:val="24"/>
          <w:szCs w:val="24"/>
          <w:shd w:val="clear" w:color="auto" w:fill="FFFFFF"/>
        </w:rPr>
        <w:t>：</w:t>
      </w:r>
    </w:p>
    <w:p w14:paraId="71D4DE65" w14:textId="77777777" w:rsidR="00C361F4" w:rsidRPr="00C361F4" w:rsidRDefault="00C361F4" w:rsidP="00C361F4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proofErr w:type="spellStart"/>
      <w:r w:rsidRPr="00C361F4"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  <w:t>FsMkdir</w:t>
      </w:r>
      <w:proofErr w:type="spellEnd"/>
    </w:p>
    <w:p w14:paraId="78CC8927" w14:textId="1D3C9221" w:rsidR="00C361F4" w:rsidRDefault="00C361F4" w:rsidP="00C361F4">
      <w:pPr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FsMkdir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函数的签名如下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:</w:t>
      </w:r>
    </w:p>
    <w:p w14:paraId="49842B40" w14:textId="77777777" w:rsidR="00C361F4" w:rsidRDefault="00C361F4" w:rsidP="00C361F4">
      <w:pPr>
        <w:pStyle w:val="HTML"/>
        <w:rPr>
          <w:rFonts w:ascii="Consolas" w:hAnsi="Consolas"/>
          <w:color w:val="212529"/>
          <w:sz w:val="21"/>
          <w:szCs w:val="21"/>
        </w:rPr>
      </w:pPr>
      <w:r w:rsidRPr="00C361F4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void</w:t>
      </w:r>
      <w:r w:rsidRPr="00C361F4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proofErr w:type="gramStart"/>
      <w:r w:rsidRPr="00C361F4">
        <w:rPr>
          <w:rStyle w:val="nf"/>
          <w:rFonts w:ascii="Consolas" w:hAnsi="Consolas"/>
          <w:color w:val="0000FF"/>
          <w:sz w:val="21"/>
          <w:szCs w:val="21"/>
          <w:highlight w:val="lightGray"/>
        </w:rPr>
        <w:t>FsMkdir</w:t>
      </w:r>
      <w:proofErr w:type="spellEnd"/>
      <w:r w:rsidRPr="00C361F4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C361F4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C361F4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C361F4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C361F4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C361F4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C361F4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char</w:t>
      </w:r>
      <w:r w:rsidRPr="00C361F4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C361F4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*</w:t>
      </w:r>
      <w:r w:rsidRPr="00C361F4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path</w:t>
      </w:r>
      <w:r w:rsidRPr="00C361F4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37BECABD" w14:textId="352441B4" w:rsidR="00C361F4" w:rsidRDefault="00C361F4" w:rsidP="00C361F4">
      <w:pPr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该函数接受一个路径，并在给定文件系统中的该路径上创建一个新目录。</w:t>
      </w:r>
      <w:proofErr w:type="spellStart"/>
      <w:r w:rsidRPr="00C950A0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FsMkdir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执行的功能与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Linux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中的</w:t>
      </w:r>
      <w:proofErr w:type="spellStart"/>
      <w:r w:rsidRPr="00C950A0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mkdir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命令大致相同。</w:t>
      </w:r>
    </w:p>
    <w:p w14:paraId="4AF96597" w14:textId="5CBB2B78" w:rsidR="009171BA" w:rsidRDefault="009171BA" w:rsidP="00C361F4">
      <w:pPr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</w:p>
    <w:p w14:paraId="226ABDFA" w14:textId="77777777" w:rsidR="009171BA" w:rsidRPr="009171BA" w:rsidRDefault="009171BA" w:rsidP="009171BA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r w:rsidRPr="009171BA"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  <w:t>Errors</w:t>
      </w:r>
    </w:p>
    <w:p w14:paraId="137F7DBA" w14:textId="408F3F17" w:rsidR="009171BA" w:rsidRDefault="009171BA" w:rsidP="00C361F4">
      <w:pPr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您必须处理以下错误并生成如下所示的错误消息。如果应用了多个错误，则只从应用的表中打印第一个错误的错误消息。</w:t>
      </w:r>
    </w:p>
    <w:tbl>
      <w:tblPr>
        <w:tblStyle w:val="a3"/>
        <w:tblW w:w="9776" w:type="dxa"/>
        <w:tblLook w:val="04A0" w:firstRow="1" w:lastRow="0" w:firstColumn="1" w:lastColumn="0" w:noHBand="0" w:noVBand="1"/>
      </w:tblPr>
      <w:tblGrid>
        <w:gridCol w:w="2122"/>
        <w:gridCol w:w="7654"/>
      </w:tblGrid>
      <w:tr w:rsidR="009171BA" w14:paraId="360A9897" w14:textId="77777777" w:rsidTr="00C950A0">
        <w:tc>
          <w:tcPr>
            <w:tcW w:w="2122" w:type="dxa"/>
          </w:tcPr>
          <w:p w14:paraId="7AFDACD0" w14:textId="7CD52465" w:rsidR="009171BA" w:rsidRDefault="009171BA" w:rsidP="00C361F4">
            <w:pPr>
              <w:rPr>
                <w:rFonts w:ascii="宋体" w:eastAsia="宋体" w:hAnsi="宋体" w:cs="Arial"/>
                <w:color w:val="2E3033"/>
                <w:sz w:val="20"/>
                <w:szCs w:val="20"/>
                <w:shd w:val="clear" w:color="auto" w:fill="FFFFFF"/>
                <w:lang w:val="en-US"/>
              </w:rPr>
            </w:pPr>
            <w:r>
              <w:rPr>
                <w:rFonts w:ascii="宋体" w:eastAsia="宋体" w:hAnsi="宋体" w:cs="Arial" w:hint="eastAsia"/>
                <w:color w:val="2E3033"/>
                <w:sz w:val="20"/>
                <w:szCs w:val="20"/>
                <w:shd w:val="clear" w:color="auto" w:fill="FFFFFF"/>
                <w:lang w:val="en-US"/>
              </w:rPr>
              <w:t>类型</w:t>
            </w:r>
          </w:p>
        </w:tc>
        <w:tc>
          <w:tcPr>
            <w:tcW w:w="7654" w:type="dxa"/>
          </w:tcPr>
          <w:p w14:paraId="70DBA9B6" w14:textId="4FE56DF0" w:rsidR="009171BA" w:rsidRDefault="009171BA" w:rsidP="00C361F4">
            <w:pPr>
              <w:rPr>
                <w:rFonts w:ascii="宋体" w:eastAsia="宋体" w:hAnsi="宋体" w:cs="Arial"/>
                <w:color w:val="2E3033"/>
                <w:sz w:val="20"/>
                <w:szCs w:val="20"/>
                <w:shd w:val="clear" w:color="auto" w:fill="FFFFFF"/>
                <w:lang w:val="en-US"/>
              </w:rPr>
            </w:pPr>
            <w:r>
              <w:rPr>
                <w:rFonts w:ascii="宋体" w:eastAsia="宋体" w:hAnsi="宋体" w:cs="Arial" w:hint="eastAsia"/>
                <w:color w:val="2E3033"/>
                <w:sz w:val="20"/>
                <w:szCs w:val="20"/>
                <w:shd w:val="clear" w:color="auto" w:fill="FFFFFF"/>
                <w:lang w:val="en-US"/>
              </w:rPr>
              <w:t>E</w:t>
            </w:r>
            <w:r>
              <w:rPr>
                <w:rFonts w:ascii="宋体" w:eastAsia="宋体" w:hAnsi="宋体" w:cs="Arial"/>
                <w:color w:val="2E3033"/>
                <w:sz w:val="20"/>
                <w:szCs w:val="20"/>
                <w:shd w:val="clear" w:color="auto" w:fill="FFFFFF"/>
                <w:lang w:val="en-US"/>
              </w:rPr>
              <w:t>rror Message</w:t>
            </w:r>
          </w:p>
        </w:tc>
      </w:tr>
      <w:tr w:rsidR="009171BA" w14:paraId="7C90BB66" w14:textId="77777777" w:rsidTr="00C950A0">
        <w:tc>
          <w:tcPr>
            <w:tcW w:w="2122" w:type="dxa"/>
          </w:tcPr>
          <w:p w14:paraId="4F8C9ADE" w14:textId="09C2DED3" w:rsidR="009171BA" w:rsidRDefault="009171BA" w:rsidP="00C361F4">
            <w:pPr>
              <w:rPr>
                <w:rFonts w:ascii="宋体" w:eastAsia="宋体" w:hAnsi="宋体" w:cs="Arial"/>
                <w:color w:val="2E3033"/>
                <w:sz w:val="20"/>
                <w:szCs w:val="20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文件已存在于指定路径</w:t>
            </w:r>
          </w:p>
        </w:tc>
        <w:tc>
          <w:tcPr>
            <w:tcW w:w="7654" w:type="dxa"/>
          </w:tcPr>
          <w:p w14:paraId="601E1176" w14:textId="02F18DF9" w:rsidR="009171BA" w:rsidRDefault="009171BA" w:rsidP="00C361F4">
            <w:pPr>
              <w:rPr>
                <w:rFonts w:ascii="宋体" w:eastAsia="宋体" w:hAnsi="宋体" w:cs="Arial"/>
                <w:color w:val="2E3033"/>
                <w:sz w:val="20"/>
                <w:szCs w:val="20"/>
                <w:shd w:val="clear" w:color="auto" w:fill="FFFFFF"/>
                <w:lang w:val="en-US"/>
              </w:rPr>
            </w:pPr>
            <w:proofErr w:type="spellStart"/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mkdir</w:t>
            </w:r>
            <w:proofErr w:type="spellEnd"/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: cannot create directory '</w:t>
            </w:r>
            <w:r>
              <w:rPr>
                <w:rFonts w:ascii="Consolas" w:hAnsi="Consolas"/>
                <w:i/>
                <w:iCs/>
                <w:color w:val="000000"/>
                <w:sz w:val="25"/>
                <w:szCs w:val="25"/>
                <w:shd w:val="clear" w:color="auto" w:fill="FFFFFF"/>
              </w:rPr>
              <w:t>path</w:t>
            </w: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': File exists</w:t>
            </w:r>
          </w:p>
        </w:tc>
      </w:tr>
      <w:tr w:rsidR="009171BA" w14:paraId="0DD2BF4A" w14:textId="77777777" w:rsidTr="00C950A0">
        <w:tc>
          <w:tcPr>
            <w:tcW w:w="2122" w:type="dxa"/>
          </w:tcPr>
          <w:p w14:paraId="57722899" w14:textId="244C3ED1" w:rsidR="009171BA" w:rsidRDefault="009171BA" w:rsidP="00C361F4">
            <w:pPr>
              <w:rPr>
                <w:rFonts w:ascii="宋体" w:eastAsia="宋体" w:hAnsi="宋体" w:cs="Arial"/>
                <w:color w:val="2E3033"/>
                <w:sz w:val="20"/>
                <w:szCs w:val="20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路径的前缀是一个常规文件</w:t>
            </w:r>
          </w:p>
        </w:tc>
        <w:tc>
          <w:tcPr>
            <w:tcW w:w="7654" w:type="dxa"/>
          </w:tcPr>
          <w:p w14:paraId="518C48D4" w14:textId="3282777E" w:rsidR="009171BA" w:rsidRDefault="009171BA" w:rsidP="00C361F4">
            <w:pPr>
              <w:rPr>
                <w:rFonts w:ascii="宋体" w:eastAsia="宋体" w:hAnsi="宋体" w:cs="Arial"/>
                <w:color w:val="2E3033"/>
                <w:sz w:val="20"/>
                <w:szCs w:val="20"/>
                <w:shd w:val="clear" w:color="auto" w:fill="FFFFFF"/>
                <w:lang w:val="en-US"/>
              </w:rPr>
            </w:pPr>
            <w:proofErr w:type="spellStart"/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mkdir</w:t>
            </w:r>
            <w:proofErr w:type="spellEnd"/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: cannot create directory '</w:t>
            </w:r>
            <w:r>
              <w:rPr>
                <w:rFonts w:ascii="Consolas" w:hAnsi="Consolas"/>
                <w:i/>
                <w:iCs/>
                <w:color w:val="000000"/>
                <w:sz w:val="25"/>
                <w:szCs w:val="25"/>
                <w:shd w:val="clear" w:color="auto" w:fill="FFFFFF"/>
              </w:rPr>
              <w:t>path</w:t>
            </w: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': Not a directory</w:t>
            </w:r>
          </w:p>
        </w:tc>
      </w:tr>
      <w:tr w:rsidR="009171BA" w14:paraId="240B9166" w14:textId="77777777" w:rsidTr="00C950A0">
        <w:tc>
          <w:tcPr>
            <w:tcW w:w="2122" w:type="dxa"/>
          </w:tcPr>
          <w:p w14:paraId="69013E4A" w14:textId="3A9A2DF2" w:rsidR="009171BA" w:rsidRDefault="009171BA" w:rsidP="00C361F4">
            <w:pPr>
              <w:rPr>
                <w:rFonts w:ascii="宋体" w:eastAsia="宋体" w:hAnsi="宋体" w:cs="Arial"/>
                <w:color w:val="2E3033"/>
                <w:sz w:val="20"/>
                <w:szCs w:val="20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路径的正确前缀不存在</w:t>
            </w:r>
          </w:p>
        </w:tc>
        <w:tc>
          <w:tcPr>
            <w:tcW w:w="7654" w:type="dxa"/>
          </w:tcPr>
          <w:p w14:paraId="6FBF96DD" w14:textId="1ABED321" w:rsidR="009171BA" w:rsidRDefault="009171BA" w:rsidP="00C361F4">
            <w:pPr>
              <w:rPr>
                <w:rFonts w:ascii="宋体" w:eastAsia="宋体" w:hAnsi="宋体" w:cs="Arial"/>
                <w:color w:val="2E3033"/>
                <w:sz w:val="20"/>
                <w:szCs w:val="20"/>
                <w:shd w:val="clear" w:color="auto" w:fill="FFFFFF"/>
                <w:lang w:val="en-US"/>
              </w:rPr>
            </w:pPr>
            <w:proofErr w:type="spellStart"/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mkdir</w:t>
            </w:r>
            <w:proofErr w:type="spellEnd"/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: cannot create directory '</w:t>
            </w:r>
            <w:r>
              <w:rPr>
                <w:rFonts w:ascii="Consolas" w:hAnsi="Consolas"/>
                <w:i/>
                <w:iCs/>
                <w:color w:val="000000"/>
                <w:sz w:val="25"/>
                <w:szCs w:val="25"/>
                <w:shd w:val="clear" w:color="auto" w:fill="FFFFFF"/>
              </w:rPr>
              <w:t>path</w:t>
            </w: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': No such file or directory</w:t>
            </w:r>
          </w:p>
        </w:tc>
      </w:tr>
    </w:tbl>
    <w:p w14:paraId="718B114C" w14:textId="77777777" w:rsidR="009171BA" w:rsidRDefault="009171BA" w:rsidP="00C361F4">
      <w:pPr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</w:p>
    <w:p w14:paraId="52743796" w14:textId="31F76E3D" w:rsidR="009171BA" w:rsidRDefault="009171BA" w:rsidP="00C361F4">
      <w:pPr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请注意，当打印错误消息时，应该使用给定的路径替换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path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。例如，如果给定的路径是</w:t>
      </w:r>
      <w:r w:rsidRPr="00C950A0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 xml:space="preserve"> cs/cs01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，并且一个名为</w:t>
      </w:r>
      <w:r w:rsidRPr="00C950A0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cs/cs01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的文件已经存在，那么错误消息应该是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:</w:t>
      </w:r>
    </w:p>
    <w:p w14:paraId="0286C974" w14:textId="4A5A27CC" w:rsidR="009171BA" w:rsidRDefault="009171BA" w:rsidP="009171BA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rPr>
          <w:rFonts w:ascii="Consolas" w:hAnsi="Consolas"/>
          <w:color w:val="212529"/>
          <w:sz w:val="21"/>
          <w:szCs w:val="21"/>
        </w:rPr>
      </w:pPr>
      <w:proofErr w:type="spellStart"/>
      <w:r w:rsidRPr="009171BA">
        <w:rPr>
          <w:rFonts w:ascii="Consolas" w:hAnsi="Consolas"/>
          <w:color w:val="212529"/>
          <w:sz w:val="21"/>
          <w:szCs w:val="21"/>
          <w:highlight w:val="lightGray"/>
        </w:rPr>
        <w:t>mkdir</w:t>
      </w:r>
      <w:proofErr w:type="spellEnd"/>
      <w:r w:rsidRPr="009171BA">
        <w:rPr>
          <w:rFonts w:ascii="Consolas" w:hAnsi="Consolas"/>
          <w:color w:val="212529"/>
          <w:sz w:val="21"/>
          <w:szCs w:val="21"/>
          <w:highlight w:val="lightGray"/>
        </w:rPr>
        <w:t>: cannot create directory '</w:t>
      </w:r>
      <w:r>
        <w:rPr>
          <w:rFonts w:ascii="Consolas" w:hAnsi="Consolas"/>
          <w:color w:val="212529"/>
          <w:sz w:val="21"/>
          <w:szCs w:val="21"/>
          <w:highlight w:val="lightGray"/>
        </w:rPr>
        <w:t>cs</w:t>
      </w:r>
      <w:r w:rsidRPr="009171BA">
        <w:rPr>
          <w:rFonts w:ascii="Consolas" w:hAnsi="Consolas"/>
          <w:color w:val="212529"/>
          <w:sz w:val="21"/>
          <w:szCs w:val="21"/>
          <w:highlight w:val="lightGray"/>
        </w:rPr>
        <w:t>/</w:t>
      </w:r>
      <w:r>
        <w:rPr>
          <w:rFonts w:ascii="Consolas" w:hAnsi="Consolas"/>
          <w:color w:val="212529"/>
          <w:sz w:val="21"/>
          <w:szCs w:val="21"/>
          <w:highlight w:val="lightGray"/>
        </w:rPr>
        <w:t>cs</w:t>
      </w:r>
      <w:r w:rsidRPr="009171BA">
        <w:rPr>
          <w:rFonts w:ascii="Consolas" w:hAnsi="Consolas"/>
          <w:color w:val="212529"/>
          <w:sz w:val="21"/>
          <w:szCs w:val="21"/>
          <w:highlight w:val="lightGray"/>
        </w:rPr>
        <w:t>01': File exists</w:t>
      </w:r>
    </w:p>
    <w:p w14:paraId="105805D4" w14:textId="01162F5D" w:rsidR="009171BA" w:rsidRDefault="009171BA" w:rsidP="00C361F4">
      <w:pPr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所有错误消息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(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包括其余函数中的错误消息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)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都应该打印到标准输出，这意味着应该使用</w:t>
      </w:r>
      <w:proofErr w:type="spellStart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printf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打印它们。还要注意，当出现这些错误之一时，程序不应该退出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—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函数应该简单地返回文件系统，保持不变。</w:t>
      </w:r>
    </w:p>
    <w:p w14:paraId="4B23A3C9" w14:textId="73AC7384" w:rsidR="009171BA" w:rsidRPr="009171BA" w:rsidRDefault="009171BA" w:rsidP="00C361F4">
      <w:pPr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</w:pPr>
      <w:r w:rsidRPr="009171BA">
        <w:rPr>
          <w:rFonts w:ascii="Arial" w:hAnsi="Arial" w:cs="Arial" w:hint="eastAsia"/>
          <w:b/>
          <w:bCs/>
          <w:color w:val="2E3033"/>
          <w:sz w:val="20"/>
          <w:szCs w:val="20"/>
          <w:shd w:val="clear" w:color="auto" w:fill="FFFFFF"/>
        </w:rPr>
        <w:t>例：</w:t>
      </w:r>
    </w:p>
    <w:p w14:paraId="39D884F7" w14:textId="4156E0AC" w:rsidR="009171BA" w:rsidRPr="009171BA" w:rsidRDefault="009171BA" w:rsidP="00C361F4">
      <w:pPr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</w:pPr>
      <w:r w:rsidRPr="009171BA">
        <w:rPr>
          <w:rFonts w:ascii="Arial" w:hAnsi="Arial" w:cs="Arial" w:hint="eastAsia"/>
          <w:b/>
          <w:bCs/>
          <w:color w:val="2E3033"/>
          <w:sz w:val="20"/>
          <w:szCs w:val="20"/>
          <w:shd w:val="clear" w:color="auto" w:fill="FFFFFF"/>
        </w:rPr>
        <w:t>程序：</w:t>
      </w:r>
    </w:p>
    <w:p w14:paraId="55F963DD" w14:textId="77777777" w:rsidR="009171BA" w:rsidRPr="009171BA" w:rsidRDefault="009171BA" w:rsidP="009171BA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9171BA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int</w:t>
      </w:r>
      <w:r w:rsidRPr="009171BA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9171BA">
        <w:rPr>
          <w:rStyle w:val="nf"/>
          <w:rFonts w:ascii="Consolas" w:hAnsi="Consolas"/>
          <w:color w:val="0000FF"/>
          <w:sz w:val="21"/>
          <w:szCs w:val="21"/>
          <w:highlight w:val="lightGray"/>
        </w:rPr>
        <w:t>main</w:t>
      </w:r>
      <w:r w:rsidRPr="009171BA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r w:rsidRPr="009171BA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void</w:t>
      </w:r>
      <w:r w:rsidRPr="009171BA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</w:t>
      </w:r>
      <w:r w:rsidRPr="009171BA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9171BA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{</w:t>
      </w:r>
    </w:p>
    <w:p w14:paraId="5B790407" w14:textId="77777777" w:rsidR="009171BA" w:rsidRPr="009171BA" w:rsidRDefault="009171BA" w:rsidP="009171BA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9171BA">
        <w:rPr>
          <w:rFonts w:ascii="Consolas" w:hAnsi="Consolas"/>
          <w:color w:val="212529"/>
          <w:sz w:val="21"/>
          <w:szCs w:val="21"/>
          <w:highlight w:val="lightGray"/>
        </w:rPr>
        <w:tab/>
      </w:r>
      <w:r w:rsidRPr="009171BA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9171BA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r w:rsidRPr="009171BA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proofErr w:type="spellEnd"/>
      <w:r w:rsidRPr="009171BA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9171BA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=</w:t>
      </w:r>
      <w:r w:rsidRPr="009171BA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proofErr w:type="gramStart"/>
      <w:r w:rsidRPr="009171BA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New</w:t>
      </w:r>
      <w:proofErr w:type="spellEnd"/>
      <w:r w:rsidRPr="009171BA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9171BA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4C9C6C37" w14:textId="77777777" w:rsidR="009171BA" w:rsidRPr="009171BA" w:rsidRDefault="009171BA" w:rsidP="009171BA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9171BA">
        <w:rPr>
          <w:rFonts w:ascii="Consolas" w:hAnsi="Consolas"/>
          <w:color w:val="212529"/>
          <w:sz w:val="21"/>
          <w:szCs w:val="21"/>
          <w:highlight w:val="lightGray"/>
        </w:rPr>
        <w:lastRenderedPageBreak/>
        <w:tab/>
      </w:r>
      <w:proofErr w:type="spellStart"/>
      <w:proofErr w:type="gramStart"/>
      <w:r w:rsidRPr="009171BA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Mkdir</w:t>
      </w:r>
      <w:proofErr w:type="spellEnd"/>
      <w:r w:rsidRPr="009171BA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9171BA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9171BA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9171BA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9171BA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/</w:t>
      </w:r>
      <w:proofErr w:type="spellStart"/>
      <w:r w:rsidRPr="009171BA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tmp</w:t>
      </w:r>
      <w:proofErr w:type="spellEnd"/>
      <w:r w:rsidRPr="009171BA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</w:t>
      </w:r>
      <w:r w:rsidRPr="009171BA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27F0547F" w14:textId="77777777" w:rsidR="009171BA" w:rsidRPr="009171BA" w:rsidRDefault="009171BA" w:rsidP="009171BA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9171BA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9171BA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Mkdir</w:t>
      </w:r>
      <w:proofErr w:type="spellEnd"/>
      <w:r w:rsidRPr="009171BA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9171BA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9171BA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9171BA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9171BA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</w:t>
      </w:r>
      <w:proofErr w:type="spellStart"/>
      <w:r w:rsidRPr="009171BA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tmp</w:t>
      </w:r>
      <w:proofErr w:type="spellEnd"/>
      <w:r w:rsidRPr="009171BA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</w:t>
      </w:r>
      <w:r w:rsidRPr="009171BA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49E64FCC" w14:textId="77777777" w:rsidR="009171BA" w:rsidRPr="009171BA" w:rsidRDefault="009171BA" w:rsidP="009171BA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9171BA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9171BA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Mkdir</w:t>
      </w:r>
      <w:proofErr w:type="spellEnd"/>
      <w:r w:rsidRPr="009171BA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9171BA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9171BA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9171BA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9171BA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./</w:t>
      </w:r>
      <w:proofErr w:type="spellStart"/>
      <w:r w:rsidRPr="009171BA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tmp</w:t>
      </w:r>
      <w:proofErr w:type="spellEnd"/>
      <w:r w:rsidRPr="009171BA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</w:t>
      </w:r>
      <w:r w:rsidRPr="009171BA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2CD817B1" w14:textId="77777777" w:rsidR="009171BA" w:rsidRDefault="009171BA" w:rsidP="009171BA">
      <w:pPr>
        <w:pStyle w:val="HTML"/>
        <w:rPr>
          <w:rStyle w:val="p"/>
          <w:rFonts w:ascii="Consolas" w:hAnsi="Consolas"/>
          <w:color w:val="212529"/>
          <w:sz w:val="21"/>
          <w:szCs w:val="21"/>
        </w:rPr>
      </w:pPr>
      <w:r w:rsidRPr="009171BA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}</w:t>
      </w:r>
    </w:p>
    <w:p w14:paraId="0A32B5ED" w14:textId="7911A82E" w:rsidR="009171BA" w:rsidRPr="009171BA" w:rsidRDefault="009171BA" w:rsidP="009171BA">
      <w:pPr>
        <w:pStyle w:val="HTML"/>
        <w:rPr>
          <w:rFonts w:ascii="Consolas" w:hAnsi="Consolas"/>
          <w:b/>
          <w:bCs/>
          <w:color w:val="212529"/>
          <w:sz w:val="21"/>
          <w:szCs w:val="21"/>
        </w:rPr>
      </w:pPr>
      <w:r w:rsidRPr="009171BA">
        <w:rPr>
          <w:rFonts w:ascii="Arial" w:hAnsi="Arial" w:cs="Arial"/>
          <w:b/>
          <w:bCs/>
          <w:color w:val="2E3033"/>
          <w:sz w:val="20"/>
          <w:szCs w:val="20"/>
        </w:rPr>
        <w:t>期望结果</w:t>
      </w:r>
      <w:r>
        <w:rPr>
          <w:rFonts w:ascii="Arial" w:hAnsi="Arial" w:cs="Arial" w:hint="eastAsia"/>
          <w:b/>
          <w:bCs/>
          <w:color w:val="2E3033"/>
          <w:sz w:val="20"/>
          <w:szCs w:val="20"/>
        </w:rPr>
        <w:t>：</w:t>
      </w:r>
    </w:p>
    <w:p w14:paraId="310D00B9" w14:textId="77777777" w:rsidR="009171BA" w:rsidRPr="009171BA" w:rsidRDefault="009171BA" w:rsidP="009171BA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proofErr w:type="spellStart"/>
      <w:r w:rsidRPr="009171BA">
        <w:rPr>
          <w:rFonts w:ascii="Consolas" w:hAnsi="Consolas"/>
          <w:color w:val="212529"/>
          <w:sz w:val="21"/>
          <w:szCs w:val="21"/>
          <w:highlight w:val="lightGray"/>
        </w:rPr>
        <w:t>mkdir</w:t>
      </w:r>
      <w:proofErr w:type="spellEnd"/>
      <w:r w:rsidRPr="009171BA">
        <w:rPr>
          <w:rFonts w:ascii="Consolas" w:hAnsi="Consolas"/>
          <w:color w:val="212529"/>
          <w:sz w:val="21"/>
          <w:szCs w:val="21"/>
          <w:highlight w:val="lightGray"/>
        </w:rPr>
        <w:t>: cannot create directory '</w:t>
      </w:r>
      <w:proofErr w:type="spellStart"/>
      <w:r w:rsidRPr="009171BA">
        <w:rPr>
          <w:rFonts w:ascii="Consolas" w:hAnsi="Consolas"/>
          <w:color w:val="212529"/>
          <w:sz w:val="21"/>
          <w:szCs w:val="21"/>
          <w:highlight w:val="lightGray"/>
        </w:rPr>
        <w:t>tmp</w:t>
      </w:r>
      <w:proofErr w:type="spellEnd"/>
      <w:r w:rsidRPr="009171BA">
        <w:rPr>
          <w:rFonts w:ascii="Consolas" w:hAnsi="Consolas"/>
          <w:color w:val="212529"/>
          <w:sz w:val="21"/>
          <w:szCs w:val="21"/>
          <w:highlight w:val="lightGray"/>
        </w:rPr>
        <w:t>': File exists</w:t>
      </w:r>
    </w:p>
    <w:p w14:paraId="5AE17B5E" w14:textId="77777777" w:rsidR="009171BA" w:rsidRDefault="009171BA" w:rsidP="009171BA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proofErr w:type="spellStart"/>
      <w:r w:rsidRPr="009171BA">
        <w:rPr>
          <w:rFonts w:ascii="Consolas" w:hAnsi="Consolas"/>
          <w:color w:val="212529"/>
          <w:sz w:val="21"/>
          <w:szCs w:val="21"/>
          <w:highlight w:val="lightGray"/>
        </w:rPr>
        <w:t>mkdir</w:t>
      </w:r>
      <w:proofErr w:type="spellEnd"/>
      <w:r w:rsidRPr="009171BA">
        <w:rPr>
          <w:rFonts w:ascii="Consolas" w:hAnsi="Consolas"/>
          <w:color w:val="212529"/>
          <w:sz w:val="21"/>
          <w:szCs w:val="21"/>
          <w:highlight w:val="lightGray"/>
        </w:rPr>
        <w:t xml:space="preserve">: cannot create directory </w:t>
      </w:r>
      <w:proofErr w:type="gramStart"/>
      <w:r w:rsidRPr="009171BA">
        <w:rPr>
          <w:rFonts w:ascii="Consolas" w:hAnsi="Consolas"/>
          <w:color w:val="212529"/>
          <w:sz w:val="21"/>
          <w:szCs w:val="21"/>
          <w:highlight w:val="lightGray"/>
        </w:rPr>
        <w:t>'./</w:t>
      </w:r>
      <w:proofErr w:type="spellStart"/>
      <w:proofErr w:type="gramEnd"/>
      <w:r w:rsidRPr="009171BA">
        <w:rPr>
          <w:rFonts w:ascii="Consolas" w:hAnsi="Consolas"/>
          <w:color w:val="212529"/>
          <w:sz w:val="21"/>
          <w:szCs w:val="21"/>
          <w:highlight w:val="lightGray"/>
        </w:rPr>
        <w:t>tmp</w:t>
      </w:r>
      <w:proofErr w:type="spellEnd"/>
      <w:r w:rsidRPr="009171BA">
        <w:rPr>
          <w:rFonts w:ascii="Consolas" w:hAnsi="Consolas"/>
          <w:color w:val="212529"/>
          <w:sz w:val="21"/>
          <w:szCs w:val="21"/>
          <w:highlight w:val="lightGray"/>
        </w:rPr>
        <w:t>': File exists</w:t>
      </w:r>
    </w:p>
    <w:p w14:paraId="3CF5FE60" w14:textId="3C735DA4" w:rsidR="009171BA" w:rsidRDefault="009171BA" w:rsidP="00C361F4">
      <w:pPr>
        <w:rPr>
          <w:rFonts w:ascii="宋体" w:eastAsia="宋体" w:hAnsi="宋体" w:cs="Arial"/>
          <w:color w:val="2E3033"/>
          <w:sz w:val="20"/>
          <w:szCs w:val="20"/>
          <w:shd w:val="clear" w:color="auto" w:fill="FFFFFF"/>
          <w:lang w:val="en-US"/>
        </w:rPr>
      </w:pPr>
    </w:p>
    <w:p w14:paraId="30DC3B5D" w14:textId="77777777" w:rsidR="009171BA" w:rsidRDefault="009171BA" w:rsidP="00C361F4">
      <w:pPr>
        <w:rPr>
          <w:rFonts w:ascii="宋体" w:eastAsia="宋体" w:hAnsi="宋体" w:cs="Arial"/>
          <w:color w:val="2E3033"/>
          <w:sz w:val="20"/>
          <w:szCs w:val="20"/>
          <w:shd w:val="clear" w:color="auto" w:fill="FFFFFF"/>
          <w:lang w:val="en-US"/>
        </w:rPr>
      </w:pPr>
    </w:p>
    <w:p w14:paraId="47078AA3" w14:textId="77777777" w:rsidR="009171BA" w:rsidRPr="009171BA" w:rsidRDefault="009171BA" w:rsidP="009171BA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proofErr w:type="spellStart"/>
      <w:r w:rsidRPr="009171BA"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  <w:t>FsMkfile</w:t>
      </w:r>
      <w:proofErr w:type="spellEnd"/>
    </w:p>
    <w:p w14:paraId="0D8A27D9" w14:textId="55E82371" w:rsidR="009171BA" w:rsidRDefault="009171BA" w:rsidP="00C361F4">
      <w:pPr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FsMkfile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函数的签名如下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:</w:t>
      </w:r>
    </w:p>
    <w:p w14:paraId="25B4EA95" w14:textId="77777777" w:rsidR="009171BA" w:rsidRDefault="009171BA" w:rsidP="009171BA">
      <w:pPr>
        <w:pStyle w:val="HTML"/>
        <w:rPr>
          <w:rFonts w:ascii="Consolas" w:hAnsi="Consolas"/>
          <w:color w:val="212529"/>
          <w:sz w:val="21"/>
          <w:szCs w:val="21"/>
        </w:rPr>
      </w:pPr>
      <w:r w:rsidRPr="009171BA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void</w:t>
      </w:r>
      <w:r w:rsidRPr="009171BA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proofErr w:type="gramStart"/>
      <w:r w:rsidRPr="009171BA">
        <w:rPr>
          <w:rStyle w:val="nf"/>
          <w:rFonts w:ascii="Consolas" w:hAnsi="Consolas"/>
          <w:color w:val="0000FF"/>
          <w:sz w:val="21"/>
          <w:szCs w:val="21"/>
          <w:highlight w:val="lightGray"/>
        </w:rPr>
        <w:t>FsMkfile</w:t>
      </w:r>
      <w:proofErr w:type="spellEnd"/>
      <w:r w:rsidRPr="009171BA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9171BA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9171BA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9171BA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9171BA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9171BA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9171BA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char</w:t>
      </w:r>
      <w:r w:rsidRPr="009171BA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9171BA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*</w:t>
      </w:r>
      <w:r w:rsidRPr="009171BA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path</w:t>
      </w:r>
      <w:r w:rsidRPr="009171BA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45A491DF" w14:textId="44E1BB78" w:rsidR="009171BA" w:rsidRDefault="009171BA" w:rsidP="00C361F4">
      <w:pPr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该函数接受一个路径，并在给定文件系统中的该路径上创建一个新的空常规文件。这个函数在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Linux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中没有直接等效的命令，但最接近的命令是</w:t>
      </w:r>
      <w:r w:rsidRPr="009171BA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touch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，它可以用来创建空的常规文件，但也有其他用途，如更新时间戳。</w:t>
      </w:r>
    </w:p>
    <w:p w14:paraId="22E1BC7E" w14:textId="4908F5B4" w:rsidR="00AC3A82" w:rsidRDefault="00AC3A82" w:rsidP="00C361F4">
      <w:pPr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</w:p>
    <w:p w14:paraId="77C6E29D" w14:textId="03D19203" w:rsidR="00AC3A82" w:rsidRPr="00AC3A82" w:rsidRDefault="00AC3A82" w:rsidP="00C361F4">
      <w:pPr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</w:pPr>
      <w:r w:rsidRPr="00AC3A82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Error</w:t>
      </w:r>
    </w:p>
    <w:p w14:paraId="19DB21BC" w14:textId="3B6DEBA5" w:rsidR="00AC3A82" w:rsidRDefault="00AC3A82" w:rsidP="00C361F4">
      <w:pPr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您必须处理以下错误并生成如下所示的错误消息。如果应用了多个错误，则只从应用的表中打印第一个错误的错误消息。</w:t>
      </w:r>
    </w:p>
    <w:tbl>
      <w:tblPr>
        <w:tblStyle w:val="a3"/>
        <w:tblW w:w="9493" w:type="dxa"/>
        <w:tblLook w:val="04A0" w:firstRow="1" w:lastRow="0" w:firstColumn="1" w:lastColumn="0" w:noHBand="0" w:noVBand="1"/>
      </w:tblPr>
      <w:tblGrid>
        <w:gridCol w:w="1555"/>
        <w:gridCol w:w="7938"/>
      </w:tblGrid>
      <w:tr w:rsidR="00AC3A82" w14:paraId="75910CC8" w14:textId="77777777" w:rsidTr="00C950A0">
        <w:tc>
          <w:tcPr>
            <w:tcW w:w="1555" w:type="dxa"/>
          </w:tcPr>
          <w:p w14:paraId="61586B89" w14:textId="7BE2BF3B" w:rsidR="00AC3A82" w:rsidRDefault="00AC3A82" w:rsidP="00C361F4">
            <w:pPr>
              <w:rPr>
                <w:rFonts w:ascii="宋体" w:eastAsia="宋体" w:hAnsi="宋体" w:cs="Arial"/>
                <w:color w:val="2E3033"/>
                <w:sz w:val="20"/>
                <w:szCs w:val="20"/>
                <w:shd w:val="clear" w:color="auto" w:fill="FFFFFF"/>
                <w:lang w:val="en-US"/>
              </w:rPr>
            </w:pPr>
            <w:r>
              <w:rPr>
                <w:rFonts w:ascii="宋体" w:eastAsia="宋体" w:hAnsi="宋体" w:cs="Arial" w:hint="eastAsia"/>
                <w:color w:val="2E3033"/>
                <w:sz w:val="20"/>
                <w:szCs w:val="20"/>
                <w:shd w:val="clear" w:color="auto" w:fill="FFFFFF"/>
                <w:lang w:val="en-US"/>
              </w:rPr>
              <w:t>类型</w:t>
            </w:r>
          </w:p>
        </w:tc>
        <w:tc>
          <w:tcPr>
            <w:tcW w:w="7938" w:type="dxa"/>
          </w:tcPr>
          <w:p w14:paraId="182243D5" w14:textId="1B7F6E9C" w:rsidR="00AC3A82" w:rsidRDefault="00AC3A82" w:rsidP="00C361F4">
            <w:pPr>
              <w:rPr>
                <w:rFonts w:ascii="宋体" w:eastAsia="宋体" w:hAnsi="宋体" w:cs="Arial"/>
                <w:color w:val="2E3033"/>
                <w:sz w:val="20"/>
                <w:szCs w:val="20"/>
                <w:shd w:val="clear" w:color="auto" w:fill="FFFFFF"/>
                <w:lang w:val="en-US"/>
              </w:rPr>
            </w:pPr>
            <w:r>
              <w:rPr>
                <w:rFonts w:ascii="宋体" w:eastAsia="宋体" w:hAnsi="宋体" w:cs="Arial" w:hint="eastAsia"/>
                <w:color w:val="2E3033"/>
                <w:sz w:val="20"/>
                <w:szCs w:val="20"/>
                <w:shd w:val="clear" w:color="auto" w:fill="FFFFFF"/>
                <w:lang w:val="en-US"/>
              </w:rPr>
              <w:t>Error</w:t>
            </w:r>
            <w:r>
              <w:rPr>
                <w:rFonts w:ascii="宋体" w:eastAsia="宋体" w:hAnsi="宋体" w:cs="Arial"/>
                <w:color w:val="2E3033"/>
                <w:sz w:val="20"/>
                <w:szCs w:val="20"/>
                <w:shd w:val="clear" w:color="auto" w:fill="FFFFFF"/>
                <w:lang w:val="en-US"/>
              </w:rPr>
              <w:t xml:space="preserve"> Message</w:t>
            </w:r>
          </w:p>
        </w:tc>
      </w:tr>
      <w:tr w:rsidR="00AC3A82" w14:paraId="3ACDFEED" w14:textId="77777777" w:rsidTr="00C950A0">
        <w:tc>
          <w:tcPr>
            <w:tcW w:w="1555" w:type="dxa"/>
          </w:tcPr>
          <w:p w14:paraId="58A43CA8" w14:textId="2FDE3CD7" w:rsidR="00AC3A82" w:rsidRDefault="00AC3A82" w:rsidP="00C361F4">
            <w:pPr>
              <w:rPr>
                <w:rFonts w:ascii="宋体" w:eastAsia="宋体" w:hAnsi="宋体" w:cs="Arial"/>
                <w:color w:val="2E3033"/>
                <w:sz w:val="20"/>
                <w:szCs w:val="20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文件已存在于指定路径</w:t>
            </w:r>
          </w:p>
        </w:tc>
        <w:tc>
          <w:tcPr>
            <w:tcW w:w="7938" w:type="dxa"/>
          </w:tcPr>
          <w:p w14:paraId="2FB7D75E" w14:textId="3919A1F7" w:rsidR="00AC3A82" w:rsidRDefault="00AC3A82" w:rsidP="00AC3A82">
            <w:pPr>
              <w:rPr>
                <w:rFonts w:ascii="宋体" w:eastAsia="宋体" w:hAnsi="宋体" w:cs="Arial"/>
                <w:color w:val="2E3033"/>
                <w:sz w:val="20"/>
                <w:szCs w:val="20"/>
                <w:shd w:val="clear" w:color="auto" w:fill="FFFFFF"/>
                <w:lang w:val="en-US"/>
              </w:rPr>
            </w:pPr>
            <w:proofErr w:type="spellStart"/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mkfile</w:t>
            </w:r>
            <w:proofErr w:type="spellEnd"/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: cannot create file '</w:t>
            </w:r>
            <w:r>
              <w:rPr>
                <w:rFonts w:ascii="Consolas" w:hAnsi="Consolas"/>
                <w:i/>
                <w:iCs/>
                <w:color w:val="000000"/>
                <w:sz w:val="25"/>
                <w:szCs w:val="25"/>
                <w:shd w:val="clear" w:color="auto" w:fill="FFFFFF"/>
              </w:rPr>
              <w:t>path</w:t>
            </w: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': File exists</w:t>
            </w:r>
          </w:p>
        </w:tc>
      </w:tr>
      <w:tr w:rsidR="00AC3A82" w14:paraId="4C51A9E5" w14:textId="77777777" w:rsidTr="00C950A0">
        <w:tc>
          <w:tcPr>
            <w:tcW w:w="1555" w:type="dxa"/>
          </w:tcPr>
          <w:p w14:paraId="0BB99268" w14:textId="19868B0D" w:rsidR="00AC3A82" w:rsidRDefault="00AC3A82" w:rsidP="00AC3A82">
            <w:pPr>
              <w:rPr>
                <w:rFonts w:ascii="宋体" w:eastAsia="宋体" w:hAnsi="宋体" w:cs="Arial"/>
                <w:color w:val="2E3033"/>
                <w:sz w:val="20"/>
                <w:szCs w:val="20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路径的前缀是一个常规文件</w:t>
            </w:r>
          </w:p>
        </w:tc>
        <w:tc>
          <w:tcPr>
            <w:tcW w:w="7938" w:type="dxa"/>
          </w:tcPr>
          <w:p w14:paraId="69325E1F" w14:textId="01C65B6F" w:rsidR="00AC3A82" w:rsidRDefault="00AC3A82" w:rsidP="00C361F4">
            <w:pPr>
              <w:rPr>
                <w:rFonts w:ascii="宋体" w:eastAsia="宋体" w:hAnsi="宋体" w:cs="Arial"/>
                <w:color w:val="2E3033"/>
                <w:sz w:val="20"/>
                <w:szCs w:val="20"/>
                <w:shd w:val="clear" w:color="auto" w:fill="FFFFFF"/>
                <w:lang w:val="en-US"/>
              </w:rPr>
            </w:pPr>
            <w:proofErr w:type="spellStart"/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mkfile</w:t>
            </w:r>
            <w:proofErr w:type="spellEnd"/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: cannot create file '</w:t>
            </w:r>
            <w:r>
              <w:rPr>
                <w:rFonts w:ascii="Consolas" w:hAnsi="Consolas"/>
                <w:i/>
                <w:iCs/>
                <w:color w:val="000000"/>
                <w:sz w:val="25"/>
                <w:szCs w:val="25"/>
                <w:shd w:val="clear" w:color="auto" w:fill="FFFFFF"/>
              </w:rPr>
              <w:t>path</w:t>
            </w: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': Not a directory</w:t>
            </w:r>
          </w:p>
        </w:tc>
      </w:tr>
      <w:tr w:rsidR="00AC3A82" w14:paraId="3C43D229" w14:textId="77777777" w:rsidTr="00C950A0">
        <w:tc>
          <w:tcPr>
            <w:tcW w:w="1555" w:type="dxa"/>
          </w:tcPr>
          <w:p w14:paraId="73EF9FD6" w14:textId="2D9EE642" w:rsidR="00AC3A82" w:rsidRDefault="00AC3A82" w:rsidP="00C361F4">
            <w:pPr>
              <w:rPr>
                <w:rFonts w:ascii="宋体" w:eastAsia="宋体" w:hAnsi="宋体" w:cs="Arial"/>
                <w:color w:val="2E3033"/>
                <w:sz w:val="20"/>
                <w:szCs w:val="20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路径的正确前缀不存在</w:t>
            </w:r>
          </w:p>
        </w:tc>
        <w:tc>
          <w:tcPr>
            <w:tcW w:w="7938" w:type="dxa"/>
          </w:tcPr>
          <w:p w14:paraId="4AD3D94A" w14:textId="0D765975" w:rsidR="00AC3A82" w:rsidRDefault="00AC3A82" w:rsidP="00C361F4">
            <w:pPr>
              <w:rPr>
                <w:rFonts w:ascii="宋体" w:eastAsia="宋体" w:hAnsi="宋体" w:cs="Arial"/>
                <w:color w:val="2E3033"/>
                <w:sz w:val="20"/>
                <w:szCs w:val="20"/>
                <w:shd w:val="clear" w:color="auto" w:fill="FFFFFF"/>
                <w:lang w:val="en-US"/>
              </w:rPr>
            </w:pPr>
            <w:proofErr w:type="spellStart"/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mkfile</w:t>
            </w:r>
            <w:proofErr w:type="spellEnd"/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: cannot create file '</w:t>
            </w:r>
            <w:r>
              <w:rPr>
                <w:rFonts w:ascii="Consolas" w:hAnsi="Consolas"/>
                <w:i/>
                <w:iCs/>
                <w:color w:val="000000"/>
                <w:sz w:val="25"/>
                <w:szCs w:val="25"/>
                <w:shd w:val="clear" w:color="auto" w:fill="FFFFFF"/>
              </w:rPr>
              <w:t>path</w:t>
            </w: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': No such file or directory</w:t>
            </w:r>
          </w:p>
        </w:tc>
      </w:tr>
    </w:tbl>
    <w:p w14:paraId="02F5FD59" w14:textId="0FB53961" w:rsidR="00AC3A82" w:rsidRDefault="00AC3A82" w:rsidP="00C361F4">
      <w:pPr>
        <w:rPr>
          <w:rFonts w:ascii="宋体" w:eastAsia="宋体" w:hAnsi="宋体" w:cs="Arial"/>
          <w:color w:val="2E3033"/>
          <w:sz w:val="20"/>
          <w:szCs w:val="20"/>
          <w:shd w:val="clear" w:color="auto" w:fill="FFFFFF"/>
          <w:lang w:val="en-US"/>
        </w:rPr>
      </w:pPr>
    </w:p>
    <w:p w14:paraId="3666F7B6" w14:textId="7DB3E910" w:rsidR="00AC3A82" w:rsidRDefault="00AC3A82" w:rsidP="00C361F4">
      <w:pPr>
        <w:rPr>
          <w:rFonts w:ascii="宋体" w:eastAsia="宋体" w:hAnsi="宋体" w:cs="Arial"/>
          <w:color w:val="2E3033"/>
          <w:sz w:val="20"/>
          <w:szCs w:val="20"/>
          <w:shd w:val="clear" w:color="auto" w:fill="FFFFFF"/>
          <w:lang w:val="en-US"/>
        </w:rPr>
      </w:pPr>
      <w:r>
        <w:rPr>
          <w:rFonts w:ascii="宋体" w:eastAsia="宋体" w:hAnsi="宋体" w:cs="Arial" w:hint="eastAsia"/>
          <w:color w:val="2E3033"/>
          <w:sz w:val="20"/>
          <w:szCs w:val="20"/>
          <w:shd w:val="clear" w:color="auto" w:fill="FFFFFF"/>
          <w:lang w:val="en-US"/>
        </w:rPr>
        <w:t>例：</w:t>
      </w:r>
    </w:p>
    <w:p w14:paraId="7A00F462" w14:textId="23382E99" w:rsidR="00AC3A82" w:rsidRDefault="00AC3A82" w:rsidP="00C361F4">
      <w:pPr>
        <w:rPr>
          <w:rFonts w:ascii="宋体" w:eastAsia="宋体" w:hAnsi="宋体" w:cs="Arial"/>
          <w:color w:val="2E3033"/>
          <w:sz w:val="20"/>
          <w:szCs w:val="20"/>
          <w:shd w:val="clear" w:color="auto" w:fill="FFFFFF"/>
          <w:lang w:val="en-US"/>
        </w:rPr>
      </w:pPr>
      <w:r>
        <w:rPr>
          <w:rFonts w:ascii="宋体" w:eastAsia="宋体" w:hAnsi="宋体" w:cs="Arial" w:hint="eastAsia"/>
          <w:color w:val="2E3033"/>
          <w:sz w:val="20"/>
          <w:szCs w:val="20"/>
          <w:shd w:val="clear" w:color="auto" w:fill="FFFFFF"/>
          <w:lang w:val="en-US"/>
        </w:rPr>
        <w:t>程序：</w:t>
      </w:r>
    </w:p>
    <w:p w14:paraId="1DB7A1AF" w14:textId="77777777" w:rsidR="00AC3A82" w:rsidRPr="00AC3A82" w:rsidRDefault="00AC3A82" w:rsidP="00AC3A82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AC3A82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int</w:t>
      </w: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AC3A82">
        <w:rPr>
          <w:rStyle w:val="nf"/>
          <w:rFonts w:ascii="Consolas" w:hAnsi="Consolas"/>
          <w:color w:val="0000FF"/>
          <w:sz w:val="21"/>
          <w:szCs w:val="21"/>
          <w:highlight w:val="lightGray"/>
        </w:rPr>
        <w:t>main</w:t>
      </w:r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r w:rsidRPr="00AC3A82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void</w:t>
      </w:r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</w:t>
      </w: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{</w:t>
      </w:r>
    </w:p>
    <w:p w14:paraId="28C27D15" w14:textId="77777777" w:rsidR="00AC3A82" w:rsidRPr="00AC3A82" w:rsidRDefault="00AC3A82" w:rsidP="00AC3A82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ab/>
      </w:r>
      <w:r w:rsidRPr="00AC3A8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r w:rsidRPr="00AC3A8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proofErr w:type="spellEnd"/>
      <w:r w:rsidRPr="00AC3A8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AC3A82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=</w:t>
      </w: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proofErr w:type="gramStart"/>
      <w:r w:rsidRPr="00AC3A8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New</w:t>
      </w:r>
      <w:proofErr w:type="spellEnd"/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4845658C" w14:textId="77777777" w:rsidR="00AC3A82" w:rsidRPr="00AC3A82" w:rsidRDefault="00AC3A82" w:rsidP="00AC3A82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AC3A8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Mkfile</w:t>
      </w:r>
      <w:proofErr w:type="spellEnd"/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AC3A8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AC3A82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ello"</w:t>
      </w:r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29557A50" w14:textId="77777777" w:rsidR="00AC3A82" w:rsidRPr="00AC3A82" w:rsidRDefault="00AC3A82" w:rsidP="00AC3A82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AC3A8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Tree</w:t>
      </w:r>
      <w:proofErr w:type="spellEnd"/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AC3A8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AC3A82">
        <w:rPr>
          <w:rStyle w:val="nb"/>
          <w:rFonts w:ascii="Consolas" w:hAnsi="Consolas"/>
          <w:color w:val="008000"/>
          <w:sz w:val="21"/>
          <w:szCs w:val="21"/>
          <w:highlight w:val="lightGray"/>
        </w:rPr>
        <w:t>NULL</w:t>
      </w:r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4F42095B" w14:textId="77777777" w:rsidR="00AC3A82" w:rsidRPr="00AC3A82" w:rsidRDefault="00AC3A82" w:rsidP="00AC3A82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AC3A8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Mkfile</w:t>
      </w:r>
      <w:proofErr w:type="spellEnd"/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AC3A8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AC3A82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ello/world"</w:t>
      </w:r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336DCE09" w14:textId="77777777" w:rsidR="00AC3A82" w:rsidRPr="00AC3A82" w:rsidRDefault="00AC3A82" w:rsidP="00AC3A82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AC3A8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Mkdir</w:t>
      </w:r>
      <w:proofErr w:type="spellEnd"/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AC3A8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AC3A82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tml"</w:t>
      </w:r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16861147" w14:textId="77777777" w:rsidR="00AC3A82" w:rsidRPr="00AC3A82" w:rsidRDefault="00AC3A82" w:rsidP="00AC3A82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AC3A8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Mkfile</w:t>
      </w:r>
      <w:proofErr w:type="spellEnd"/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AC3A8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AC3A82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tml/index.html"</w:t>
      </w:r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30519AC0" w14:textId="77777777" w:rsidR="00AC3A82" w:rsidRPr="00AC3A82" w:rsidRDefault="00AC3A82" w:rsidP="00AC3A82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AC3A8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Mkfile</w:t>
      </w:r>
      <w:proofErr w:type="spellEnd"/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AC3A8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AC3A82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tml/index.html/hi"</w:t>
      </w:r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45AA75F1" w14:textId="77777777" w:rsidR="00AC3A82" w:rsidRPr="00AC3A82" w:rsidRDefault="00AC3A82" w:rsidP="00AC3A82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AC3A8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Tree</w:t>
      </w:r>
      <w:proofErr w:type="spellEnd"/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AC3A8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AC3A82">
        <w:rPr>
          <w:rStyle w:val="nb"/>
          <w:rFonts w:ascii="Consolas" w:hAnsi="Consolas"/>
          <w:color w:val="008000"/>
          <w:sz w:val="21"/>
          <w:szCs w:val="21"/>
          <w:highlight w:val="lightGray"/>
        </w:rPr>
        <w:t>NULL</w:t>
      </w:r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377B6F40" w14:textId="77777777" w:rsidR="00AC3A82" w:rsidRDefault="00AC3A82" w:rsidP="00AC3A82">
      <w:pPr>
        <w:pStyle w:val="HTML"/>
        <w:rPr>
          <w:rFonts w:ascii="Consolas" w:hAnsi="Consolas"/>
          <w:color w:val="212529"/>
          <w:sz w:val="21"/>
          <w:szCs w:val="21"/>
        </w:rPr>
      </w:pPr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}</w:t>
      </w:r>
    </w:p>
    <w:p w14:paraId="3D606658" w14:textId="22F172E4" w:rsidR="00AC3A82" w:rsidRDefault="00AC3A82" w:rsidP="00C361F4">
      <w:pPr>
        <w:rPr>
          <w:rFonts w:ascii="宋体" w:eastAsia="宋体" w:hAnsi="宋体" w:cs="Arial"/>
          <w:color w:val="2E3033"/>
          <w:sz w:val="20"/>
          <w:szCs w:val="20"/>
          <w:shd w:val="clear" w:color="auto" w:fill="FFFFFF"/>
          <w:lang w:val="en-US"/>
        </w:rPr>
      </w:pPr>
      <w:r>
        <w:rPr>
          <w:rFonts w:ascii="宋体" w:eastAsia="宋体" w:hAnsi="宋体" w:cs="Arial" w:hint="eastAsia"/>
          <w:color w:val="2E3033"/>
          <w:sz w:val="20"/>
          <w:szCs w:val="20"/>
          <w:shd w:val="clear" w:color="auto" w:fill="FFFFFF"/>
          <w:lang w:val="en-US"/>
        </w:rPr>
        <w:t>期望结果：</w:t>
      </w:r>
    </w:p>
    <w:p w14:paraId="1F5BBEF4" w14:textId="77777777" w:rsidR="00AC3A82" w:rsidRPr="00AC3A82" w:rsidRDefault="00AC3A82" w:rsidP="00AC3A82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>/</w:t>
      </w:r>
    </w:p>
    <w:p w14:paraId="1DB95FFF" w14:textId="77777777" w:rsidR="00AC3A82" w:rsidRPr="00AC3A82" w:rsidRDefault="00AC3A82" w:rsidP="00AC3A82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 xml:space="preserve">    hello</w:t>
      </w:r>
    </w:p>
    <w:p w14:paraId="6BA48CCE" w14:textId="77777777" w:rsidR="00AC3A82" w:rsidRPr="00AC3A82" w:rsidRDefault="00AC3A82" w:rsidP="00AC3A82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proofErr w:type="spellStart"/>
      <w:r w:rsidRPr="00AC3A82">
        <w:rPr>
          <w:rFonts w:ascii="Consolas" w:hAnsi="Consolas"/>
          <w:color w:val="212529"/>
          <w:sz w:val="21"/>
          <w:szCs w:val="21"/>
          <w:highlight w:val="lightGray"/>
        </w:rPr>
        <w:t>mkfile</w:t>
      </w:r>
      <w:proofErr w:type="spellEnd"/>
      <w:r w:rsidRPr="00AC3A82">
        <w:rPr>
          <w:rFonts w:ascii="Consolas" w:hAnsi="Consolas"/>
          <w:color w:val="212529"/>
          <w:sz w:val="21"/>
          <w:szCs w:val="21"/>
          <w:highlight w:val="lightGray"/>
        </w:rPr>
        <w:t>: cannot create file 'hello/world': Not a directory</w:t>
      </w:r>
    </w:p>
    <w:p w14:paraId="22BAAC81" w14:textId="77777777" w:rsidR="00AC3A82" w:rsidRPr="00AC3A82" w:rsidRDefault="00AC3A82" w:rsidP="00AC3A82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proofErr w:type="spellStart"/>
      <w:r w:rsidRPr="00AC3A82">
        <w:rPr>
          <w:rFonts w:ascii="Consolas" w:hAnsi="Consolas"/>
          <w:color w:val="212529"/>
          <w:sz w:val="21"/>
          <w:szCs w:val="21"/>
          <w:highlight w:val="lightGray"/>
        </w:rPr>
        <w:t>mkfile</w:t>
      </w:r>
      <w:proofErr w:type="spellEnd"/>
      <w:r w:rsidRPr="00AC3A82">
        <w:rPr>
          <w:rFonts w:ascii="Consolas" w:hAnsi="Consolas"/>
          <w:color w:val="212529"/>
          <w:sz w:val="21"/>
          <w:szCs w:val="21"/>
          <w:highlight w:val="lightGray"/>
        </w:rPr>
        <w:t>: cannot create file 'html/index.html/hi': Not a directory</w:t>
      </w:r>
    </w:p>
    <w:p w14:paraId="6E789977" w14:textId="77777777" w:rsidR="00AC3A82" w:rsidRPr="00AC3A82" w:rsidRDefault="00AC3A82" w:rsidP="00AC3A82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>/</w:t>
      </w:r>
    </w:p>
    <w:p w14:paraId="23A46ACF" w14:textId="77777777" w:rsidR="00AC3A82" w:rsidRPr="00AC3A82" w:rsidRDefault="00AC3A82" w:rsidP="00AC3A82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 xml:space="preserve">    hello</w:t>
      </w:r>
    </w:p>
    <w:p w14:paraId="75A25559" w14:textId="77777777" w:rsidR="00AC3A82" w:rsidRPr="00AC3A82" w:rsidRDefault="00AC3A82" w:rsidP="00AC3A82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 xml:space="preserve">    html</w:t>
      </w:r>
    </w:p>
    <w:p w14:paraId="6FB1227A" w14:textId="77777777" w:rsidR="00AC3A82" w:rsidRDefault="00AC3A82" w:rsidP="00AC3A82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 xml:space="preserve">        index.html</w:t>
      </w:r>
    </w:p>
    <w:p w14:paraId="23D14A67" w14:textId="798498EE" w:rsidR="00AC3A82" w:rsidRDefault="00AC3A82" w:rsidP="00C361F4">
      <w:pPr>
        <w:rPr>
          <w:rFonts w:ascii="宋体" w:eastAsia="宋体" w:hAnsi="宋体" w:cs="Arial"/>
          <w:color w:val="2E3033"/>
          <w:sz w:val="20"/>
          <w:szCs w:val="20"/>
          <w:shd w:val="clear" w:color="auto" w:fill="FFFFFF"/>
          <w:lang w:val="en-US"/>
        </w:rPr>
      </w:pPr>
    </w:p>
    <w:p w14:paraId="6EEBD0FA" w14:textId="67BD0406" w:rsidR="00AC3A82" w:rsidRDefault="00AC3A82" w:rsidP="00C361F4">
      <w:pPr>
        <w:rPr>
          <w:rFonts w:ascii="宋体" w:eastAsia="宋体" w:hAnsi="宋体" w:cs="Arial"/>
          <w:color w:val="2E3033"/>
          <w:sz w:val="20"/>
          <w:szCs w:val="20"/>
          <w:shd w:val="clear" w:color="auto" w:fill="FFFFFF"/>
          <w:lang w:val="en-US"/>
        </w:rPr>
      </w:pPr>
    </w:p>
    <w:p w14:paraId="6E8AA654" w14:textId="77777777" w:rsidR="00AC3A82" w:rsidRPr="00AC3A82" w:rsidRDefault="00AC3A82" w:rsidP="00AC3A82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bookmarkStart w:id="0" w:name="OLE_LINK1"/>
      <w:bookmarkStart w:id="1" w:name="OLE_LINK2"/>
      <w:proofErr w:type="spellStart"/>
      <w:r w:rsidRPr="00AC3A82"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  <w:t>FsCd</w:t>
      </w:r>
      <w:proofErr w:type="spellEnd"/>
    </w:p>
    <w:bookmarkEnd w:id="0"/>
    <w:bookmarkEnd w:id="1"/>
    <w:p w14:paraId="59504819" w14:textId="7E818BA6" w:rsidR="00AC3A82" w:rsidRDefault="00AC3A82" w:rsidP="00C361F4">
      <w:pPr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lastRenderedPageBreak/>
        <w:t>FsCd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函数的签名如下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:</w:t>
      </w:r>
    </w:p>
    <w:p w14:paraId="3D89B372" w14:textId="77777777" w:rsidR="00AC3A82" w:rsidRDefault="00AC3A82" w:rsidP="00AC3A82">
      <w:pPr>
        <w:pStyle w:val="HTML"/>
        <w:rPr>
          <w:rFonts w:ascii="Consolas" w:hAnsi="Consolas"/>
          <w:color w:val="212529"/>
          <w:sz w:val="21"/>
          <w:szCs w:val="21"/>
        </w:rPr>
      </w:pPr>
      <w:r w:rsidRPr="00AC3A82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void</w:t>
      </w: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proofErr w:type="gramStart"/>
      <w:r w:rsidRPr="00AC3A82">
        <w:rPr>
          <w:rStyle w:val="nf"/>
          <w:rFonts w:ascii="Consolas" w:hAnsi="Consolas"/>
          <w:color w:val="0000FF"/>
          <w:sz w:val="21"/>
          <w:szCs w:val="21"/>
          <w:highlight w:val="lightGray"/>
        </w:rPr>
        <w:t>FsCd</w:t>
      </w:r>
      <w:proofErr w:type="spellEnd"/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AC3A8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AC3A8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AC3A82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char</w:t>
      </w: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AC3A82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*</w:t>
      </w:r>
      <w:r w:rsidRPr="00AC3A8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path</w:t>
      </w:r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738171D3" w14:textId="77777777" w:rsidR="00AC3A82" w:rsidRPr="00AC3A82" w:rsidRDefault="00AC3A82" w:rsidP="00AC3A82">
      <w:pPr>
        <w:widowControl/>
        <w:jc w:val="left"/>
        <w:rPr>
          <w:rFonts w:ascii="宋体" w:eastAsia="宋体" w:hAnsi="宋体" w:cs="宋体"/>
          <w:kern w:val="0"/>
          <w:sz w:val="24"/>
          <w:szCs w:val="24"/>
          <w:lang w:val="en-US"/>
        </w:rPr>
      </w:pPr>
      <w:r w:rsidRPr="00AC3A82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该函数的路径可能为</w:t>
      </w:r>
      <w:r w:rsidRPr="00C950A0">
        <w:rPr>
          <w:rFonts w:ascii="Arial" w:eastAsia="宋体" w:hAnsi="Arial" w:cs="Arial"/>
          <w:b/>
          <w:bCs/>
          <w:color w:val="2E3033"/>
          <w:kern w:val="0"/>
          <w:sz w:val="20"/>
          <w:szCs w:val="20"/>
          <w:shd w:val="clear" w:color="auto" w:fill="FFFFFF"/>
          <w:lang w:val="en-US"/>
        </w:rPr>
        <w:t>NULL</w:t>
      </w:r>
      <w:r w:rsidRPr="00AC3A82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。</w:t>
      </w:r>
    </w:p>
    <w:p w14:paraId="47F89A8C" w14:textId="77777777" w:rsidR="00AC3A82" w:rsidRPr="00AC3A82" w:rsidRDefault="00AC3A82" w:rsidP="00AC3A82">
      <w:pPr>
        <w:widowControl/>
        <w:jc w:val="left"/>
        <w:rPr>
          <w:rFonts w:ascii="宋体" w:eastAsia="宋体" w:hAnsi="宋体" w:cs="宋体"/>
          <w:kern w:val="0"/>
          <w:sz w:val="24"/>
          <w:szCs w:val="24"/>
          <w:lang w:val="en-US"/>
        </w:rPr>
      </w:pPr>
      <w:r w:rsidRPr="00AC3A82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如果路径不为</w:t>
      </w:r>
      <w:r w:rsidRPr="00C950A0">
        <w:rPr>
          <w:rFonts w:ascii="Arial" w:eastAsia="宋体" w:hAnsi="Arial" w:cs="Arial"/>
          <w:b/>
          <w:bCs/>
          <w:color w:val="2E3033"/>
          <w:kern w:val="0"/>
          <w:sz w:val="20"/>
          <w:szCs w:val="20"/>
          <w:shd w:val="clear" w:color="auto" w:fill="FFFFFF"/>
          <w:lang w:val="en-US"/>
        </w:rPr>
        <w:t>NULL</w:t>
      </w:r>
      <w:r w:rsidRPr="00AC3A82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，函数应该将当前工作目录更改为该路径。</w:t>
      </w:r>
    </w:p>
    <w:p w14:paraId="274DC01B" w14:textId="7C9E0CD6" w:rsidR="00AC3A82" w:rsidRPr="00AC3A82" w:rsidRDefault="00AC3A82" w:rsidP="00AC3A82">
      <w:pPr>
        <w:widowControl/>
        <w:jc w:val="left"/>
        <w:rPr>
          <w:rFonts w:ascii="宋体" w:eastAsia="宋体" w:hAnsi="宋体" w:cs="宋体"/>
          <w:kern w:val="0"/>
          <w:sz w:val="24"/>
          <w:szCs w:val="24"/>
          <w:lang w:val="en-US"/>
        </w:rPr>
      </w:pPr>
      <w:r w:rsidRPr="00AC3A82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如果该路径为</w:t>
      </w:r>
      <w:r w:rsidRPr="00C950A0">
        <w:rPr>
          <w:rFonts w:ascii="Arial" w:eastAsia="宋体" w:hAnsi="Arial" w:cs="Arial"/>
          <w:b/>
          <w:bCs/>
          <w:color w:val="2E3033"/>
          <w:kern w:val="0"/>
          <w:sz w:val="20"/>
          <w:szCs w:val="20"/>
          <w:shd w:val="clear" w:color="auto" w:fill="FFFFFF"/>
          <w:lang w:val="en-US"/>
        </w:rPr>
        <w:t>NULL</w:t>
      </w:r>
      <w:r w:rsidRPr="00AC3A82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，则默认为</w:t>
      </w:r>
      <w:r w:rsidR="00C950A0">
        <w:rPr>
          <w:rFonts w:ascii="Segoe UI" w:hAnsi="Segoe UI" w:cs="Segoe UI"/>
          <w:b/>
          <w:bCs/>
          <w:color w:val="212529"/>
          <w:shd w:val="clear" w:color="auto" w:fill="FFFFFF"/>
        </w:rPr>
        <w:t>root directory</w:t>
      </w:r>
      <w:r w:rsidR="00C950A0">
        <w:rPr>
          <w:rFonts w:ascii="Segoe UI" w:hAnsi="Segoe UI" w:cs="Segoe UI"/>
          <w:color w:val="212529"/>
          <w:shd w:val="clear" w:color="auto" w:fill="FFFFFF"/>
        </w:rPr>
        <w:t> </w:t>
      </w:r>
      <w:r w:rsidR="00C950A0" w:rsidRPr="00AC3A82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 xml:space="preserve"> </w:t>
      </w:r>
      <w:r w:rsidRPr="00AC3A82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(</w:t>
      </w:r>
      <w:r w:rsidRPr="00AC3A82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而不是主目录</w:t>
      </w:r>
      <w:r w:rsidR="00C950A0">
        <w:rPr>
          <w:rFonts w:ascii="Arial" w:eastAsia="宋体" w:hAnsi="Arial" w:cs="Arial" w:hint="eastAsia"/>
          <w:color w:val="2E3033"/>
          <w:kern w:val="0"/>
          <w:sz w:val="20"/>
          <w:szCs w:val="20"/>
          <w:shd w:val="clear" w:color="auto" w:fill="FFFFFF"/>
          <w:lang w:val="en-US"/>
        </w:rPr>
        <w:t>（</w:t>
      </w:r>
      <w:r w:rsidR="00C950A0">
        <w:rPr>
          <w:rFonts w:ascii="Arial" w:eastAsia="宋体" w:hAnsi="Arial" w:cs="Arial" w:hint="eastAsia"/>
          <w:color w:val="2E3033"/>
          <w:kern w:val="0"/>
          <w:sz w:val="20"/>
          <w:szCs w:val="20"/>
          <w:shd w:val="clear" w:color="auto" w:fill="FFFFFF"/>
          <w:lang w:val="en-US"/>
        </w:rPr>
        <w:t>home</w:t>
      </w:r>
      <w:r w:rsidR="00C950A0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 xml:space="preserve"> </w:t>
      </w:r>
      <w:r w:rsidR="00C950A0">
        <w:rPr>
          <w:rFonts w:ascii="Arial" w:eastAsia="宋体" w:hAnsi="Arial" w:cs="Arial" w:hint="eastAsia"/>
          <w:color w:val="2E3033"/>
          <w:kern w:val="0"/>
          <w:sz w:val="20"/>
          <w:szCs w:val="20"/>
          <w:shd w:val="clear" w:color="auto" w:fill="FFFFFF"/>
          <w:lang w:val="en-US"/>
        </w:rPr>
        <w:t>directory</w:t>
      </w:r>
      <w:r w:rsidR="00C950A0">
        <w:rPr>
          <w:rFonts w:ascii="Arial" w:eastAsia="宋体" w:hAnsi="Arial" w:cs="Arial" w:hint="eastAsia"/>
          <w:color w:val="2E3033"/>
          <w:kern w:val="0"/>
          <w:sz w:val="20"/>
          <w:szCs w:val="20"/>
          <w:shd w:val="clear" w:color="auto" w:fill="FFFFFF"/>
          <w:lang w:val="en-US"/>
        </w:rPr>
        <w:t>）</w:t>
      </w:r>
      <w:r w:rsidRPr="00AC3A82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，因为在这次</w:t>
      </w:r>
      <w:r w:rsidR="00C950A0">
        <w:rPr>
          <w:rFonts w:ascii="Arial" w:eastAsia="宋体" w:hAnsi="Arial" w:cs="Arial" w:hint="eastAsia"/>
          <w:color w:val="2E3033"/>
          <w:kern w:val="0"/>
          <w:sz w:val="20"/>
          <w:szCs w:val="20"/>
          <w:shd w:val="clear" w:color="auto" w:fill="FFFFFF"/>
          <w:lang w:val="en-US"/>
        </w:rPr>
        <w:t>任务</w:t>
      </w:r>
      <w:r w:rsidRPr="00AC3A82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中我们没有主目录</w:t>
      </w:r>
      <w:r w:rsidRPr="00AC3A82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)</w:t>
      </w:r>
      <w:r w:rsidRPr="00AC3A82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。</w:t>
      </w:r>
    </w:p>
    <w:p w14:paraId="1371AF58" w14:textId="100B7550" w:rsidR="00AC3A82" w:rsidRDefault="00AC3A82" w:rsidP="00AC3A82">
      <w:pPr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</w:pPr>
      <w:r w:rsidRPr="00AC3A82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该函数大致相当于</w:t>
      </w:r>
      <w:r w:rsidRPr="00AC3A82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Linux</w:t>
      </w:r>
      <w:r w:rsidRPr="00AC3A82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中的</w:t>
      </w:r>
      <w:r w:rsidRPr="00C950A0">
        <w:rPr>
          <w:rFonts w:ascii="Arial" w:eastAsia="宋体" w:hAnsi="Arial" w:cs="Arial"/>
          <w:b/>
          <w:bCs/>
          <w:color w:val="2E3033"/>
          <w:kern w:val="0"/>
          <w:sz w:val="20"/>
          <w:szCs w:val="20"/>
          <w:shd w:val="clear" w:color="auto" w:fill="FFFFFF"/>
          <w:lang w:val="en-US"/>
        </w:rPr>
        <w:t>cd</w:t>
      </w:r>
      <w:r w:rsidRPr="00AC3A82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命令。</w:t>
      </w:r>
    </w:p>
    <w:p w14:paraId="22A02D0B" w14:textId="75ECD490" w:rsidR="00AC3A82" w:rsidRDefault="00AC3A82" w:rsidP="00AC3A82">
      <w:pPr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</w:pPr>
    </w:p>
    <w:p w14:paraId="19A382CA" w14:textId="49BF48B0" w:rsidR="00AC3A82" w:rsidRDefault="00AC3A82" w:rsidP="00AC3A82">
      <w:pPr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</w:pPr>
      <w:r>
        <w:rPr>
          <w:rFonts w:ascii="Arial" w:eastAsia="宋体" w:hAnsi="Arial" w:cs="Arial" w:hint="eastAsia"/>
          <w:color w:val="2E3033"/>
          <w:kern w:val="0"/>
          <w:sz w:val="20"/>
          <w:szCs w:val="20"/>
          <w:shd w:val="clear" w:color="auto" w:fill="FFFFFF"/>
          <w:lang w:val="en-US"/>
        </w:rPr>
        <w:t>E</w:t>
      </w:r>
      <w:r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rrors</w:t>
      </w:r>
    </w:p>
    <w:p w14:paraId="4A546AFE" w14:textId="2B6D93B6" w:rsidR="00AC3A82" w:rsidRDefault="00AC3A82" w:rsidP="00AC3A82">
      <w:pPr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您必须处理以下错误并生成如下所示的错误消息。如果应用了多个错误，则只从应用的表中打印第一个错误的错误消息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689"/>
        <w:gridCol w:w="5607"/>
      </w:tblGrid>
      <w:tr w:rsidR="00AC3A82" w14:paraId="41460571" w14:textId="77777777" w:rsidTr="00C950A0">
        <w:tc>
          <w:tcPr>
            <w:tcW w:w="2689" w:type="dxa"/>
          </w:tcPr>
          <w:p w14:paraId="04652178" w14:textId="14A9DE77" w:rsidR="00AC3A82" w:rsidRDefault="00AC3A82" w:rsidP="00AC3A82">
            <w:pPr>
              <w:rPr>
                <w:rFonts w:ascii="Arial" w:eastAsia="宋体" w:hAnsi="Arial" w:cs="Arial"/>
                <w:color w:val="2E3033"/>
                <w:kern w:val="0"/>
                <w:sz w:val="20"/>
                <w:szCs w:val="20"/>
                <w:shd w:val="clear" w:color="auto" w:fill="FFFFFF"/>
                <w:lang w:val="en-US"/>
              </w:rPr>
            </w:pPr>
            <w:r>
              <w:rPr>
                <w:rFonts w:ascii="Arial" w:eastAsia="宋体" w:hAnsi="Arial" w:cs="Arial" w:hint="eastAsia"/>
                <w:color w:val="2E3033"/>
                <w:kern w:val="0"/>
                <w:sz w:val="20"/>
                <w:szCs w:val="20"/>
                <w:shd w:val="clear" w:color="auto" w:fill="FFFFFF"/>
                <w:lang w:val="en-US"/>
              </w:rPr>
              <w:t>类型</w:t>
            </w:r>
          </w:p>
        </w:tc>
        <w:tc>
          <w:tcPr>
            <w:tcW w:w="5607" w:type="dxa"/>
          </w:tcPr>
          <w:p w14:paraId="36C1BB95" w14:textId="506ED111" w:rsidR="00AC3A82" w:rsidRDefault="00AC3A82" w:rsidP="00AC3A82">
            <w:pPr>
              <w:rPr>
                <w:rFonts w:ascii="Arial" w:eastAsia="宋体" w:hAnsi="Arial" w:cs="Arial"/>
                <w:color w:val="2E3033"/>
                <w:kern w:val="0"/>
                <w:sz w:val="20"/>
                <w:szCs w:val="20"/>
                <w:shd w:val="clear" w:color="auto" w:fill="FFFFFF"/>
                <w:lang w:val="en-US"/>
              </w:rPr>
            </w:pPr>
            <w:r>
              <w:rPr>
                <w:rFonts w:ascii="Arial" w:eastAsia="宋体" w:hAnsi="Arial" w:cs="Arial" w:hint="eastAsia"/>
                <w:color w:val="2E3033"/>
                <w:kern w:val="0"/>
                <w:sz w:val="20"/>
                <w:szCs w:val="20"/>
                <w:shd w:val="clear" w:color="auto" w:fill="FFFFFF"/>
                <w:lang w:val="en-US"/>
              </w:rPr>
              <w:t>E</w:t>
            </w:r>
            <w:r>
              <w:rPr>
                <w:rFonts w:ascii="Arial" w:eastAsia="宋体" w:hAnsi="Arial" w:cs="Arial"/>
                <w:color w:val="2E3033"/>
                <w:kern w:val="0"/>
                <w:sz w:val="20"/>
                <w:szCs w:val="20"/>
                <w:shd w:val="clear" w:color="auto" w:fill="FFFFFF"/>
                <w:lang w:val="en-US"/>
              </w:rPr>
              <w:t>rror Message</w:t>
            </w:r>
          </w:p>
        </w:tc>
      </w:tr>
      <w:tr w:rsidR="00AC3A82" w14:paraId="57FB2CC6" w14:textId="77777777" w:rsidTr="00C950A0">
        <w:tc>
          <w:tcPr>
            <w:tcW w:w="2689" w:type="dxa"/>
          </w:tcPr>
          <w:p w14:paraId="364B9060" w14:textId="6DB1F2C5" w:rsidR="00AC3A82" w:rsidRDefault="00AC3A82" w:rsidP="00AC3A82">
            <w:pPr>
              <w:rPr>
                <w:rFonts w:ascii="Arial" w:eastAsia="宋体" w:hAnsi="Arial" w:cs="Arial"/>
                <w:color w:val="2E3033"/>
                <w:kern w:val="0"/>
                <w:sz w:val="20"/>
                <w:szCs w:val="20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路径的前缀是一个常规文件</w:t>
            </w:r>
          </w:p>
        </w:tc>
        <w:tc>
          <w:tcPr>
            <w:tcW w:w="5607" w:type="dxa"/>
          </w:tcPr>
          <w:p w14:paraId="0BEE81EE" w14:textId="40CCC43E" w:rsidR="00AC3A82" w:rsidRDefault="00AC3A82" w:rsidP="00AC3A82">
            <w:pPr>
              <w:rPr>
                <w:rFonts w:ascii="Arial" w:eastAsia="宋体" w:hAnsi="Arial" w:cs="Arial"/>
                <w:color w:val="2E3033"/>
                <w:kern w:val="0"/>
                <w:sz w:val="20"/>
                <w:szCs w:val="20"/>
                <w:shd w:val="clear" w:color="auto" w:fill="FFFFFF"/>
                <w:lang w:val="en-US"/>
              </w:rPr>
            </w:pP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cd: '</w:t>
            </w:r>
            <w:r>
              <w:rPr>
                <w:rFonts w:ascii="Consolas" w:hAnsi="Consolas"/>
                <w:i/>
                <w:iCs/>
                <w:color w:val="000000"/>
                <w:sz w:val="25"/>
                <w:szCs w:val="25"/>
                <w:shd w:val="clear" w:color="auto" w:fill="FFFFFF"/>
              </w:rPr>
              <w:t>path</w:t>
            </w: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': Not a directory</w:t>
            </w:r>
          </w:p>
        </w:tc>
      </w:tr>
      <w:tr w:rsidR="00AC3A82" w14:paraId="3899ABF7" w14:textId="77777777" w:rsidTr="00C950A0">
        <w:tc>
          <w:tcPr>
            <w:tcW w:w="2689" w:type="dxa"/>
          </w:tcPr>
          <w:p w14:paraId="59F1934D" w14:textId="521B784B" w:rsidR="00AC3A82" w:rsidRDefault="00AC3A82" w:rsidP="00AC3A82">
            <w:pPr>
              <w:rPr>
                <w:rFonts w:ascii="Arial" w:eastAsia="宋体" w:hAnsi="Arial" w:cs="Arial"/>
                <w:color w:val="2E3033"/>
                <w:kern w:val="0"/>
                <w:sz w:val="20"/>
                <w:szCs w:val="20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路径的前缀不存在</w:t>
            </w:r>
          </w:p>
        </w:tc>
        <w:tc>
          <w:tcPr>
            <w:tcW w:w="5607" w:type="dxa"/>
          </w:tcPr>
          <w:p w14:paraId="23ACD5FA" w14:textId="508F4964" w:rsidR="00AC3A82" w:rsidRDefault="00AC3A82" w:rsidP="00AC3A82">
            <w:pPr>
              <w:rPr>
                <w:rFonts w:ascii="Arial" w:eastAsia="宋体" w:hAnsi="Arial" w:cs="Arial"/>
                <w:color w:val="2E3033"/>
                <w:kern w:val="0"/>
                <w:sz w:val="20"/>
                <w:szCs w:val="20"/>
                <w:shd w:val="clear" w:color="auto" w:fill="FFFFFF"/>
                <w:lang w:val="en-US"/>
              </w:rPr>
            </w:pP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cd: '</w:t>
            </w:r>
            <w:r>
              <w:rPr>
                <w:rFonts w:ascii="Consolas" w:hAnsi="Consolas"/>
                <w:i/>
                <w:iCs/>
                <w:color w:val="000000"/>
                <w:sz w:val="25"/>
                <w:szCs w:val="25"/>
                <w:shd w:val="clear" w:color="auto" w:fill="FFFFFF"/>
              </w:rPr>
              <w:t>path</w:t>
            </w: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': No such file or directory</w:t>
            </w:r>
          </w:p>
        </w:tc>
      </w:tr>
    </w:tbl>
    <w:p w14:paraId="16C06266" w14:textId="6D8BA404" w:rsidR="00AC3A82" w:rsidRDefault="00AC3A82" w:rsidP="00AC3A82">
      <w:pPr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</w:pPr>
    </w:p>
    <w:p w14:paraId="212019CD" w14:textId="00E85541" w:rsidR="00AC3A82" w:rsidRDefault="00AC3A82" w:rsidP="00AC3A82">
      <w:pPr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</w:pPr>
      <w:r>
        <w:rPr>
          <w:rFonts w:ascii="Arial" w:eastAsia="宋体" w:hAnsi="Arial" w:cs="Arial" w:hint="eastAsia"/>
          <w:color w:val="2E3033"/>
          <w:kern w:val="0"/>
          <w:sz w:val="20"/>
          <w:szCs w:val="20"/>
          <w:shd w:val="clear" w:color="auto" w:fill="FFFFFF"/>
          <w:lang w:val="en-US"/>
        </w:rPr>
        <w:t>例：</w:t>
      </w:r>
    </w:p>
    <w:p w14:paraId="6C1B5349" w14:textId="72E09EAF" w:rsidR="00AC3A82" w:rsidRDefault="00AC3A82" w:rsidP="00AC3A82">
      <w:pPr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</w:pPr>
      <w:r>
        <w:rPr>
          <w:rFonts w:ascii="Arial" w:eastAsia="宋体" w:hAnsi="Arial" w:cs="Arial" w:hint="eastAsia"/>
          <w:color w:val="2E3033"/>
          <w:kern w:val="0"/>
          <w:sz w:val="20"/>
          <w:szCs w:val="20"/>
          <w:shd w:val="clear" w:color="auto" w:fill="FFFFFF"/>
          <w:lang w:val="en-US"/>
        </w:rPr>
        <w:t>程序：</w:t>
      </w:r>
    </w:p>
    <w:p w14:paraId="197D2693" w14:textId="77777777" w:rsidR="00AC3A82" w:rsidRDefault="00AC3A82" w:rsidP="00AC3A82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Style w:val="kt"/>
          <w:rFonts w:ascii="Consolas" w:hAnsi="Consolas"/>
          <w:color w:val="B00040"/>
          <w:sz w:val="21"/>
          <w:szCs w:val="21"/>
        </w:rPr>
        <w:t>int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nf"/>
          <w:rFonts w:ascii="Consolas" w:hAnsi="Consolas"/>
          <w:color w:val="0000FF"/>
          <w:sz w:val="21"/>
          <w:szCs w:val="21"/>
        </w:rPr>
        <w:t>main</w:t>
      </w:r>
      <w:r>
        <w:rPr>
          <w:rStyle w:val="p"/>
          <w:rFonts w:ascii="Consolas" w:hAnsi="Consolas"/>
          <w:color w:val="212529"/>
          <w:sz w:val="21"/>
          <w:szCs w:val="21"/>
        </w:rPr>
        <w:t>(</w:t>
      </w:r>
      <w:r>
        <w:rPr>
          <w:rStyle w:val="kt"/>
          <w:rFonts w:ascii="Consolas" w:hAnsi="Consolas"/>
          <w:color w:val="B00040"/>
          <w:sz w:val="21"/>
          <w:szCs w:val="21"/>
        </w:rPr>
        <w:t>void</w:t>
      </w:r>
      <w:r>
        <w:rPr>
          <w:rStyle w:val="p"/>
          <w:rFonts w:ascii="Consolas" w:hAnsi="Consolas"/>
          <w:color w:val="212529"/>
          <w:sz w:val="21"/>
          <w:szCs w:val="21"/>
        </w:rPr>
        <w:t>)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p"/>
          <w:rFonts w:ascii="Consolas" w:hAnsi="Consolas"/>
          <w:color w:val="212529"/>
          <w:sz w:val="21"/>
          <w:szCs w:val="21"/>
        </w:rPr>
        <w:t>{</w:t>
      </w:r>
    </w:p>
    <w:p w14:paraId="713D935E" w14:textId="77777777" w:rsidR="00AC3A82" w:rsidRDefault="00AC3A82" w:rsidP="00AC3A82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proofErr w:type="spellEnd"/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666666"/>
          <w:sz w:val="21"/>
          <w:szCs w:val="21"/>
        </w:rPr>
        <w:t>=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New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624B5F4E" w14:textId="77777777" w:rsidR="00AC3A82" w:rsidRDefault="00AC3A82" w:rsidP="00AC3A82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Mkdir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Style w:val="p"/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s"/>
          <w:rFonts w:ascii="Consolas" w:hAnsi="Consolas"/>
          <w:color w:val="BA2121"/>
          <w:sz w:val="21"/>
          <w:szCs w:val="21"/>
        </w:rPr>
        <w:t>"</w:t>
      </w:r>
      <w:proofErr w:type="spellStart"/>
      <w:r>
        <w:rPr>
          <w:rStyle w:val="s"/>
          <w:rFonts w:ascii="Consolas" w:hAnsi="Consolas"/>
          <w:color w:val="BA2121"/>
          <w:sz w:val="21"/>
          <w:szCs w:val="21"/>
        </w:rPr>
        <w:t>tmp</w:t>
      </w:r>
      <w:proofErr w:type="spellEnd"/>
      <w:r>
        <w:rPr>
          <w:rStyle w:val="s"/>
          <w:rFonts w:ascii="Consolas" w:hAnsi="Consolas"/>
          <w:color w:val="BA2121"/>
          <w:sz w:val="21"/>
          <w:szCs w:val="21"/>
        </w:rPr>
        <w:t>"</w:t>
      </w:r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00940B62" w14:textId="77777777" w:rsidR="00AC3A82" w:rsidRDefault="00AC3A82" w:rsidP="00AC3A82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Cd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Style w:val="p"/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s"/>
          <w:rFonts w:ascii="Consolas" w:hAnsi="Consolas"/>
          <w:color w:val="BA2121"/>
          <w:sz w:val="21"/>
          <w:szCs w:val="21"/>
        </w:rPr>
        <w:t>"</w:t>
      </w:r>
      <w:proofErr w:type="spellStart"/>
      <w:r>
        <w:rPr>
          <w:rStyle w:val="s"/>
          <w:rFonts w:ascii="Consolas" w:hAnsi="Consolas"/>
          <w:color w:val="BA2121"/>
          <w:sz w:val="21"/>
          <w:szCs w:val="21"/>
        </w:rPr>
        <w:t>tmp</w:t>
      </w:r>
      <w:proofErr w:type="spellEnd"/>
      <w:r>
        <w:rPr>
          <w:rStyle w:val="s"/>
          <w:rFonts w:ascii="Consolas" w:hAnsi="Consolas"/>
          <w:color w:val="BA2121"/>
          <w:sz w:val="21"/>
          <w:szCs w:val="21"/>
        </w:rPr>
        <w:t>"</w:t>
      </w:r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4A854C1F" w14:textId="77777777" w:rsidR="00AC3A82" w:rsidRDefault="00AC3A82" w:rsidP="00AC3A82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Cd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Style w:val="p"/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nb"/>
          <w:rFonts w:ascii="Consolas" w:hAnsi="Consolas"/>
          <w:color w:val="008000"/>
          <w:sz w:val="21"/>
          <w:szCs w:val="21"/>
        </w:rPr>
        <w:t>NULL</w:t>
      </w:r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76C630D4" w14:textId="77777777" w:rsidR="00AC3A82" w:rsidRDefault="00AC3A82" w:rsidP="00AC3A82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Mkfile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Style w:val="p"/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s"/>
          <w:rFonts w:ascii="Consolas" w:hAnsi="Consolas"/>
          <w:color w:val="BA2121"/>
          <w:sz w:val="21"/>
          <w:szCs w:val="21"/>
        </w:rPr>
        <w:t>"hello.txt"</w:t>
      </w:r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2C4C2C14" w14:textId="77777777" w:rsidR="00AC3A82" w:rsidRDefault="00AC3A82" w:rsidP="00AC3A82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Tree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Style w:val="p"/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nb"/>
          <w:rFonts w:ascii="Consolas" w:hAnsi="Consolas"/>
          <w:color w:val="008000"/>
          <w:sz w:val="21"/>
          <w:szCs w:val="21"/>
        </w:rPr>
        <w:t>NULL</w:t>
      </w:r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7E2E544F" w14:textId="17348C75" w:rsidR="00AC3A82" w:rsidRDefault="00AC3A82" w:rsidP="00AC3A82">
      <w:pPr>
        <w:pStyle w:val="HTML"/>
        <w:shd w:val="clear" w:color="auto" w:fill="F8F8F8"/>
        <w:rPr>
          <w:rStyle w:val="p"/>
          <w:rFonts w:ascii="Consolas" w:hAnsi="Consolas"/>
          <w:color w:val="212529"/>
          <w:sz w:val="21"/>
          <w:szCs w:val="21"/>
        </w:rPr>
      </w:pPr>
      <w:r>
        <w:rPr>
          <w:rStyle w:val="p"/>
          <w:rFonts w:ascii="Consolas" w:hAnsi="Consolas"/>
          <w:color w:val="212529"/>
          <w:sz w:val="21"/>
          <w:szCs w:val="21"/>
        </w:rPr>
        <w:t>}</w:t>
      </w:r>
    </w:p>
    <w:p w14:paraId="55FD2D2F" w14:textId="789FF98B" w:rsidR="00AC3A82" w:rsidRPr="00AC3A82" w:rsidRDefault="00AC3A82" w:rsidP="00AC3A82">
      <w:pPr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</w:pPr>
      <w:r w:rsidRPr="00AC3A82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期望输出：</w:t>
      </w:r>
    </w:p>
    <w:p w14:paraId="3051C988" w14:textId="77777777" w:rsidR="00AC3A82" w:rsidRPr="00AC3A82" w:rsidRDefault="00AC3A82" w:rsidP="00AC3A82">
      <w:pPr>
        <w:pStyle w:val="HTML"/>
        <w:shd w:val="clear" w:color="auto" w:fill="F8F8F8"/>
        <w:rPr>
          <w:rStyle w:val="kt"/>
        </w:rPr>
      </w:pPr>
      <w:r w:rsidRPr="00AC3A82">
        <w:rPr>
          <w:rStyle w:val="kt"/>
        </w:rPr>
        <w:t>/</w:t>
      </w:r>
    </w:p>
    <w:p w14:paraId="4CAD2798" w14:textId="77777777" w:rsidR="00AC3A82" w:rsidRPr="00AC3A82" w:rsidRDefault="00AC3A82" w:rsidP="00AC3A82">
      <w:pPr>
        <w:pStyle w:val="HTML"/>
        <w:shd w:val="clear" w:color="auto" w:fill="F8F8F8"/>
        <w:rPr>
          <w:rStyle w:val="kt"/>
        </w:rPr>
      </w:pPr>
      <w:r w:rsidRPr="00AC3A82">
        <w:rPr>
          <w:rStyle w:val="kt"/>
        </w:rPr>
        <w:t xml:space="preserve">    hello.txt</w:t>
      </w:r>
    </w:p>
    <w:p w14:paraId="29D4CD1C" w14:textId="77777777" w:rsidR="00AC3A82" w:rsidRPr="00AC3A82" w:rsidRDefault="00AC3A82" w:rsidP="00AC3A82">
      <w:pPr>
        <w:pStyle w:val="HTML"/>
        <w:shd w:val="clear" w:color="auto" w:fill="F8F8F8"/>
        <w:rPr>
          <w:rStyle w:val="kt"/>
        </w:rPr>
      </w:pPr>
      <w:r w:rsidRPr="00AC3A82">
        <w:rPr>
          <w:rStyle w:val="kt"/>
        </w:rPr>
        <w:t xml:space="preserve">    </w:t>
      </w:r>
      <w:proofErr w:type="spellStart"/>
      <w:r w:rsidRPr="00AC3A82">
        <w:rPr>
          <w:rStyle w:val="kt"/>
        </w:rPr>
        <w:t>tmp</w:t>
      </w:r>
      <w:proofErr w:type="spellEnd"/>
    </w:p>
    <w:p w14:paraId="2AB7279C" w14:textId="77777777" w:rsidR="00C950A0" w:rsidRPr="00C950A0" w:rsidRDefault="00C950A0" w:rsidP="00C950A0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proofErr w:type="spellStart"/>
      <w:r w:rsidRPr="00C950A0"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  <w:t>FsLs</w:t>
      </w:r>
      <w:proofErr w:type="spellEnd"/>
    </w:p>
    <w:p w14:paraId="50B9FA84" w14:textId="09CC7478" w:rsidR="00F91E7C" w:rsidRPr="00F91E7C" w:rsidRDefault="00C950A0" w:rsidP="00AC3A82">
      <w:pPr>
        <w:rPr>
          <w:rFonts w:ascii="Arial" w:hAnsi="Arial" w:cs="Arial" w:hint="eastAsia"/>
          <w:color w:val="2E3033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FsLs</w:t>
      </w:r>
      <w:proofErr w:type="spellEnd"/>
      <w:r w:rsidR="00F91E7C">
        <w:rPr>
          <w:rFonts w:ascii="Arial" w:hAnsi="Arial" w:cs="Arial" w:hint="eastAsia"/>
          <w:color w:val="2E3033"/>
          <w:sz w:val="20"/>
          <w:szCs w:val="20"/>
          <w:shd w:val="clear" w:color="auto" w:fill="FFFFFF"/>
        </w:rPr>
        <w:t>函数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的签名如下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:</w:t>
      </w:r>
    </w:p>
    <w:p w14:paraId="4B7E665E" w14:textId="2E5CEC88" w:rsidR="00F91E7C" w:rsidRDefault="00F91E7C" w:rsidP="00F91E7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F91E7C">
        <w:rPr>
          <w:rFonts w:ascii="Consolas" w:eastAsia="宋体" w:hAnsi="Consolas" w:cs="宋体"/>
          <w:color w:val="B00040"/>
          <w:kern w:val="0"/>
          <w:szCs w:val="21"/>
          <w:highlight w:val="lightGray"/>
          <w:lang w:val="en-US"/>
        </w:rPr>
        <w:t>void</w:t>
      </w:r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 xml:space="preserve"> </w:t>
      </w:r>
      <w:proofErr w:type="spellStart"/>
      <w:proofErr w:type="gramStart"/>
      <w:r w:rsidRPr="00F91E7C">
        <w:rPr>
          <w:rFonts w:ascii="Consolas" w:eastAsia="宋体" w:hAnsi="Consolas" w:cs="宋体"/>
          <w:color w:val="0000FF"/>
          <w:kern w:val="0"/>
          <w:szCs w:val="21"/>
          <w:highlight w:val="lightGray"/>
          <w:lang w:val="en-US"/>
        </w:rPr>
        <w:t>FsLs</w:t>
      </w:r>
      <w:proofErr w:type="spellEnd"/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(</w:t>
      </w:r>
      <w:proofErr w:type="gramEnd"/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 xml:space="preserve">Fs fs, </w:t>
      </w:r>
      <w:r w:rsidRPr="00F91E7C">
        <w:rPr>
          <w:rFonts w:ascii="Consolas" w:eastAsia="宋体" w:hAnsi="Consolas" w:cs="宋体"/>
          <w:color w:val="B00040"/>
          <w:kern w:val="0"/>
          <w:szCs w:val="21"/>
          <w:highlight w:val="lightGray"/>
          <w:lang w:val="en-US"/>
        </w:rPr>
        <w:t>char</w:t>
      </w:r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 xml:space="preserve"> </w:t>
      </w:r>
      <w:r w:rsidRPr="00F91E7C">
        <w:rPr>
          <w:rFonts w:ascii="Consolas" w:eastAsia="宋体" w:hAnsi="Consolas" w:cs="宋体"/>
          <w:color w:val="666666"/>
          <w:kern w:val="0"/>
          <w:szCs w:val="21"/>
          <w:highlight w:val="lightGray"/>
          <w:lang w:val="en-US"/>
        </w:rPr>
        <w:t>*</w:t>
      </w:r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path);</w:t>
      </w:r>
    </w:p>
    <w:p w14:paraId="3DEAF539" w14:textId="4EA454AD" w:rsidR="00F91E7C" w:rsidRDefault="00F91E7C" w:rsidP="00F91E7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该函数的路径可能为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NULL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。</w:t>
      </w:r>
    </w:p>
    <w:p w14:paraId="115155DB" w14:textId="567FD3FD" w:rsidR="00F91E7C" w:rsidRDefault="00F91E7C" w:rsidP="00F91E7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如果路径不是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NULL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并且指向一个目录，那么函数应该打印该目录中所有文件的名称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(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除了</w:t>
      </w:r>
      <w:r w:rsidRPr="00F91E7C">
        <w:rPr>
          <w:rFonts w:ascii="Arial" w:hAnsi="Arial" w:cs="Arial" w:hint="eastAsia"/>
          <w:b/>
          <w:bCs/>
          <w:color w:val="2E3033"/>
          <w:sz w:val="20"/>
          <w:szCs w:val="20"/>
          <w:shd w:val="clear" w:color="auto" w:fill="FFFFFF"/>
        </w:rPr>
        <w:t>.</w:t>
      </w:r>
      <w:r w:rsidRPr="00F91E7C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 xml:space="preserve"> and .</w:t>
      </w:r>
      <w:r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 xml:space="preserve"> </w:t>
      </w:r>
      <w:r w:rsidRPr="00F91E7C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.</w:t>
      </w:r>
      <w:r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)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，</w:t>
      </w:r>
      <w:r>
        <w:rPr>
          <w:rFonts w:ascii="Arial" w:hAnsi="Arial" w:cs="Arial" w:hint="eastAsia"/>
          <w:color w:val="2E3033"/>
          <w:sz w:val="20"/>
          <w:szCs w:val="20"/>
          <w:shd w:val="clear" w:color="auto" w:fill="FFFFFF"/>
        </w:rPr>
        <w:t>按照</w:t>
      </w:r>
      <w:r>
        <w:rPr>
          <w:rFonts w:ascii="Arial" w:hAnsi="Arial" w:cs="Arial" w:hint="eastAsia"/>
          <w:color w:val="2E3033"/>
          <w:sz w:val="20"/>
          <w:szCs w:val="20"/>
          <w:shd w:val="clear" w:color="auto" w:fill="FFFFFF"/>
        </w:rPr>
        <w:t>A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SCII</w:t>
      </w:r>
      <w:r>
        <w:rPr>
          <w:rFonts w:ascii="Arial" w:hAnsi="Arial" w:cs="Arial" w:hint="eastAsia"/>
          <w:color w:val="2E3033"/>
          <w:sz w:val="20"/>
          <w:szCs w:val="20"/>
          <w:shd w:val="clear" w:color="auto" w:fill="FFFFFF"/>
        </w:rPr>
        <w:t>顺序，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每行一个。如果路径指向一个文件，那么该函数应该只打印文件系统中存在的给定路径。</w:t>
      </w:r>
    </w:p>
    <w:p w14:paraId="00F4807C" w14:textId="6B377EFD" w:rsidR="00F91E7C" w:rsidRDefault="00F91E7C" w:rsidP="00F91E7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如果路径为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NULL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，则默认为当前工作目录。</w:t>
      </w:r>
    </w:p>
    <w:p w14:paraId="4B0FA805" w14:textId="207A792A" w:rsidR="00F91E7C" w:rsidRDefault="00F91E7C" w:rsidP="00F91E7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这个函数大致相当于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Linux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中的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ls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命令。</w:t>
      </w:r>
    </w:p>
    <w:p w14:paraId="15870113" w14:textId="7740EDF2" w:rsidR="00F91E7C" w:rsidRDefault="00F91E7C" w:rsidP="00F91E7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</w:p>
    <w:p w14:paraId="10F55806" w14:textId="5DBAC432" w:rsidR="00F91E7C" w:rsidRDefault="00F91E7C" w:rsidP="00F91E7C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r w:rsidRPr="00F91E7C">
        <w:rPr>
          <w:rFonts w:ascii="Arial" w:eastAsia="宋体" w:hAnsi="Arial" w:cs="Arial" w:hint="eastAsia"/>
          <w:b/>
          <w:bCs/>
          <w:color w:val="2E3033"/>
          <w:kern w:val="0"/>
          <w:sz w:val="22"/>
          <w:shd w:val="clear" w:color="auto" w:fill="FFFFFF"/>
          <w:lang w:val="en-US"/>
        </w:rPr>
        <w:t>E</w:t>
      </w:r>
      <w:r w:rsidRPr="00F91E7C"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  <w:t>rrors</w:t>
      </w:r>
    </w:p>
    <w:p w14:paraId="69D97AFC" w14:textId="0D3EA1CA" w:rsidR="00F91E7C" w:rsidRDefault="00F91E7C" w:rsidP="00F91E7C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您必须处理以下错误并生成如下所示的错误消息。如果应用了多个错误，则只从应用的表中打印第一个错误的错误消息。</w:t>
      </w:r>
    </w:p>
    <w:tbl>
      <w:tblPr>
        <w:tblStyle w:val="a3"/>
        <w:tblW w:w="9351" w:type="dxa"/>
        <w:tblLook w:val="04A0" w:firstRow="1" w:lastRow="0" w:firstColumn="1" w:lastColumn="0" w:noHBand="0" w:noVBand="1"/>
      </w:tblPr>
      <w:tblGrid>
        <w:gridCol w:w="3256"/>
        <w:gridCol w:w="6095"/>
      </w:tblGrid>
      <w:tr w:rsidR="00F91E7C" w14:paraId="50370083" w14:textId="77777777" w:rsidTr="00F91E7C">
        <w:tc>
          <w:tcPr>
            <w:tcW w:w="3256" w:type="dxa"/>
          </w:tcPr>
          <w:p w14:paraId="40CCDC8F" w14:textId="01239836" w:rsidR="00F91E7C" w:rsidRDefault="00F91E7C" w:rsidP="00F91E7C">
            <w:pPr>
              <w:widowControl/>
              <w:jc w:val="left"/>
              <w:rPr>
                <w:rFonts w:ascii="Arial" w:hAnsi="Arial" w:cs="Arial" w:hint="eastAsia"/>
                <w:color w:val="2E3033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 w:hint="eastAsia"/>
                <w:color w:val="2E3033"/>
                <w:sz w:val="20"/>
                <w:szCs w:val="20"/>
                <w:shd w:val="clear" w:color="auto" w:fill="FFFFFF"/>
              </w:rPr>
              <w:t>类型</w:t>
            </w:r>
          </w:p>
        </w:tc>
        <w:tc>
          <w:tcPr>
            <w:tcW w:w="6095" w:type="dxa"/>
          </w:tcPr>
          <w:p w14:paraId="0E36325E" w14:textId="0BA290F4" w:rsidR="00F91E7C" w:rsidRDefault="00F91E7C" w:rsidP="00F91E7C">
            <w:pPr>
              <w:widowControl/>
              <w:jc w:val="left"/>
              <w:rPr>
                <w:rFonts w:ascii="Arial" w:hAnsi="Arial" w:cs="Arial" w:hint="eastAsia"/>
                <w:color w:val="2E3033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 w:hint="eastAsia"/>
                <w:color w:val="2E3033"/>
                <w:sz w:val="20"/>
                <w:szCs w:val="20"/>
                <w:shd w:val="clear" w:color="auto" w:fill="FFFFFF"/>
              </w:rPr>
              <w:t>E</w:t>
            </w: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rror Message</w:t>
            </w:r>
          </w:p>
        </w:tc>
      </w:tr>
      <w:tr w:rsidR="00F91E7C" w14:paraId="59BAE09A" w14:textId="77777777" w:rsidTr="00F91E7C">
        <w:tc>
          <w:tcPr>
            <w:tcW w:w="3256" w:type="dxa"/>
          </w:tcPr>
          <w:p w14:paraId="691B7C8D" w14:textId="754389C6" w:rsidR="00F91E7C" w:rsidRDefault="00F91E7C" w:rsidP="00F91E7C">
            <w:pPr>
              <w:widowControl/>
              <w:jc w:val="left"/>
              <w:rPr>
                <w:rFonts w:ascii="Arial" w:hAnsi="Arial" w:cs="Arial" w:hint="eastAsia"/>
                <w:color w:val="2E3033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路径的正确前缀</w:t>
            </w:r>
            <w:r>
              <w:rPr>
                <w:rFonts w:ascii="Arial" w:hAnsi="Arial" w:cs="Arial" w:hint="eastAsia"/>
                <w:color w:val="2E3033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proper prefix)</w:t>
            </w: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是一个常规文件</w:t>
            </w:r>
          </w:p>
        </w:tc>
        <w:tc>
          <w:tcPr>
            <w:tcW w:w="6095" w:type="dxa"/>
          </w:tcPr>
          <w:p w14:paraId="5E861AB1" w14:textId="1FC3C4BE" w:rsidR="00F91E7C" w:rsidRDefault="00F91E7C" w:rsidP="00F91E7C">
            <w:pPr>
              <w:widowControl/>
              <w:jc w:val="left"/>
              <w:rPr>
                <w:rFonts w:ascii="Arial" w:hAnsi="Arial" w:cs="Arial" w:hint="eastAsia"/>
                <w:color w:val="2E3033"/>
                <w:sz w:val="20"/>
                <w:szCs w:val="20"/>
                <w:shd w:val="clear" w:color="auto" w:fill="FFFFFF"/>
              </w:rPr>
            </w:pP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ls: cannot access '</w:t>
            </w:r>
            <w:r>
              <w:rPr>
                <w:rFonts w:ascii="Consolas" w:hAnsi="Consolas"/>
                <w:i/>
                <w:iCs/>
                <w:color w:val="000000"/>
                <w:sz w:val="25"/>
                <w:szCs w:val="25"/>
                <w:shd w:val="clear" w:color="auto" w:fill="FFFFFF"/>
              </w:rPr>
              <w:t>path</w:t>
            </w: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': Not a directory</w:t>
            </w:r>
          </w:p>
        </w:tc>
      </w:tr>
      <w:tr w:rsidR="00F91E7C" w14:paraId="6B33ED96" w14:textId="77777777" w:rsidTr="00F91E7C">
        <w:tc>
          <w:tcPr>
            <w:tcW w:w="3256" w:type="dxa"/>
          </w:tcPr>
          <w:p w14:paraId="714747CA" w14:textId="2CE00789" w:rsidR="00F91E7C" w:rsidRDefault="00F91E7C" w:rsidP="00F91E7C">
            <w:pPr>
              <w:widowControl/>
              <w:jc w:val="left"/>
              <w:rPr>
                <w:rFonts w:ascii="Arial" w:hAnsi="Arial" w:cs="Arial" w:hint="eastAsia"/>
                <w:color w:val="2E3033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路径的前缀不存在</w:t>
            </w:r>
          </w:p>
        </w:tc>
        <w:tc>
          <w:tcPr>
            <w:tcW w:w="6095" w:type="dxa"/>
          </w:tcPr>
          <w:p w14:paraId="5699F409" w14:textId="084D3A81" w:rsidR="00F91E7C" w:rsidRDefault="00F91E7C" w:rsidP="00F91E7C">
            <w:pPr>
              <w:widowControl/>
              <w:tabs>
                <w:tab w:val="left" w:pos="1116"/>
              </w:tabs>
              <w:jc w:val="left"/>
              <w:rPr>
                <w:rFonts w:ascii="Arial" w:hAnsi="Arial" w:cs="Arial" w:hint="eastAsia"/>
                <w:color w:val="2E3033"/>
                <w:sz w:val="20"/>
                <w:szCs w:val="20"/>
                <w:shd w:val="clear" w:color="auto" w:fill="FFFFFF"/>
              </w:rPr>
            </w:pP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ls: cannot access '</w:t>
            </w:r>
            <w:r>
              <w:rPr>
                <w:rFonts w:ascii="Consolas" w:hAnsi="Consolas"/>
                <w:i/>
                <w:iCs/>
                <w:color w:val="000000"/>
                <w:sz w:val="25"/>
                <w:szCs w:val="25"/>
                <w:shd w:val="clear" w:color="auto" w:fill="FFFFFF"/>
              </w:rPr>
              <w:t>path</w:t>
            </w: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': No such file or directory</w:t>
            </w:r>
          </w:p>
        </w:tc>
      </w:tr>
    </w:tbl>
    <w:p w14:paraId="07F45143" w14:textId="7FF76F17" w:rsidR="00F91E7C" w:rsidRDefault="00F91E7C" w:rsidP="00F91E7C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</w:p>
    <w:p w14:paraId="526DB67F" w14:textId="171B9447" w:rsidR="00F91E7C" w:rsidRDefault="00F91E7C" w:rsidP="00F91E7C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 w:hint="eastAsia"/>
          <w:color w:val="2E3033"/>
          <w:sz w:val="20"/>
          <w:szCs w:val="20"/>
          <w:shd w:val="clear" w:color="auto" w:fill="FFFFFF"/>
        </w:rPr>
        <w:t>例</w:t>
      </w:r>
    </w:p>
    <w:p w14:paraId="181421CA" w14:textId="293038AC" w:rsidR="00F91E7C" w:rsidRDefault="00F91E7C" w:rsidP="00F91E7C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 w:hint="eastAsia"/>
          <w:color w:val="2E3033"/>
          <w:sz w:val="20"/>
          <w:szCs w:val="20"/>
          <w:shd w:val="clear" w:color="auto" w:fill="FFFFFF"/>
        </w:rPr>
        <w:t>程序</w:t>
      </w:r>
    </w:p>
    <w:p w14:paraId="6EAC9CA6" w14:textId="77777777" w:rsidR="00F91E7C" w:rsidRPr="00F91E7C" w:rsidRDefault="00F91E7C" w:rsidP="00F91E7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</w:pPr>
      <w:r w:rsidRPr="00F91E7C">
        <w:rPr>
          <w:rFonts w:ascii="Consolas" w:eastAsia="宋体" w:hAnsi="Consolas" w:cs="宋体"/>
          <w:color w:val="B00040"/>
          <w:kern w:val="0"/>
          <w:szCs w:val="21"/>
          <w:highlight w:val="lightGray"/>
          <w:lang w:val="en-US"/>
        </w:rPr>
        <w:t>int</w:t>
      </w:r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 xml:space="preserve"> </w:t>
      </w:r>
      <w:proofErr w:type="gramStart"/>
      <w:r w:rsidRPr="00F91E7C">
        <w:rPr>
          <w:rFonts w:ascii="Consolas" w:eastAsia="宋体" w:hAnsi="Consolas" w:cs="宋体"/>
          <w:color w:val="0000FF"/>
          <w:kern w:val="0"/>
          <w:szCs w:val="21"/>
          <w:highlight w:val="lightGray"/>
          <w:lang w:val="en-US"/>
        </w:rPr>
        <w:t>main</w:t>
      </w:r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(</w:t>
      </w:r>
      <w:proofErr w:type="gramEnd"/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) {</w:t>
      </w:r>
    </w:p>
    <w:p w14:paraId="6F0290A0" w14:textId="77777777" w:rsidR="00F91E7C" w:rsidRPr="00F91E7C" w:rsidRDefault="00F91E7C" w:rsidP="00F91E7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</w:pPr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lastRenderedPageBreak/>
        <w:tab/>
        <w:t xml:space="preserve">Fs </w:t>
      </w:r>
      <w:proofErr w:type="spellStart"/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fs</w:t>
      </w:r>
      <w:proofErr w:type="spellEnd"/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 xml:space="preserve"> </w:t>
      </w:r>
      <w:r w:rsidRPr="00F91E7C">
        <w:rPr>
          <w:rFonts w:ascii="Consolas" w:eastAsia="宋体" w:hAnsi="Consolas" w:cs="宋体"/>
          <w:color w:val="666666"/>
          <w:kern w:val="0"/>
          <w:szCs w:val="21"/>
          <w:highlight w:val="lightGray"/>
          <w:lang w:val="en-US"/>
        </w:rPr>
        <w:t>=</w:t>
      </w:r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 xml:space="preserve"> </w:t>
      </w:r>
      <w:proofErr w:type="spellStart"/>
      <w:proofErr w:type="gramStart"/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FsNew</w:t>
      </w:r>
      <w:proofErr w:type="spellEnd"/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(</w:t>
      </w:r>
      <w:proofErr w:type="gramEnd"/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);</w:t>
      </w:r>
    </w:p>
    <w:p w14:paraId="507341EF" w14:textId="77777777" w:rsidR="00F91E7C" w:rsidRPr="00F91E7C" w:rsidRDefault="00F91E7C" w:rsidP="00F91E7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</w:pPr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ab/>
      </w:r>
      <w:proofErr w:type="spellStart"/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printf</w:t>
      </w:r>
      <w:proofErr w:type="spellEnd"/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(</w:t>
      </w:r>
      <w:r w:rsidRPr="00F91E7C">
        <w:rPr>
          <w:rFonts w:ascii="Consolas" w:eastAsia="宋体" w:hAnsi="Consolas" w:cs="宋体"/>
          <w:color w:val="BA2121"/>
          <w:kern w:val="0"/>
          <w:szCs w:val="21"/>
          <w:highlight w:val="lightGray"/>
          <w:lang w:val="en-US"/>
        </w:rPr>
        <w:t>"---</w:t>
      </w:r>
      <w:r w:rsidRPr="00F91E7C">
        <w:rPr>
          <w:rFonts w:ascii="Consolas" w:eastAsia="宋体" w:hAnsi="Consolas" w:cs="宋体"/>
          <w:b/>
          <w:bCs/>
          <w:color w:val="BB6622"/>
          <w:kern w:val="0"/>
          <w:szCs w:val="21"/>
          <w:highlight w:val="lightGray"/>
          <w:lang w:val="en-US"/>
        </w:rPr>
        <w:t>\n</w:t>
      </w:r>
      <w:r w:rsidRPr="00F91E7C">
        <w:rPr>
          <w:rFonts w:ascii="Consolas" w:eastAsia="宋体" w:hAnsi="Consolas" w:cs="宋体"/>
          <w:color w:val="BA2121"/>
          <w:kern w:val="0"/>
          <w:szCs w:val="21"/>
          <w:highlight w:val="lightGray"/>
          <w:lang w:val="en-US"/>
        </w:rPr>
        <w:t>"</w:t>
      </w:r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 xml:space="preserve">); </w:t>
      </w:r>
      <w:r w:rsidRPr="00F91E7C">
        <w:rPr>
          <w:rFonts w:ascii="Consolas" w:eastAsia="宋体" w:hAnsi="Consolas" w:cs="宋体"/>
          <w:i/>
          <w:iCs/>
          <w:color w:val="408080"/>
          <w:kern w:val="0"/>
          <w:szCs w:val="21"/>
          <w:highlight w:val="lightGray"/>
          <w:lang w:val="en-US"/>
        </w:rPr>
        <w:t>// marker to separate output</w:t>
      </w:r>
    </w:p>
    <w:p w14:paraId="70B558BF" w14:textId="77777777" w:rsidR="00F91E7C" w:rsidRPr="00F91E7C" w:rsidRDefault="00F91E7C" w:rsidP="00F91E7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</w:pPr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ab/>
      </w:r>
      <w:proofErr w:type="spellStart"/>
      <w:proofErr w:type="gramStart"/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FsLs</w:t>
      </w:r>
      <w:proofErr w:type="spellEnd"/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(</w:t>
      </w:r>
      <w:proofErr w:type="gramEnd"/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 xml:space="preserve">fs, </w:t>
      </w:r>
      <w:r w:rsidRPr="00F91E7C">
        <w:rPr>
          <w:rFonts w:ascii="Consolas" w:eastAsia="宋体" w:hAnsi="Consolas" w:cs="宋体"/>
          <w:color w:val="BA2121"/>
          <w:kern w:val="0"/>
          <w:szCs w:val="21"/>
          <w:highlight w:val="lightGray"/>
          <w:lang w:val="en-US"/>
        </w:rPr>
        <w:t>"/"</w:t>
      </w:r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);</w:t>
      </w:r>
    </w:p>
    <w:p w14:paraId="781A78F1" w14:textId="77777777" w:rsidR="00F91E7C" w:rsidRPr="00F91E7C" w:rsidRDefault="00F91E7C" w:rsidP="00F91E7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</w:pPr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ab/>
      </w:r>
      <w:proofErr w:type="spellStart"/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printf</w:t>
      </w:r>
      <w:proofErr w:type="spellEnd"/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(</w:t>
      </w:r>
      <w:r w:rsidRPr="00F91E7C">
        <w:rPr>
          <w:rFonts w:ascii="Consolas" w:eastAsia="宋体" w:hAnsi="Consolas" w:cs="宋体"/>
          <w:color w:val="BA2121"/>
          <w:kern w:val="0"/>
          <w:szCs w:val="21"/>
          <w:highlight w:val="lightGray"/>
          <w:lang w:val="en-US"/>
        </w:rPr>
        <w:t>"---</w:t>
      </w:r>
      <w:r w:rsidRPr="00F91E7C">
        <w:rPr>
          <w:rFonts w:ascii="Consolas" w:eastAsia="宋体" w:hAnsi="Consolas" w:cs="宋体"/>
          <w:b/>
          <w:bCs/>
          <w:color w:val="BB6622"/>
          <w:kern w:val="0"/>
          <w:szCs w:val="21"/>
          <w:highlight w:val="lightGray"/>
          <w:lang w:val="en-US"/>
        </w:rPr>
        <w:t>\n</w:t>
      </w:r>
      <w:r w:rsidRPr="00F91E7C">
        <w:rPr>
          <w:rFonts w:ascii="Consolas" w:eastAsia="宋体" w:hAnsi="Consolas" w:cs="宋体"/>
          <w:color w:val="BA2121"/>
          <w:kern w:val="0"/>
          <w:szCs w:val="21"/>
          <w:highlight w:val="lightGray"/>
          <w:lang w:val="en-US"/>
        </w:rPr>
        <w:t>"</w:t>
      </w:r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);</w:t>
      </w:r>
    </w:p>
    <w:p w14:paraId="2A9EA293" w14:textId="77777777" w:rsidR="00F91E7C" w:rsidRPr="00F91E7C" w:rsidRDefault="00F91E7C" w:rsidP="00F91E7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</w:pPr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ab/>
      </w:r>
      <w:proofErr w:type="spellStart"/>
      <w:proofErr w:type="gramStart"/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FsMkfile</w:t>
      </w:r>
      <w:proofErr w:type="spellEnd"/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(</w:t>
      </w:r>
      <w:proofErr w:type="gramEnd"/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 xml:space="preserve">fs, </w:t>
      </w:r>
      <w:r w:rsidRPr="00F91E7C">
        <w:rPr>
          <w:rFonts w:ascii="Consolas" w:eastAsia="宋体" w:hAnsi="Consolas" w:cs="宋体"/>
          <w:color w:val="BA2121"/>
          <w:kern w:val="0"/>
          <w:szCs w:val="21"/>
          <w:highlight w:val="lightGray"/>
          <w:lang w:val="en-US"/>
        </w:rPr>
        <w:t>"hello.txt"</w:t>
      </w:r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);</w:t>
      </w:r>
    </w:p>
    <w:p w14:paraId="22CF9FF8" w14:textId="77777777" w:rsidR="00F91E7C" w:rsidRPr="00F91E7C" w:rsidRDefault="00F91E7C" w:rsidP="00F91E7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</w:pPr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ab/>
      </w:r>
      <w:proofErr w:type="spellStart"/>
      <w:proofErr w:type="gramStart"/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FsMkdir</w:t>
      </w:r>
      <w:proofErr w:type="spellEnd"/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(</w:t>
      </w:r>
      <w:proofErr w:type="gramEnd"/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 xml:space="preserve">fs, </w:t>
      </w:r>
      <w:r w:rsidRPr="00F91E7C">
        <w:rPr>
          <w:rFonts w:ascii="Consolas" w:eastAsia="宋体" w:hAnsi="Consolas" w:cs="宋体"/>
          <w:color w:val="BA2121"/>
          <w:kern w:val="0"/>
          <w:szCs w:val="21"/>
          <w:highlight w:val="lightGray"/>
          <w:lang w:val="en-US"/>
        </w:rPr>
        <w:t>"</w:t>
      </w:r>
      <w:proofErr w:type="spellStart"/>
      <w:r w:rsidRPr="00F91E7C">
        <w:rPr>
          <w:rFonts w:ascii="Consolas" w:eastAsia="宋体" w:hAnsi="Consolas" w:cs="宋体"/>
          <w:color w:val="BA2121"/>
          <w:kern w:val="0"/>
          <w:szCs w:val="21"/>
          <w:highlight w:val="lightGray"/>
          <w:lang w:val="en-US"/>
        </w:rPr>
        <w:t>tmp</w:t>
      </w:r>
      <w:proofErr w:type="spellEnd"/>
      <w:r w:rsidRPr="00F91E7C">
        <w:rPr>
          <w:rFonts w:ascii="Consolas" w:eastAsia="宋体" w:hAnsi="Consolas" w:cs="宋体"/>
          <w:color w:val="BA2121"/>
          <w:kern w:val="0"/>
          <w:szCs w:val="21"/>
          <w:highlight w:val="lightGray"/>
          <w:lang w:val="en-US"/>
        </w:rPr>
        <w:t>"</w:t>
      </w:r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);</w:t>
      </w:r>
    </w:p>
    <w:p w14:paraId="1238BA46" w14:textId="77777777" w:rsidR="00F91E7C" w:rsidRPr="00F91E7C" w:rsidRDefault="00F91E7C" w:rsidP="00F91E7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</w:pPr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ab/>
      </w:r>
      <w:proofErr w:type="spellStart"/>
      <w:proofErr w:type="gramStart"/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FsLs</w:t>
      </w:r>
      <w:proofErr w:type="spellEnd"/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(</w:t>
      </w:r>
      <w:proofErr w:type="gramEnd"/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 xml:space="preserve">fs, </w:t>
      </w:r>
      <w:r w:rsidRPr="00F91E7C">
        <w:rPr>
          <w:rFonts w:ascii="Consolas" w:eastAsia="宋体" w:hAnsi="Consolas" w:cs="宋体"/>
          <w:color w:val="BA2121"/>
          <w:kern w:val="0"/>
          <w:szCs w:val="21"/>
          <w:highlight w:val="lightGray"/>
          <w:lang w:val="en-US"/>
        </w:rPr>
        <w:t>"/"</w:t>
      </w:r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);</w:t>
      </w:r>
    </w:p>
    <w:p w14:paraId="254EC65B" w14:textId="77777777" w:rsidR="00F91E7C" w:rsidRPr="00F91E7C" w:rsidRDefault="00F91E7C" w:rsidP="00F91E7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}</w:t>
      </w:r>
    </w:p>
    <w:p w14:paraId="39FAF5ED" w14:textId="4722605A" w:rsidR="00F91E7C" w:rsidRDefault="00F91E7C" w:rsidP="00F91E7C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 w:hint="eastAsia"/>
          <w:color w:val="2E3033"/>
          <w:sz w:val="20"/>
          <w:szCs w:val="20"/>
          <w:shd w:val="clear" w:color="auto" w:fill="FFFFFF"/>
        </w:rPr>
        <w:t>期待输出</w:t>
      </w:r>
    </w:p>
    <w:p w14:paraId="1C52BDF5" w14:textId="77777777" w:rsidR="00F91E7C" w:rsidRPr="00F91E7C" w:rsidRDefault="00F91E7C" w:rsidP="00F91E7C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</w:pPr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---</w:t>
      </w:r>
    </w:p>
    <w:p w14:paraId="2D4E101C" w14:textId="77777777" w:rsidR="00F91E7C" w:rsidRPr="00F91E7C" w:rsidRDefault="00F91E7C" w:rsidP="00F91E7C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</w:pPr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---</w:t>
      </w:r>
    </w:p>
    <w:p w14:paraId="26CCCD2D" w14:textId="77777777" w:rsidR="00F91E7C" w:rsidRPr="00F91E7C" w:rsidRDefault="00F91E7C" w:rsidP="00F91E7C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</w:pPr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hello.txt</w:t>
      </w:r>
    </w:p>
    <w:p w14:paraId="19E80A5F" w14:textId="77777777" w:rsidR="00F91E7C" w:rsidRPr="00F91E7C" w:rsidRDefault="00F91E7C" w:rsidP="00F91E7C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proofErr w:type="spellStart"/>
      <w:r w:rsidRPr="00F91E7C">
        <w:rPr>
          <w:rFonts w:ascii="Consolas" w:eastAsia="宋体" w:hAnsi="Consolas" w:cs="宋体"/>
          <w:color w:val="212529"/>
          <w:kern w:val="0"/>
          <w:szCs w:val="21"/>
          <w:highlight w:val="lightGray"/>
          <w:lang w:val="en-US"/>
        </w:rPr>
        <w:t>tmp</w:t>
      </w:r>
      <w:proofErr w:type="spellEnd"/>
    </w:p>
    <w:p w14:paraId="0CD7350A" w14:textId="77777777" w:rsidR="00F91E7C" w:rsidRPr="00F91E7C" w:rsidRDefault="00F91E7C" w:rsidP="00F91E7C">
      <w:pPr>
        <w:widowControl/>
        <w:jc w:val="left"/>
        <w:rPr>
          <w:rFonts w:ascii="Arial" w:hAnsi="Arial" w:cs="Arial" w:hint="eastAsia"/>
          <w:color w:val="2E3033"/>
          <w:sz w:val="20"/>
          <w:szCs w:val="20"/>
          <w:shd w:val="clear" w:color="auto" w:fill="FFFFFF"/>
        </w:rPr>
      </w:pPr>
    </w:p>
    <w:p w14:paraId="1D9733E0" w14:textId="4CADE2DA" w:rsidR="00C950A0" w:rsidRPr="00F91E7C" w:rsidRDefault="00C950A0" w:rsidP="00AC3A82">
      <w:pPr>
        <w:rPr>
          <w:rFonts w:ascii="Consolas" w:eastAsia="宋体" w:hAnsi="Consolas" w:cs="宋体"/>
          <w:color w:val="212529"/>
          <w:kern w:val="0"/>
          <w:szCs w:val="21"/>
          <w:lang w:val="en-US"/>
        </w:rPr>
      </w:pPr>
    </w:p>
    <w:p w14:paraId="45E4B42A" w14:textId="77777777" w:rsidR="00C950A0" w:rsidRDefault="00C950A0" w:rsidP="00AC3A82">
      <w:pPr>
        <w:rPr>
          <w:rFonts w:ascii="Consolas" w:eastAsia="宋体" w:hAnsi="Consolas" w:cs="宋体" w:hint="eastAsia"/>
          <w:color w:val="212529"/>
          <w:kern w:val="0"/>
          <w:szCs w:val="21"/>
          <w:lang w:val="en-US"/>
        </w:rPr>
      </w:pPr>
    </w:p>
    <w:p w14:paraId="461DC61C" w14:textId="77777777" w:rsidR="00AC3A82" w:rsidRPr="00AC3A82" w:rsidRDefault="00AC3A82" w:rsidP="00AC3A82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proofErr w:type="spellStart"/>
      <w:r w:rsidRPr="00AC3A82"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  <w:t>FsPwd</w:t>
      </w:r>
      <w:proofErr w:type="spellEnd"/>
    </w:p>
    <w:p w14:paraId="51CE04E5" w14:textId="2F5EB6AC" w:rsidR="00AC3A82" w:rsidRDefault="00AC3A82" w:rsidP="00AC3A82">
      <w:pPr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FsPwd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函数的签名如下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:</w:t>
      </w:r>
    </w:p>
    <w:p w14:paraId="502B04C1" w14:textId="77777777" w:rsidR="00AC3A82" w:rsidRDefault="00AC3A82" w:rsidP="00AC3A82">
      <w:pPr>
        <w:pStyle w:val="HTML"/>
        <w:rPr>
          <w:rFonts w:ascii="Consolas" w:hAnsi="Consolas"/>
          <w:color w:val="212529"/>
          <w:sz w:val="21"/>
          <w:szCs w:val="21"/>
        </w:rPr>
      </w:pPr>
      <w:r w:rsidRPr="00AC3A82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void</w:t>
      </w: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proofErr w:type="gramStart"/>
      <w:r w:rsidRPr="00AC3A82">
        <w:rPr>
          <w:rStyle w:val="nf"/>
          <w:rFonts w:ascii="Consolas" w:hAnsi="Consolas"/>
          <w:color w:val="0000FF"/>
          <w:sz w:val="21"/>
          <w:szCs w:val="21"/>
          <w:highlight w:val="lightGray"/>
        </w:rPr>
        <w:t>FsPwd</w:t>
      </w:r>
      <w:proofErr w:type="spellEnd"/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AC3A8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AC3A8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AC3A8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AC3A8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32D58BBB" w14:textId="77777777" w:rsidR="00AC3A82" w:rsidRPr="00AC3A82" w:rsidRDefault="00AC3A82" w:rsidP="00AC3A82">
      <w:pPr>
        <w:widowControl/>
        <w:jc w:val="left"/>
        <w:rPr>
          <w:rFonts w:ascii="宋体" w:eastAsia="宋体" w:hAnsi="宋体" w:cs="宋体"/>
          <w:kern w:val="0"/>
          <w:sz w:val="24"/>
          <w:szCs w:val="24"/>
          <w:lang w:val="en-US"/>
        </w:rPr>
      </w:pPr>
      <w:r w:rsidRPr="00AC3A82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该函数打印当前工作目录的规范路径。</w:t>
      </w:r>
    </w:p>
    <w:p w14:paraId="5F92C0B8" w14:textId="14EFF3B0" w:rsidR="00AC3A82" w:rsidRDefault="00AC3A82" w:rsidP="00AC3A82">
      <w:pPr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</w:pPr>
      <w:r w:rsidRPr="00AC3A82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该函数大致相当于</w:t>
      </w:r>
      <w:r w:rsidRPr="00AC3A82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Linux</w:t>
      </w:r>
      <w:r w:rsidRPr="00AC3A82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下的</w:t>
      </w:r>
      <w:proofErr w:type="spellStart"/>
      <w:r w:rsidRPr="00F91E7C">
        <w:rPr>
          <w:rFonts w:ascii="Arial" w:eastAsia="宋体" w:hAnsi="Arial" w:cs="Arial"/>
          <w:b/>
          <w:bCs/>
          <w:color w:val="2E3033"/>
          <w:kern w:val="0"/>
          <w:sz w:val="20"/>
          <w:szCs w:val="20"/>
          <w:shd w:val="clear" w:color="auto" w:fill="FFFFFF"/>
          <w:lang w:val="en-US"/>
        </w:rPr>
        <w:t>pwd</w:t>
      </w:r>
      <w:proofErr w:type="spellEnd"/>
      <w:r w:rsidRPr="00AC3A82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命令。</w:t>
      </w:r>
    </w:p>
    <w:p w14:paraId="546460DB" w14:textId="77777777" w:rsidR="00FE49B7" w:rsidRDefault="00FE49B7" w:rsidP="00AC3A82">
      <w:pPr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</w:pPr>
    </w:p>
    <w:p w14:paraId="0AC75647" w14:textId="17489490" w:rsidR="00FE49B7" w:rsidRDefault="00FE49B7" w:rsidP="00AC3A82">
      <w:pPr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</w:pPr>
      <w:r>
        <w:rPr>
          <w:rFonts w:ascii="Arial" w:eastAsia="宋体" w:hAnsi="Arial" w:cs="Arial" w:hint="eastAsia"/>
          <w:color w:val="2E3033"/>
          <w:kern w:val="0"/>
          <w:sz w:val="20"/>
          <w:szCs w:val="20"/>
          <w:shd w:val="clear" w:color="auto" w:fill="FFFFFF"/>
          <w:lang w:val="en-US"/>
        </w:rPr>
        <w:t>例：</w:t>
      </w:r>
    </w:p>
    <w:p w14:paraId="5678086A" w14:textId="0246A607" w:rsidR="00FE49B7" w:rsidRDefault="00FE49B7" w:rsidP="00AC3A82">
      <w:pPr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</w:pPr>
      <w:r>
        <w:rPr>
          <w:rFonts w:ascii="Arial" w:eastAsia="宋体" w:hAnsi="Arial" w:cs="Arial" w:hint="eastAsia"/>
          <w:color w:val="2E3033"/>
          <w:kern w:val="0"/>
          <w:sz w:val="20"/>
          <w:szCs w:val="20"/>
          <w:shd w:val="clear" w:color="auto" w:fill="FFFFFF"/>
          <w:lang w:val="en-US"/>
        </w:rPr>
        <w:t>程序：</w:t>
      </w:r>
    </w:p>
    <w:p w14:paraId="542BEB8C" w14:textId="77777777" w:rsidR="00FE49B7" w:rsidRPr="00FE49B7" w:rsidRDefault="00FE49B7" w:rsidP="00FE49B7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FE49B7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int</w:t>
      </w: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gramStart"/>
      <w:r w:rsidRPr="00FE49B7">
        <w:rPr>
          <w:rStyle w:val="nf"/>
          <w:rFonts w:ascii="Consolas" w:hAnsi="Consolas"/>
          <w:color w:val="0000FF"/>
          <w:sz w:val="21"/>
          <w:szCs w:val="21"/>
          <w:highlight w:val="lightGray"/>
        </w:rPr>
        <w:t>main</w:t>
      </w: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</w:t>
      </w: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{</w:t>
      </w:r>
    </w:p>
    <w:p w14:paraId="33F83AF8" w14:textId="77777777" w:rsidR="00FE49B7" w:rsidRPr="00FE49B7" w:rsidRDefault="00FE49B7" w:rsidP="00FE49B7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ab/>
      </w:r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proofErr w:type="spellEnd"/>
      <w:r w:rsidRPr="00FE49B7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E49B7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=</w:t>
      </w: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proofErr w:type="gramStart"/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New</w:t>
      </w:r>
      <w:proofErr w:type="spellEnd"/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54FAFF27" w14:textId="77777777" w:rsidR="00FE49B7" w:rsidRPr="00FE49B7" w:rsidRDefault="00FE49B7" w:rsidP="00FE49B7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Pwd</w:t>
      </w:r>
      <w:proofErr w:type="spellEnd"/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3C1B6AD0" w14:textId="77777777" w:rsidR="00FE49B7" w:rsidRPr="00FE49B7" w:rsidRDefault="00FE49B7" w:rsidP="00FE49B7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Mkdir</w:t>
      </w:r>
      <w:proofErr w:type="spellEnd"/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E49B7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ome"</w:t>
      </w: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02DD79C5" w14:textId="77777777" w:rsidR="00FE49B7" w:rsidRPr="00FE49B7" w:rsidRDefault="00FE49B7" w:rsidP="00FE49B7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Cd</w:t>
      </w:r>
      <w:proofErr w:type="spellEnd"/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E49B7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ome"</w:t>
      </w: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059523A2" w14:textId="77777777" w:rsidR="00FE49B7" w:rsidRPr="00FE49B7" w:rsidRDefault="00FE49B7" w:rsidP="00FE49B7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Pwd</w:t>
      </w:r>
      <w:proofErr w:type="spellEnd"/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45849FA6" w14:textId="42D579C7" w:rsidR="00FE49B7" w:rsidRPr="00FE49B7" w:rsidRDefault="00FE49B7" w:rsidP="00FE49B7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Mkdir</w:t>
      </w:r>
      <w:proofErr w:type="spellEnd"/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E49B7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</w:t>
      </w:r>
      <w:proofErr w:type="spellStart"/>
      <w:r>
        <w:rPr>
          <w:rStyle w:val="s"/>
          <w:rFonts w:ascii="Consolas" w:hAnsi="Consolas" w:hint="eastAsia"/>
          <w:color w:val="BA2121"/>
          <w:sz w:val="21"/>
          <w:szCs w:val="21"/>
          <w:highlight w:val="lightGray"/>
        </w:rPr>
        <w:t>tim</w:t>
      </w:r>
      <w:proofErr w:type="spellEnd"/>
      <w:r w:rsidRPr="00FE49B7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</w:t>
      </w: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0BED6AB5" w14:textId="0DEB2DAC" w:rsidR="00FE49B7" w:rsidRPr="00FE49B7" w:rsidRDefault="00FE49B7" w:rsidP="00FE49B7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Cd</w:t>
      </w:r>
      <w:proofErr w:type="spellEnd"/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E49B7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</w:t>
      </w:r>
      <w:proofErr w:type="spellStart"/>
      <w:r>
        <w:rPr>
          <w:rStyle w:val="s"/>
          <w:rFonts w:ascii="Consolas" w:hAnsi="Consolas" w:hint="eastAsia"/>
          <w:color w:val="BA2121"/>
          <w:sz w:val="21"/>
          <w:szCs w:val="21"/>
          <w:highlight w:val="lightGray"/>
        </w:rPr>
        <w:t>tim</w:t>
      </w:r>
      <w:proofErr w:type="spellEnd"/>
      <w:r w:rsidRPr="00FE49B7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</w:t>
      </w: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2E2349EB" w14:textId="77777777" w:rsidR="00FE49B7" w:rsidRPr="00FE49B7" w:rsidRDefault="00FE49B7" w:rsidP="00FE49B7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Pwd</w:t>
      </w:r>
      <w:proofErr w:type="spellEnd"/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1AD77DA3" w14:textId="77777777" w:rsidR="00FE49B7" w:rsidRDefault="00FE49B7" w:rsidP="00FE49B7">
      <w:pPr>
        <w:pStyle w:val="HTML"/>
        <w:rPr>
          <w:rFonts w:ascii="Consolas" w:hAnsi="Consolas"/>
          <w:color w:val="212529"/>
          <w:sz w:val="21"/>
          <w:szCs w:val="21"/>
        </w:rPr>
      </w:pP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}</w:t>
      </w:r>
    </w:p>
    <w:p w14:paraId="6B5C14D6" w14:textId="07C3FEF2" w:rsidR="00FE49B7" w:rsidRDefault="00FE49B7" w:rsidP="00FE49B7">
      <w:pPr>
        <w:pStyle w:val="HTML"/>
        <w:rPr>
          <w:rFonts w:ascii="Arial" w:eastAsiaTheme="minorEastAsia" w:hAnsi="Arial" w:cs="Arial"/>
          <w:color w:val="2E3033"/>
          <w:kern w:val="2"/>
          <w:sz w:val="20"/>
          <w:szCs w:val="20"/>
          <w:shd w:val="clear" w:color="auto" w:fill="FFFFFF"/>
          <w:lang w:val="en-AU"/>
        </w:rPr>
      </w:pPr>
      <w:r>
        <w:rPr>
          <w:rFonts w:ascii="Arial" w:eastAsiaTheme="minorEastAsia" w:hAnsi="Arial" w:cs="Arial" w:hint="eastAsia"/>
          <w:color w:val="2E3033"/>
          <w:kern w:val="2"/>
          <w:sz w:val="20"/>
          <w:szCs w:val="20"/>
          <w:shd w:val="clear" w:color="auto" w:fill="FFFFFF"/>
          <w:lang w:val="en-AU"/>
        </w:rPr>
        <w:t>期望输出：</w:t>
      </w:r>
    </w:p>
    <w:p w14:paraId="3D3B97A1" w14:textId="77777777" w:rsidR="00FE49B7" w:rsidRDefault="00FE49B7" w:rsidP="00FE49B7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>/</w:t>
      </w:r>
    </w:p>
    <w:p w14:paraId="3234DDB8" w14:textId="77777777" w:rsidR="00FE49B7" w:rsidRDefault="00FE49B7" w:rsidP="00FE49B7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>/home</w:t>
      </w:r>
    </w:p>
    <w:p w14:paraId="312ABAB4" w14:textId="4F2D4284" w:rsidR="00FE49B7" w:rsidRDefault="00FE49B7" w:rsidP="00FE49B7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>/home/</w:t>
      </w:r>
      <w:proofErr w:type="spellStart"/>
      <w:r>
        <w:rPr>
          <w:rFonts w:ascii="Consolas" w:hAnsi="Consolas" w:hint="eastAsia"/>
          <w:color w:val="212529"/>
          <w:sz w:val="21"/>
          <w:szCs w:val="21"/>
        </w:rPr>
        <w:t>tim</w:t>
      </w:r>
      <w:proofErr w:type="spellEnd"/>
    </w:p>
    <w:p w14:paraId="05183287" w14:textId="4A551C7F" w:rsidR="00FE49B7" w:rsidRDefault="00FE49B7" w:rsidP="00FE49B7">
      <w:pPr>
        <w:pStyle w:val="HTML"/>
        <w:rPr>
          <w:rFonts w:ascii="Arial" w:eastAsiaTheme="minorEastAsia" w:hAnsi="Arial" w:cs="Arial"/>
          <w:color w:val="2E3033"/>
          <w:kern w:val="2"/>
          <w:sz w:val="20"/>
          <w:szCs w:val="20"/>
          <w:shd w:val="clear" w:color="auto" w:fill="FFFFFF"/>
          <w:lang w:val="en-AU"/>
        </w:rPr>
      </w:pPr>
    </w:p>
    <w:p w14:paraId="3E331CF6" w14:textId="49EAE7A0" w:rsidR="00FE49B7" w:rsidRDefault="00FE49B7" w:rsidP="00FE49B7">
      <w:pPr>
        <w:pStyle w:val="HTML"/>
        <w:rPr>
          <w:rFonts w:ascii="Arial" w:eastAsiaTheme="minorEastAsia" w:hAnsi="Arial" w:cs="Arial"/>
          <w:color w:val="2E3033"/>
          <w:kern w:val="2"/>
          <w:sz w:val="20"/>
          <w:szCs w:val="20"/>
          <w:shd w:val="clear" w:color="auto" w:fill="FFFFFF"/>
          <w:lang w:val="en-AU"/>
        </w:rPr>
      </w:pPr>
    </w:p>
    <w:p w14:paraId="4A71E616" w14:textId="77777777" w:rsidR="00FE49B7" w:rsidRPr="00FE49B7" w:rsidRDefault="00FE49B7" w:rsidP="00FE49B7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proofErr w:type="spellStart"/>
      <w:r w:rsidRPr="00FE49B7"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  <w:t>FsTree</w:t>
      </w:r>
      <w:proofErr w:type="spellEnd"/>
    </w:p>
    <w:p w14:paraId="53C4D24B" w14:textId="0ECCF4C2" w:rsidR="00FE49B7" w:rsidRDefault="00FE49B7" w:rsidP="00FE49B7">
      <w:pPr>
        <w:pStyle w:val="HTML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FsTree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函数的签名如下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:</w:t>
      </w:r>
    </w:p>
    <w:p w14:paraId="6FBC518C" w14:textId="77777777" w:rsidR="00FE49B7" w:rsidRDefault="00FE49B7" w:rsidP="00FE49B7">
      <w:pPr>
        <w:pStyle w:val="HTML"/>
        <w:rPr>
          <w:rFonts w:ascii="Consolas" w:hAnsi="Consolas"/>
          <w:color w:val="212529"/>
          <w:sz w:val="21"/>
          <w:szCs w:val="21"/>
        </w:rPr>
      </w:pPr>
      <w:r w:rsidRPr="00FE49B7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void</w:t>
      </w: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proofErr w:type="gramStart"/>
      <w:r w:rsidRPr="00FE49B7">
        <w:rPr>
          <w:rStyle w:val="nf"/>
          <w:rFonts w:ascii="Consolas" w:hAnsi="Consolas"/>
          <w:color w:val="0000FF"/>
          <w:sz w:val="21"/>
          <w:szCs w:val="21"/>
          <w:highlight w:val="lightGray"/>
        </w:rPr>
        <w:t>FsTree</w:t>
      </w:r>
      <w:proofErr w:type="spellEnd"/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E49B7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char</w:t>
      </w: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E49B7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*</w:t>
      </w:r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path</w:t>
      </w: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3300DCB4" w14:textId="77777777" w:rsidR="00FE49B7" w:rsidRPr="00FE49B7" w:rsidRDefault="00FE49B7" w:rsidP="00FE49B7">
      <w:pPr>
        <w:widowControl/>
        <w:jc w:val="left"/>
        <w:rPr>
          <w:rFonts w:ascii="宋体" w:eastAsia="宋体" w:hAnsi="宋体" w:cs="宋体"/>
          <w:kern w:val="0"/>
          <w:sz w:val="24"/>
          <w:szCs w:val="24"/>
          <w:lang w:val="en-US"/>
        </w:rPr>
      </w:pPr>
      <w:r w:rsidRPr="00FE49B7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该函数的路径可能为</w:t>
      </w:r>
      <w:r w:rsidRPr="00F91E7C">
        <w:rPr>
          <w:rFonts w:ascii="Arial" w:eastAsia="宋体" w:hAnsi="Arial" w:cs="Arial"/>
          <w:b/>
          <w:bCs/>
          <w:color w:val="2E3033"/>
          <w:kern w:val="0"/>
          <w:sz w:val="20"/>
          <w:szCs w:val="20"/>
          <w:shd w:val="clear" w:color="auto" w:fill="FFFFFF"/>
          <w:lang w:val="en-US"/>
        </w:rPr>
        <w:t>NULL</w:t>
      </w:r>
      <w:r w:rsidRPr="00FE49B7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。</w:t>
      </w:r>
    </w:p>
    <w:p w14:paraId="431FA83A" w14:textId="77777777" w:rsidR="00FE49B7" w:rsidRPr="00FE49B7" w:rsidRDefault="00FE49B7" w:rsidP="00FE49B7">
      <w:pPr>
        <w:widowControl/>
        <w:jc w:val="left"/>
        <w:rPr>
          <w:rFonts w:ascii="宋体" w:eastAsia="宋体" w:hAnsi="宋体" w:cs="宋体"/>
          <w:kern w:val="0"/>
          <w:sz w:val="24"/>
          <w:szCs w:val="24"/>
          <w:lang w:val="en-US"/>
        </w:rPr>
      </w:pPr>
      <w:r w:rsidRPr="00FE49B7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如果路径为</w:t>
      </w:r>
      <w:r w:rsidRPr="00FE49B7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NULL</w:t>
      </w:r>
      <w:r w:rsidRPr="00FE49B7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，则默认为根目录。</w:t>
      </w:r>
    </w:p>
    <w:p w14:paraId="308593CF" w14:textId="77777777" w:rsidR="00FE49B7" w:rsidRPr="00FE49B7" w:rsidRDefault="00FE49B7" w:rsidP="00FE49B7">
      <w:pPr>
        <w:widowControl/>
        <w:jc w:val="left"/>
        <w:rPr>
          <w:rFonts w:ascii="宋体" w:eastAsia="宋体" w:hAnsi="宋体" w:cs="宋体"/>
          <w:kern w:val="0"/>
          <w:sz w:val="24"/>
          <w:szCs w:val="24"/>
          <w:lang w:val="en-US"/>
        </w:rPr>
      </w:pPr>
      <w:r w:rsidRPr="00FE49B7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该函数以结构化的方式打印给定路径的目录层次结构</w:t>
      </w:r>
      <w:r w:rsidRPr="00FE49B7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(</w:t>
      </w:r>
      <w:r w:rsidRPr="00FE49B7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见下面</w:t>
      </w:r>
      <w:r w:rsidRPr="00FE49B7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)</w:t>
      </w:r>
      <w:r w:rsidRPr="00FE49B7">
        <w:rPr>
          <w:rFonts w:ascii="Arial" w:eastAsia="宋体" w:hAnsi="Arial" w:cs="Arial"/>
          <w:color w:val="2E3033"/>
          <w:kern w:val="0"/>
          <w:sz w:val="20"/>
          <w:szCs w:val="20"/>
          <w:shd w:val="clear" w:color="auto" w:fill="FFFFFF"/>
          <w:lang w:val="en-US"/>
        </w:rPr>
        <w:t>。</w:t>
      </w:r>
    </w:p>
    <w:p w14:paraId="67D66A8D" w14:textId="604EE180" w:rsidR="00FE49B7" w:rsidRDefault="00FE49B7" w:rsidP="00FE49B7">
      <w:pPr>
        <w:pStyle w:val="HTML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 w:rsidRPr="00FE49B7">
        <w:rPr>
          <w:rFonts w:ascii="Arial" w:hAnsi="Arial" w:cs="Arial"/>
          <w:color w:val="2E3033"/>
          <w:sz w:val="20"/>
          <w:szCs w:val="20"/>
          <w:shd w:val="clear" w:color="auto" w:fill="FFFFFF"/>
        </w:rPr>
        <w:t>这个函数大致相当于</w:t>
      </w:r>
      <w:r w:rsidRPr="00FE49B7">
        <w:rPr>
          <w:rFonts w:ascii="Arial" w:hAnsi="Arial" w:cs="Arial"/>
          <w:color w:val="2E3033"/>
          <w:sz w:val="20"/>
          <w:szCs w:val="20"/>
          <w:shd w:val="clear" w:color="auto" w:fill="FFFFFF"/>
        </w:rPr>
        <w:t>Linux</w:t>
      </w:r>
      <w:r w:rsidRPr="00FE49B7">
        <w:rPr>
          <w:rFonts w:ascii="Arial" w:hAnsi="Arial" w:cs="Arial"/>
          <w:color w:val="2E3033"/>
          <w:sz w:val="20"/>
          <w:szCs w:val="20"/>
          <w:shd w:val="clear" w:color="auto" w:fill="FFFFFF"/>
        </w:rPr>
        <w:t>中的</w:t>
      </w:r>
      <w:r w:rsidRPr="00F91E7C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tree</w:t>
      </w:r>
      <w:r w:rsidRPr="00FE49B7">
        <w:rPr>
          <w:rFonts w:ascii="Arial" w:hAnsi="Arial" w:cs="Arial"/>
          <w:color w:val="2E3033"/>
          <w:sz w:val="20"/>
          <w:szCs w:val="20"/>
          <w:shd w:val="clear" w:color="auto" w:fill="FFFFFF"/>
        </w:rPr>
        <w:t>命令。</w:t>
      </w:r>
    </w:p>
    <w:p w14:paraId="4D2DE495" w14:textId="74A71658" w:rsidR="00FE49B7" w:rsidRDefault="00FE49B7" w:rsidP="00FE49B7">
      <w:pPr>
        <w:pStyle w:val="HTML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</w:p>
    <w:p w14:paraId="49113597" w14:textId="193EBC32" w:rsidR="00FE49B7" w:rsidRDefault="00FE49B7" w:rsidP="00FE49B7">
      <w:pPr>
        <w:pStyle w:val="HTML"/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</w:pPr>
      <w:r w:rsidRPr="00FE49B7">
        <w:rPr>
          <w:rFonts w:ascii="Arial" w:hAnsi="Arial" w:cs="Arial" w:hint="eastAsia"/>
          <w:b/>
          <w:bCs/>
          <w:color w:val="2E3033"/>
          <w:sz w:val="20"/>
          <w:szCs w:val="20"/>
          <w:shd w:val="clear" w:color="auto" w:fill="FFFFFF"/>
        </w:rPr>
        <w:t>输出格式：</w:t>
      </w:r>
    </w:p>
    <w:p w14:paraId="6100DEC6" w14:textId="159BE8B2" w:rsidR="00FE49B7" w:rsidRDefault="00FE49B7" w:rsidP="00FE49B7">
      <w:pPr>
        <w:pStyle w:val="HTML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lastRenderedPageBreak/>
        <w:t>输出的第一行应该包含给定的路径，如果它存在并指向一个目录。下面的行应该按照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ASCII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顺序显示给定目录下的所有文件，每行一个，用缩进显示哪些文件包含在哪些目录下。每一级缩进增加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4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个空格。请参阅用法示例。</w:t>
      </w:r>
    </w:p>
    <w:p w14:paraId="193AB0FC" w14:textId="7BA46F7C" w:rsidR="00FE49B7" w:rsidRDefault="00FE49B7" w:rsidP="00FE49B7">
      <w:pPr>
        <w:pStyle w:val="HTML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</w:p>
    <w:p w14:paraId="6E55F43C" w14:textId="7D8FFFDB" w:rsidR="00FE49B7" w:rsidRPr="00FE49B7" w:rsidRDefault="00FE49B7" w:rsidP="00FE49B7">
      <w:pPr>
        <w:pStyle w:val="HTML"/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</w:pPr>
      <w:r w:rsidRPr="00FE49B7">
        <w:rPr>
          <w:rFonts w:ascii="Arial" w:hAnsi="Arial" w:cs="Arial" w:hint="eastAsia"/>
          <w:b/>
          <w:bCs/>
          <w:color w:val="2E3033"/>
          <w:sz w:val="20"/>
          <w:szCs w:val="20"/>
          <w:shd w:val="clear" w:color="auto" w:fill="FFFFFF"/>
        </w:rPr>
        <w:t>E</w:t>
      </w:r>
      <w:r w:rsidRPr="00FE49B7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rror:</w:t>
      </w:r>
    </w:p>
    <w:p w14:paraId="18577C7B" w14:textId="30A70FE6" w:rsidR="00FE49B7" w:rsidRDefault="00FE49B7" w:rsidP="00FE49B7">
      <w:pPr>
        <w:pStyle w:val="HTML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您必须处理以下错误并生成如下所示的错误消息。如果应用了多个错误，则只从应用的表中打印第一个错误的错误消息。</w:t>
      </w:r>
    </w:p>
    <w:tbl>
      <w:tblPr>
        <w:tblStyle w:val="a3"/>
        <w:tblW w:w="8784" w:type="dxa"/>
        <w:tblLook w:val="04A0" w:firstRow="1" w:lastRow="0" w:firstColumn="1" w:lastColumn="0" w:noHBand="0" w:noVBand="1"/>
      </w:tblPr>
      <w:tblGrid>
        <w:gridCol w:w="2689"/>
        <w:gridCol w:w="6095"/>
      </w:tblGrid>
      <w:tr w:rsidR="00FE49B7" w14:paraId="54DECB9B" w14:textId="77777777" w:rsidTr="0091088D">
        <w:tc>
          <w:tcPr>
            <w:tcW w:w="2689" w:type="dxa"/>
          </w:tcPr>
          <w:p w14:paraId="4F537123" w14:textId="1566962E" w:rsidR="00FE49B7" w:rsidRDefault="00FE49B7" w:rsidP="00FE49B7">
            <w:pPr>
              <w:pStyle w:val="HTML"/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 w:hint="eastAsia"/>
                <w:color w:val="2E3033"/>
                <w:sz w:val="20"/>
                <w:szCs w:val="20"/>
                <w:shd w:val="clear" w:color="auto" w:fill="FFFFFF"/>
              </w:rPr>
              <w:t>类型</w:t>
            </w:r>
          </w:p>
        </w:tc>
        <w:tc>
          <w:tcPr>
            <w:tcW w:w="6095" w:type="dxa"/>
          </w:tcPr>
          <w:p w14:paraId="4F283750" w14:textId="2B8BCC6B" w:rsidR="00FE49B7" w:rsidRDefault="00FE49B7" w:rsidP="00FE49B7">
            <w:pPr>
              <w:pStyle w:val="HTML"/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 w:hint="eastAsia"/>
                <w:color w:val="2E3033"/>
                <w:sz w:val="20"/>
                <w:szCs w:val="20"/>
                <w:shd w:val="clear" w:color="auto" w:fill="FFFFFF"/>
              </w:rPr>
              <w:t>E</w:t>
            </w: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rror Message</w:t>
            </w:r>
          </w:p>
        </w:tc>
      </w:tr>
      <w:tr w:rsidR="00FE49B7" w14:paraId="52DE7C15" w14:textId="77777777" w:rsidTr="0091088D">
        <w:tc>
          <w:tcPr>
            <w:tcW w:w="2689" w:type="dxa"/>
          </w:tcPr>
          <w:p w14:paraId="0235E775" w14:textId="40744C3F" w:rsidR="00FE49B7" w:rsidRDefault="00FE49B7" w:rsidP="00FE49B7">
            <w:pPr>
              <w:pStyle w:val="HTML"/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路径的前缀是一个常规文件</w:t>
            </w:r>
          </w:p>
        </w:tc>
        <w:tc>
          <w:tcPr>
            <w:tcW w:w="6095" w:type="dxa"/>
          </w:tcPr>
          <w:p w14:paraId="68FD276D" w14:textId="419121E0" w:rsidR="00FE49B7" w:rsidRPr="00FE49B7" w:rsidRDefault="00FE49B7" w:rsidP="00FE49B7">
            <w:pPr>
              <w:widowControl/>
              <w:jc w:val="left"/>
              <w:rPr>
                <w:rFonts w:ascii="Segoe UI" w:hAnsi="Segoe UI" w:cs="Segoe UI"/>
                <w:color w:val="212529"/>
                <w:lang w:val="en-US"/>
              </w:rPr>
            </w:pPr>
            <w:r>
              <w:rPr>
                <w:rStyle w:val="HTML1"/>
                <w:rFonts w:ascii="Consolas" w:hAnsi="Consolas"/>
                <w:color w:val="212529"/>
                <w:sz w:val="25"/>
                <w:szCs w:val="25"/>
              </w:rPr>
              <w:t>tree: '</w:t>
            </w:r>
            <w:r>
              <w:rPr>
                <w:rStyle w:val="HTML1"/>
                <w:rFonts w:ascii="Consolas" w:hAnsi="Consolas"/>
                <w:i/>
                <w:iCs/>
                <w:color w:val="212529"/>
                <w:sz w:val="25"/>
                <w:szCs w:val="25"/>
              </w:rPr>
              <w:t>path</w:t>
            </w:r>
            <w:r>
              <w:rPr>
                <w:rStyle w:val="HTML1"/>
                <w:rFonts w:ascii="Consolas" w:hAnsi="Consolas"/>
                <w:color w:val="212529"/>
                <w:sz w:val="25"/>
                <w:szCs w:val="25"/>
              </w:rPr>
              <w:t>': Not a directory</w:t>
            </w:r>
          </w:p>
        </w:tc>
      </w:tr>
      <w:tr w:rsidR="00FE49B7" w14:paraId="7CC62743" w14:textId="77777777" w:rsidTr="0091088D">
        <w:tc>
          <w:tcPr>
            <w:tcW w:w="2689" w:type="dxa"/>
          </w:tcPr>
          <w:p w14:paraId="3C4B094C" w14:textId="2E1B07F1" w:rsidR="00FE49B7" w:rsidRDefault="00FE49B7" w:rsidP="00FE49B7">
            <w:pPr>
              <w:pStyle w:val="HTML"/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路径的前缀不存在</w:t>
            </w:r>
          </w:p>
        </w:tc>
        <w:tc>
          <w:tcPr>
            <w:tcW w:w="6095" w:type="dxa"/>
          </w:tcPr>
          <w:p w14:paraId="25B07005" w14:textId="7A7E2890" w:rsidR="00FE49B7" w:rsidRDefault="00FE49B7" w:rsidP="00FE49B7">
            <w:pPr>
              <w:pStyle w:val="HTML"/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</w:pP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tree: '</w:t>
            </w:r>
            <w:r>
              <w:rPr>
                <w:rFonts w:ascii="Consolas" w:hAnsi="Consolas"/>
                <w:i/>
                <w:iCs/>
                <w:color w:val="000000"/>
                <w:sz w:val="25"/>
                <w:szCs w:val="25"/>
                <w:shd w:val="clear" w:color="auto" w:fill="FFFFFF"/>
              </w:rPr>
              <w:t>path</w:t>
            </w: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': No such file or directory</w:t>
            </w:r>
          </w:p>
        </w:tc>
      </w:tr>
    </w:tbl>
    <w:p w14:paraId="4992BF5D" w14:textId="7FA83859" w:rsidR="00FE49B7" w:rsidRDefault="00FE49B7" w:rsidP="00FE49B7">
      <w:pPr>
        <w:pStyle w:val="HTML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</w:p>
    <w:p w14:paraId="7386ACE2" w14:textId="3990D000" w:rsidR="00FE49B7" w:rsidRDefault="00FE49B7" w:rsidP="00FE49B7">
      <w:pPr>
        <w:pStyle w:val="HTML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 w:hint="eastAsia"/>
          <w:color w:val="2E3033"/>
          <w:sz w:val="20"/>
          <w:szCs w:val="20"/>
          <w:shd w:val="clear" w:color="auto" w:fill="FFFFFF"/>
        </w:rPr>
        <w:t>例：</w:t>
      </w:r>
    </w:p>
    <w:p w14:paraId="03886100" w14:textId="07003A74" w:rsidR="00FE49B7" w:rsidRDefault="00FE49B7" w:rsidP="00FE49B7">
      <w:pPr>
        <w:pStyle w:val="HTML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 w:hint="eastAsia"/>
          <w:color w:val="2E3033"/>
          <w:sz w:val="20"/>
          <w:szCs w:val="20"/>
          <w:shd w:val="clear" w:color="auto" w:fill="FFFFFF"/>
        </w:rPr>
        <w:t>程序：</w:t>
      </w:r>
    </w:p>
    <w:p w14:paraId="616B76CD" w14:textId="77777777" w:rsidR="00FE49B7" w:rsidRPr="00FE49B7" w:rsidRDefault="00FE49B7" w:rsidP="00FE49B7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FE49B7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int</w:t>
      </w: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E49B7">
        <w:rPr>
          <w:rStyle w:val="nf"/>
          <w:rFonts w:ascii="Consolas" w:hAnsi="Consolas"/>
          <w:color w:val="0000FF"/>
          <w:sz w:val="21"/>
          <w:szCs w:val="21"/>
          <w:highlight w:val="lightGray"/>
        </w:rPr>
        <w:t>main</w:t>
      </w: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r w:rsidRPr="00FE49B7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void</w:t>
      </w: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</w:t>
      </w: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{</w:t>
      </w:r>
    </w:p>
    <w:p w14:paraId="72B98A75" w14:textId="77777777" w:rsidR="00FE49B7" w:rsidRPr="00FE49B7" w:rsidRDefault="00FE49B7" w:rsidP="00FE49B7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ab/>
      </w:r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proofErr w:type="spellEnd"/>
      <w:r w:rsidRPr="00FE49B7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E49B7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=</w:t>
      </w: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proofErr w:type="gramStart"/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New</w:t>
      </w:r>
      <w:proofErr w:type="spellEnd"/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5301B199" w14:textId="77777777" w:rsidR="00FE49B7" w:rsidRPr="00FE49B7" w:rsidRDefault="00FE49B7" w:rsidP="00FE49B7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Mkfile</w:t>
      </w:r>
      <w:proofErr w:type="spellEnd"/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E49B7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ello"</w:t>
      </w: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0307279B" w14:textId="77777777" w:rsidR="00FE49B7" w:rsidRPr="00FE49B7" w:rsidRDefault="00FE49B7" w:rsidP="00FE49B7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Tree</w:t>
      </w:r>
      <w:proofErr w:type="spellEnd"/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E49B7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ello"</w:t>
      </w: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448723CD" w14:textId="77777777" w:rsidR="00FE49B7" w:rsidRPr="00FE49B7" w:rsidRDefault="00FE49B7" w:rsidP="00FE49B7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Tree</w:t>
      </w:r>
      <w:proofErr w:type="spellEnd"/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FE49B7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E49B7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./hello/world"</w:t>
      </w: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0F7535B0" w14:textId="77777777" w:rsidR="00FE49B7" w:rsidRDefault="00FE49B7" w:rsidP="00FE49B7">
      <w:pPr>
        <w:pStyle w:val="HTML"/>
        <w:rPr>
          <w:rFonts w:ascii="Consolas" w:hAnsi="Consolas"/>
          <w:color w:val="212529"/>
          <w:sz w:val="21"/>
          <w:szCs w:val="21"/>
        </w:rPr>
      </w:pPr>
      <w:r w:rsidRPr="00FE49B7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}</w:t>
      </w:r>
    </w:p>
    <w:p w14:paraId="2ECF2BE3" w14:textId="50051179" w:rsidR="00FE49B7" w:rsidRDefault="00FE49B7" w:rsidP="00FE49B7">
      <w:pPr>
        <w:pStyle w:val="HTML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</w:p>
    <w:p w14:paraId="6D7C1CA8" w14:textId="7A332D5A" w:rsidR="00FE49B7" w:rsidRDefault="00FE49B7" w:rsidP="00FE49B7">
      <w:pPr>
        <w:pStyle w:val="HTML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 w:hint="eastAsia"/>
          <w:color w:val="2E3033"/>
          <w:sz w:val="20"/>
          <w:szCs w:val="20"/>
          <w:shd w:val="clear" w:color="auto" w:fill="FFFFFF"/>
        </w:rPr>
        <w:t>期望输出：</w:t>
      </w:r>
    </w:p>
    <w:p w14:paraId="351CAEF6" w14:textId="77777777" w:rsidR="00FE49B7" w:rsidRPr="00FE49B7" w:rsidRDefault="00FE49B7" w:rsidP="00FE49B7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>tree: 'hello': Not a directory</w:t>
      </w:r>
    </w:p>
    <w:p w14:paraId="047871D9" w14:textId="6F40C8F2" w:rsidR="00BE130D" w:rsidRDefault="00FE49B7" w:rsidP="00BE130D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r w:rsidRPr="00FE49B7">
        <w:rPr>
          <w:rFonts w:ascii="Consolas" w:hAnsi="Consolas"/>
          <w:color w:val="212529"/>
          <w:sz w:val="21"/>
          <w:szCs w:val="21"/>
          <w:highlight w:val="lightGray"/>
        </w:rPr>
        <w:t xml:space="preserve">tree: </w:t>
      </w:r>
      <w:proofErr w:type="gramStart"/>
      <w:r w:rsidRPr="00FE49B7">
        <w:rPr>
          <w:rFonts w:ascii="Consolas" w:hAnsi="Consolas"/>
          <w:color w:val="212529"/>
          <w:sz w:val="21"/>
          <w:szCs w:val="21"/>
          <w:highlight w:val="lightGray"/>
        </w:rPr>
        <w:t>'./</w:t>
      </w:r>
      <w:proofErr w:type="gramEnd"/>
      <w:r w:rsidRPr="00FE49B7">
        <w:rPr>
          <w:rFonts w:ascii="Consolas" w:hAnsi="Consolas"/>
          <w:color w:val="212529"/>
          <w:sz w:val="21"/>
          <w:szCs w:val="21"/>
          <w:highlight w:val="lightGray"/>
        </w:rPr>
        <w:t>hello/world': Not a directory</w:t>
      </w:r>
    </w:p>
    <w:p w14:paraId="2369D304" w14:textId="7B935442" w:rsidR="00BE130D" w:rsidRDefault="00BE130D" w:rsidP="00BE130D">
      <w:pPr>
        <w:pStyle w:val="HTML"/>
        <w:rPr>
          <w:rFonts w:ascii="Consolas" w:hAnsi="Consolas"/>
          <w:color w:val="212529"/>
          <w:sz w:val="21"/>
          <w:szCs w:val="21"/>
        </w:rPr>
      </w:pPr>
    </w:p>
    <w:p w14:paraId="5E145093" w14:textId="4C64071F" w:rsidR="00BE130D" w:rsidRDefault="00BE130D" w:rsidP="00BE130D">
      <w:pPr>
        <w:pStyle w:val="HTML"/>
        <w:rPr>
          <w:rFonts w:ascii="Consolas" w:hAnsi="Consolas"/>
          <w:color w:val="212529"/>
          <w:sz w:val="21"/>
          <w:szCs w:val="21"/>
        </w:rPr>
      </w:pPr>
    </w:p>
    <w:p w14:paraId="3472036F" w14:textId="5FADE5A7" w:rsidR="00BE130D" w:rsidRDefault="00BE130D" w:rsidP="00BE130D">
      <w:pPr>
        <w:rPr>
          <w:rFonts w:ascii="Arial" w:hAnsi="Arial" w:cs="Arial"/>
          <w:b/>
          <w:bCs/>
          <w:color w:val="2E3033"/>
          <w:sz w:val="24"/>
          <w:szCs w:val="24"/>
          <w:shd w:val="clear" w:color="auto" w:fill="FFFFFF"/>
        </w:rPr>
      </w:pPr>
      <w:r w:rsidRPr="00BE130D">
        <w:rPr>
          <w:rFonts w:ascii="Arial" w:hAnsi="Arial" w:cs="Arial" w:hint="eastAsia"/>
          <w:b/>
          <w:bCs/>
          <w:color w:val="2E3033"/>
          <w:sz w:val="24"/>
          <w:szCs w:val="24"/>
          <w:shd w:val="clear" w:color="auto" w:fill="FFFFFF"/>
        </w:rPr>
        <w:t>任务</w:t>
      </w:r>
      <w:r w:rsidRPr="00BE130D">
        <w:rPr>
          <w:rFonts w:ascii="Arial" w:hAnsi="Arial" w:cs="Arial" w:hint="eastAsia"/>
          <w:b/>
          <w:bCs/>
          <w:color w:val="2E3033"/>
          <w:sz w:val="24"/>
          <w:szCs w:val="24"/>
          <w:shd w:val="clear" w:color="auto" w:fill="FFFFFF"/>
        </w:rPr>
        <w:t>2</w:t>
      </w:r>
    </w:p>
    <w:p w14:paraId="633ECA50" w14:textId="77777777" w:rsidR="00BE130D" w:rsidRPr="00BE130D" w:rsidRDefault="00BE130D" w:rsidP="00BE130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proofErr w:type="spellStart"/>
      <w:r w:rsidRPr="00BE130D"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  <w:t>FsPut</w:t>
      </w:r>
      <w:proofErr w:type="spellEnd"/>
    </w:p>
    <w:p w14:paraId="2D501747" w14:textId="4964C505" w:rsidR="00BE130D" w:rsidRDefault="00BE130D" w:rsidP="00BE130D">
      <w:pPr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FsPut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函数的签名如下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:</w:t>
      </w:r>
    </w:p>
    <w:p w14:paraId="0A2530E1" w14:textId="77777777" w:rsidR="00BE130D" w:rsidRDefault="00BE130D" w:rsidP="00BE130D">
      <w:pPr>
        <w:pStyle w:val="HTML"/>
        <w:rPr>
          <w:rFonts w:ascii="Consolas" w:hAnsi="Consolas"/>
          <w:color w:val="212529"/>
          <w:sz w:val="21"/>
          <w:szCs w:val="21"/>
        </w:rPr>
      </w:pPr>
      <w:r w:rsidRPr="00BE130D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void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proofErr w:type="gramStart"/>
      <w:r w:rsidRPr="00BE130D">
        <w:rPr>
          <w:rStyle w:val="nf"/>
          <w:rFonts w:ascii="Consolas" w:hAnsi="Consolas"/>
          <w:color w:val="0000FF"/>
          <w:sz w:val="21"/>
          <w:szCs w:val="21"/>
          <w:highlight w:val="lightGray"/>
        </w:rPr>
        <w:t>FsPut</w:t>
      </w:r>
      <w:proofErr w:type="spellEnd"/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BE130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BE130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BE130D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char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BE130D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*</w:t>
      </w:r>
      <w:r w:rsidRPr="00BE130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path</w:t>
      </w:r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BE130D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char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BE130D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*</w:t>
      </w:r>
      <w:r w:rsidRPr="00BE130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content</w:t>
      </w:r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39E72230" w14:textId="22E24F05" w:rsidR="00BE130D" w:rsidRDefault="00BE130D" w:rsidP="00BE130D">
      <w:pPr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该函数接受一个路径和一个字符串，并将该路径上的常规文件的内容设置为给定的字符串。如果文件已经有一些内容，那么它将被覆盖。</w:t>
      </w:r>
    </w:p>
    <w:p w14:paraId="5EFE31AE" w14:textId="58C4C942" w:rsidR="00BE130D" w:rsidRDefault="00BE130D" w:rsidP="00BE130D">
      <w:pPr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</w:p>
    <w:p w14:paraId="1069DC25" w14:textId="786B9E5C" w:rsidR="00BE130D" w:rsidRDefault="00BE130D" w:rsidP="00BE130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r w:rsidRPr="00BE130D">
        <w:rPr>
          <w:rFonts w:ascii="Arial" w:eastAsia="宋体" w:hAnsi="Arial" w:cs="Arial" w:hint="eastAsia"/>
          <w:b/>
          <w:bCs/>
          <w:color w:val="2E3033"/>
          <w:kern w:val="0"/>
          <w:sz w:val="22"/>
          <w:shd w:val="clear" w:color="auto" w:fill="FFFFFF"/>
          <w:lang w:val="en-US"/>
        </w:rPr>
        <w:t>E</w:t>
      </w:r>
      <w:r w:rsidRPr="00BE130D"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  <w:t>rror</w:t>
      </w:r>
    </w:p>
    <w:p w14:paraId="53A733BF" w14:textId="5B1370DA" w:rsidR="00BE130D" w:rsidRDefault="00BE130D" w:rsidP="00BE130D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您必须处理以下错误并生成如下所示的错误消息。如果应用了多个错误，则只从应用的表中打印第一个错误的错误消息。</w:t>
      </w:r>
    </w:p>
    <w:tbl>
      <w:tblPr>
        <w:tblStyle w:val="a3"/>
        <w:tblW w:w="9493" w:type="dxa"/>
        <w:tblLook w:val="04A0" w:firstRow="1" w:lastRow="0" w:firstColumn="1" w:lastColumn="0" w:noHBand="0" w:noVBand="1"/>
      </w:tblPr>
      <w:tblGrid>
        <w:gridCol w:w="3114"/>
        <w:gridCol w:w="6379"/>
      </w:tblGrid>
      <w:tr w:rsidR="00BE130D" w14:paraId="1AAD9FFB" w14:textId="77777777" w:rsidTr="0091088D">
        <w:tc>
          <w:tcPr>
            <w:tcW w:w="3114" w:type="dxa"/>
          </w:tcPr>
          <w:p w14:paraId="7D929E9D" w14:textId="7E1D61A4" w:rsidR="00BE130D" w:rsidRDefault="00BE130D" w:rsidP="00BE130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</w:pPr>
            <w:r>
              <w:rPr>
                <w:rFonts w:ascii="Arial" w:eastAsia="宋体" w:hAnsi="Arial" w:cs="Arial" w:hint="eastAsia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  <w:t>类型</w:t>
            </w:r>
          </w:p>
        </w:tc>
        <w:tc>
          <w:tcPr>
            <w:tcW w:w="6379" w:type="dxa"/>
          </w:tcPr>
          <w:p w14:paraId="7CDBE358" w14:textId="20FE6AF0" w:rsidR="00BE130D" w:rsidRDefault="00BE130D" w:rsidP="00BE130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</w:pPr>
            <w:r>
              <w:rPr>
                <w:rFonts w:ascii="Arial" w:eastAsia="宋体" w:hAnsi="Arial" w:cs="Arial" w:hint="eastAsia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  <w:t>E</w:t>
            </w:r>
            <w:r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  <w:t>rror Message</w:t>
            </w:r>
          </w:p>
        </w:tc>
      </w:tr>
      <w:tr w:rsidR="00BE130D" w14:paraId="111835E3" w14:textId="77777777" w:rsidTr="0091088D">
        <w:tc>
          <w:tcPr>
            <w:tcW w:w="3114" w:type="dxa"/>
          </w:tcPr>
          <w:p w14:paraId="11DF2126" w14:textId="2A917190" w:rsidR="00BE130D" w:rsidRDefault="00BE130D" w:rsidP="00BE130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该路径指的是一个目录</w:t>
            </w:r>
          </w:p>
        </w:tc>
        <w:tc>
          <w:tcPr>
            <w:tcW w:w="6379" w:type="dxa"/>
          </w:tcPr>
          <w:p w14:paraId="380774CA" w14:textId="24C4698F" w:rsidR="00BE130D" w:rsidRDefault="00BE130D" w:rsidP="00BE130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</w:pP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put: '</w:t>
            </w:r>
            <w:r>
              <w:rPr>
                <w:rFonts w:ascii="Consolas" w:hAnsi="Consolas"/>
                <w:i/>
                <w:iCs/>
                <w:color w:val="000000"/>
                <w:sz w:val="25"/>
                <w:szCs w:val="25"/>
                <w:shd w:val="clear" w:color="auto" w:fill="FFFFFF"/>
              </w:rPr>
              <w:t>path</w:t>
            </w: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': Is a directory</w:t>
            </w:r>
          </w:p>
        </w:tc>
      </w:tr>
      <w:tr w:rsidR="00BE130D" w14:paraId="69164F9E" w14:textId="77777777" w:rsidTr="0091088D">
        <w:tc>
          <w:tcPr>
            <w:tcW w:w="3114" w:type="dxa"/>
          </w:tcPr>
          <w:p w14:paraId="68D80A66" w14:textId="57FA3937" w:rsidR="00BE130D" w:rsidRDefault="00BE130D" w:rsidP="00BE130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路径的正确前缀是一个常规文件</w:t>
            </w:r>
          </w:p>
        </w:tc>
        <w:tc>
          <w:tcPr>
            <w:tcW w:w="6379" w:type="dxa"/>
          </w:tcPr>
          <w:p w14:paraId="4313C917" w14:textId="412EA249" w:rsidR="00BE130D" w:rsidRDefault="00BE130D" w:rsidP="00BE130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</w:pP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put: '</w:t>
            </w:r>
            <w:r>
              <w:rPr>
                <w:rFonts w:ascii="Consolas" w:hAnsi="Consolas"/>
                <w:i/>
                <w:iCs/>
                <w:color w:val="000000"/>
                <w:sz w:val="25"/>
                <w:szCs w:val="25"/>
                <w:shd w:val="clear" w:color="auto" w:fill="FFFFFF"/>
              </w:rPr>
              <w:t>path</w:t>
            </w: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': Not a directory</w:t>
            </w:r>
          </w:p>
        </w:tc>
      </w:tr>
      <w:tr w:rsidR="00BE130D" w14:paraId="51FF4D51" w14:textId="77777777" w:rsidTr="0091088D">
        <w:tc>
          <w:tcPr>
            <w:tcW w:w="3114" w:type="dxa"/>
          </w:tcPr>
          <w:p w14:paraId="17F95F8E" w14:textId="496F5CBC" w:rsidR="00BE130D" w:rsidRDefault="00BE130D" w:rsidP="00BE130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路径的前缀不存在</w:t>
            </w:r>
          </w:p>
        </w:tc>
        <w:tc>
          <w:tcPr>
            <w:tcW w:w="6379" w:type="dxa"/>
          </w:tcPr>
          <w:p w14:paraId="54D3876D" w14:textId="437A9A01" w:rsidR="00BE130D" w:rsidRDefault="00BE130D" w:rsidP="00BE130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</w:pP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put: '</w:t>
            </w:r>
            <w:r>
              <w:rPr>
                <w:rFonts w:ascii="Consolas" w:hAnsi="Consolas"/>
                <w:i/>
                <w:iCs/>
                <w:color w:val="000000"/>
                <w:sz w:val="25"/>
                <w:szCs w:val="25"/>
                <w:shd w:val="clear" w:color="auto" w:fill="FFFFFF"/>
              </w:rPr>
              <w:t>path</w:t>
            </w: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': No such file or directory</w:t>
            </w:r>
          </w:p>
        </w:tc>
      </w:tr>
    </w:tbl>
    <w:p w14:paraId="0CE56D99" w14:textId="58AA4406" w:rsidR="00BE130D" w:rsidRDefault="00BE130D" w:rsidP="00BE130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</w:p>
    <w:p w14:paraId="170071EC" w14:textId="6F73977E" w:rsidR="00BE130D" w:rsidRDefault="00BE130D" w:rsidP="00BE130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r>
        <w:rPr>
          <w:rFonts w:ascii="Arial" w:eastAsia="宋体" w:hAnsi="Arial" w:cs="Arial" w:hint="eastAsia"/>
          <w:b/>
          <w:bCs/>
          <w:color w:val="2E3033"/>
          <w:kern w:val="0"/>
          <w:sz w:val="22"/>
          <w:shd w:val="clear" w:color="auto" w:fill="FFFFFF"/>
          <w:lang w:val="en-US"/>
        </w:rPr>
        <w:t>例</w:t>
      </w:r>
      <w:r>
        <w:rPr>
          <w:rFonts w:ascii="Arial" w:eastAsia="宋体" w:hAnsi="Arial" w:cs="Arial" w:hint="eastAsia"/>
          <w:b/>
          <w:bCs/>
          <w:color w:val="2E3033"/>
          <w:kern w:val="0"/>
          <w:sz w:val="22"/>
          <w:shd w:val="clear" w:color="auto" w:fill="FFFFFF"/>
          <w:lang w:val="en-US"/>
        </w:rPr>
        <w:t>1</w:t>
      </w:r>
    </w:p>
    <w:p w14:paraId="5F2695E1" w14:textId="7B16F1F2" w:rsidR="00BE130D" w:rsidRDefault="00BE130D" w:rsidP="00BE130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r>
        <w:rPr>
          <w:rFonts w:ascii="Arial" w:eastAsia="宋体" w:hAnsi="Arial" w:cs="Arial" w:hint="eastAsia"/>
          <w:b/>
          <w:bCs/>
          <w:color w:val="2E3033"/>
          <w:kern w:val="0"/>
          <w:sz w:val="22"/>
          <w:shd w:val="clear" w:color="auto" w:fill="FFFFFF"/>
          <w:lang w:val="en-US"/>
        </w:rPr>
        <w:t>程序</w:t>
      </w:r>
    </w:p>
    <w:p w14:paraId="480973C5" w14:textId="77777777" w:rsidR="00BE130D" w:rsidRPr="00BE130D" w:rsidRDefault="00BE130D" w:rsidP="00BE130D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BE130D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int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gramStart"/>
      <w:r w:rsidRPr="00BE130D">
        <w:rPr>
          <w:rStyle w:val="nf"/>
          <w:rFonts w:ascii="Consolas" w:hAnsi="Consolas"/>
          <w:color w:val="0000FF"/>
          <w:sz w:val="21"/>
          <w:szCs w:val="21"/>
          <w:highlight w:val="lightGray"/>
        </w:rPr>
        <w:t>main</w:t>
      </w:r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{</w:t>
      </w:r>
    </w:p>
    <w:p w14:paraId="2DAB19AB" w14:textId="77777777" w:rsidR="00BE130D" w:rsidRPr="00BE130D" w:rsidRDefault="00BE130D" w:rsidP="00BE130D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ab/>
      </w:r>
      <w:r w:rsidRPr="00BE130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r w:rsidRPr="00BE130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proofErr w:type="spellEnd"/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BE130D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=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proofErr w:type="gramStart"/>
      <w:r w:rsidRPr="00BE130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New</w:t>
      </w:r>
      <w:proofErr w:type="spellEnd"/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18048B71" w14:textId="77777777" w:rsidR="00BE130D" w:rsidRPr="00BE130D" w:rsidRDefault="00BE130D" w:rsidP="00BE130D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BE130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Mkfile</w:t>
      </w:r>
      <w:proofErr w:type="spellEnd"/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BE130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BE130D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ello.txt"</w:t>
      </w:r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01662B1F" w14:textId="77777777" w:rsidR="00BE130D" w:rsidRPr="00BE130D" w:rsidRDefault="00BE130D" w:rsidP="00BE130D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BE130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Put</w:t>
      </w:r>
      <w:proofErr w:type="spellEnd"/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BE130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BE130D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ello.txt"</w:t>
      </w:r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BE130D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ello</w:t>
      </w:r>
      <w:r w:rsidRPr="00BE130D">
        <w:rPr>
          <w:rStyle w:val="se"/>
          <w:rFonts w:ascii="Consolas" w:hAnsi="Consolas"/>
          <w:b/>
          <w:bCs/>
          <w:color w:val="BB6622"/>
          <w:sz w:val="21"/>
          <w:szCs w:val="21"/>
          <w:highlight w:val="lightGray"/>
        </w:rPr>
        <w:t>\n</w:t>
      </w:r>
      <w:r w:rsidRPr="00BE130D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</w:t>
      </w:r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4790F929" w14:textId="77777777" w:rsidR="00BE130D" w:rsidRPr="00BE130D" w:rsidRDefault="00BE130D" w:rsidP="00BE130D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BE130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Put</w:t>
      </w:r>
      <w:proofErr w:type="spellEnd"/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BE130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BE130D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./hello.txt"</w:t>
      </w:r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BE130D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world</w:t>
      </w:r>
      <w:r w:rsidRPr="00BE130D">
        <w:rPr>
          <w:rStyle w:val="se"/>
          <w:rFonts w:ascii="Consolas" w:hAnsi="Consolas"/>
          <w:b/>
          <w:bCs/>
          <w:color w:val="BB6622"/>
          <w:sz w:val="21"/>
          <w:szCs w:val="21"/>
          <w:highlight w:val="lightGray"/>
        </w:rPr>
        <w:t>\n</w:t>
      </w:r>
      <w:r w:rsidRPr="00BE130D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</w:t>
      </w:r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BE130D">
        <w:rPr>
          <w:rStyle w:val="c1"/>
          <w:rFonts w:ascii="Consolas" w:hAnsi="Consolas"/>
          <w:i/>
          <w:iCs/>
          <w:color w:val="408080"/>
          <w:sz w:val="21"/>
          <w:szCs w:val="21"/>
          <w:highlight w:val="lightGray"/>
        </w:rPr>
        <w:t>// overwrites existing content</w:t>
      </w:r>
    </w:p>
    <w:p w14:paraId="1FB37CE1" w14:textId="77777777" w:rsidR="00BE130D" w:rsidRDefault="00BE130D" w:rsidP="00BE130D">
      <w:pPr>
        <w:pStyle w:val="HTML"/>
        <w:rPr>
          <w:rFonts w:ascii="Consolas" w:hAnsi="Consolas"/>
          <w:color w:val="212529"/>
          <w:sz w:val="21"/>
          <w:szCs w:val="21"/>
        </w:rPr>
      </w:pPr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}</w:t>
      </w:r>
    </w:p>
    <w:p w14:paraId="3A4CCD5F" w14:textId="4087B914" w:rsidR="00BE130D" w:rsidRDefault="00BE130D" w:rsidP="00BE130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r>
        <w:rPr>
          <w:rFonts w:ascii="Arial" w:eastAsia="宋体" w:hAnsi="Arial" w:cs="Arial" w:hint="eastAsia"/>
          <w:b/>
          <w:bCs/>
          <w:color w:val="2E3033"/>
          <w:kern w:val="0"/>
          <w:sz w:val="22"/>
          <w:shd w:val="clear" w:color="auto" w:fill="FFFFFF"/>
          <w:lang w:val="en-US"/>
        </w:rPr>
        <w:t>此程序无期望输出</w:t>
      </w:r>
    </w:p>
    <w:p w14:paraId="31D41B4B" w14:textId="3127DCB8" w:rsidR="00BE130D" w:rsidRDefault="00BE130D" w:rsidP="00BE130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</w:p>
    <w:p w14:paraId="614B5BD4" w14:textId="2EADA4AC" w:rsidR="00BE130D" w:rsidRDefault="00BE130D" w:rsidP="00BE130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r>
        <w:rPr>
          <w:rFonts w:ascii="Arial" w:eastAsia="宋体" w:hAnsi="Arial" w:cs="Arial" w:hint="eastAsia"/>
          <w:b/>
          <w:bCs/>
          <w:color w:val="2E3033"/>
          <w:kern w:val="0"/>
          <w:sz w:val="22"/>
          <w:shd w:val="clear" w:color="auto" w:fill="FFFFFF"/>
          <w:lang w:val="en-US"/>
        </w:rPr>
        <w:t>例</w:t>
      </w:r>
      <w:r>
        <w:rPr>
          <w:rFonts w:ascii="Arial" w:eastAsia="宋体" w:hAnsi="Arial" w:cs="Arial" w:hint="eastAsia"/>
          <w:b/>
          <w:bCs/>
          <w:color w:val="2E3033"/>
          <w:kern w:val="0"/>
          <w:sz w:val="22"/>
          <w:shd w:val="clear" w:color="auto" w:fill="FFFFFF"/>
          <w:lang w:val="en-US"/>
        </w:rPr>
        <w:t>2</w:t>
      </w:r>
    </w:p>
    <w:p w14:paraId="56932C9B" w14:textId="3A4DBA3F" w:rsidR="00BE130D" w:rsidRDefault="00BE130D" w:rsidP="00BE130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r>
        <w:rPr>
          <w:rFonts w:ascii="Arial" w:eastAsia="宋体" w:hAnsi="Arial" w:cs="Arial" w:hint="eastAsia"/>
          <w:b/>
          <w:bCs/>
          <w:color w:val="2E3033"/>
          <w:kern w:val="0"/>
          <w:sz w:val="22"/>
          <w:shd w:val="clear" w:color="auto" w:fill="FFFFFF"/>
          <w:lang w:val="en-US"/>
        </w:rPr>
        <w:t>程序</w:t>
      </w:r>
    </w:p>
    <w:p w14:paraId="5BD33BC6" w14:textId="77777777" w:rsidR="00BE130D" w:rsidRPr="00BE130D" w:rsidRDefault="00BE130D" w:rsidP="00BE130D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BE130D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int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BE130D">
        <w:rPr>
          <w:rStyle w:val="nf"/>
          <w:rFonts w:ascii="Consolas" w:hAnsi="Consolas"/>
          <w:color w:val="0000FF"/>
          <w:sz w:val="21"/>
          <w:szCs w:val="21"/>
          <w:highlight w:val="lightGray"/>
        </w:rPr>
        <w:t>main</w:t>
      </w:r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r w:rsidRPr="00BE130D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void</w:t>
      </w:r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{</w:t>
      </w:r>
    </w:p>
    <w:p w14:paraId="51A913DD" w14:textId="77777777" w:rsidR="00BE130D" w:rsidRPr="00BE130D" w:rsidRDefault="00BE130D" w:rsidP="00BE130D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ab/>
      </w:r>
      <w:r w:rsidRPr="00BE130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r w:rsidRPr="00BE130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proofErr w:type="spellEnd"/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BE130D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=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proofErr w:type="gramStart"/>
      <w:r w:rsidRPr="00BE130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New</w:t>
      </w:r>
      <w:proofErr w:type="spellEnd"/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5E6BE591" w14:textId="77777777" w:rsidR="00BE130D" w:rsidRPr="00BE130D" w:rsidRDefault="00BE130D" w:rsidP="00BE130D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BE130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Mkfile</w:t>
      </w:r>
      <w:proofErr w:type="spellEnd"/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BE130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BE130D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ello"</w:t>
      </w:r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6C52D52C" w14:textId="77777777" w:rsidR="00BE130D" w:rsidRPr="00BE130D" w:rsidRDefault="00BE130D" w:rsidP="00BE130D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BE130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Put</w:t>
      </w:r>
      <w:proofErr w:type="spellEnd"/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BE130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BE130D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ello/world"</w:t>
      </w:r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BE130D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random-message</w:t>
      </w:r>
      <w:r w:rsidRPr="00BE130D">
        <w:rPr>
          <w:rStyle w:val="se"/>
          <w:rFonts w:ascii="Consolas" w:hAnsi="Consolas"/>
          <w:b/>
          <w:bCs/>
          <w:color w:val="BB6622"/>
          <w:sz w:val="21"/>
          <w:szCs w:val="21"/>
          <w:highlight w:val="lightGray"/>
        </w:rPr>
        <w:t>\n</w:t>
      </w:r>
      <w:r w:rsidRPr="00BE130D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</w:t>
      </w:r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40C8EF99" w14:textId="77777777" w:rsidR="00BE130D" w:rsidRDefault="00BE130D" w:rsidP="00BE130D">
      <w:pPr>
        <w:pStyle w:val="HTML"/>
        <w:rPr>
          <w:rFonts w:ascii="Consolas" w:hAnsi="Consolas"/>
          <w:color w:val="212529"/>
          <w:sz w:val="21"/>
          <w:szCs w:val="21"/>
        </w:rPr>
      </w:pPr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}</w:t>
      </w:r>
    </w:p>
    <w:p w14:paraId="52EEE4AB" w14:textId="4827C696" w:rsidR="00BE130D" w:rsidRDefault="00BE130D" w:rsidP="00BE130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r>
        <w:rPr>
          <w:rFonts w:ascii="Arial" w:eastAsia="宋体" w:hAnsi="Arial" w:cs="Arial" w:hint="eastAsia"/>
          <w:b/>
          <w:bCs/>
          <w:color w:val="2E3033"/>
          <w:kern w:val="0"/>
          <w:sz w:val="22"/>
          <w:shd w:val="clear" w:color="auto" w:fill="FFFFFF"/>
          <w:lang w:val="en-US"/>
        </w:rPr>
        <w:t>期望输出：</w:t>
      </w:r>
    </w:p>
    <w:p w14:paraId="246B6805" w14:textId="77777777" w:rsidR="00BE130D" w:rsidRDefault="00BE130D" w:rsidP="00BE130D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>put: 'hello/world': Not a directory</w:t>
      </w:r>
    </w:p>
    <w:p w14:paraId="6F7920BF" w14:textId="14EA200C" w:rsidR="00BE130D" w:rsidRDefault="00BE130D" w:rsidP="00BE130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</w:p>
    <w:p w14:paraId="74DC2C1F" w14:textId="3D959134" w:rsidR="00BE130D" w:rsidRDefault="00BE130D" w:rsidP="00BE130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</w:p>
    <w:p w14:paraId="37B6615E" w14:textId="77777777" w:rsidR="00BE130D" w:rsidRPr="00BE130D" w:rsidRDefault="00BE130D" w:rsidP="00BE130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proofErr w:type="spellStart"/>
      <w:r w:rsidRPr="00BE130D"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  <w:t>FsCat</w:t>
      </w:r>
      <w:proofErr w:type="spellEnd"/>
    </w:p>
    <w:p w14:paraId="2DF0601E" w14:textId="5D082855" w:rsidR="00BE130D" w:rsidRDefault="00BE130D" w:rsidP="00BE130D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FsCat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函数的签名如下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:</w:t>
      </w:r>
    </w:p>
    <w:p w14:paraId="5D1F4C59" w14:textId="77777777" w:rsidR="00BE130D" w:rsidRDefault="00BE130D" w:rsidP="00BE130D">
      <w:pPr>
        <w:pStyle w:val="HTML"/>
        <w:rPr>
          <w:rFonts w:ascii="Consolas" w:hAnsi="Consolas"/>
          <w:color w:val="212529"/>
          <w:sz w:val="21"/>
          <w:szCs w:val="21"/>
        </w:rPr>
      </w:pPr>
      <w:r w:rsidRPr="00BE130D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void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proofErr w:type="gramStart"/>
      <w:r w:rsidRPr="00BE130D">
        <w:rPr>
          <w:rStyle w:val="nf"/>
          <w:rFonts w:ascii="Consolas" w:hAnsi="Consolas"/>
          <w:color w:val="0000FF"/>
          <w:sz w:val="21"/>
          <w:szCs w:val="21"/>
          <w:highlight w:val="lightGray"/>
        </w:rPr>
        <w:t>FsCat</w:t>
      </w:r>
      <w:proofErr w:type="spellEnd"/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BE130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BE130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BE130D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char</w:t>
      </w:r>
      <w:r w:rsidRPr="00BE130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BE130D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*</w:t>
      </w:r>
      <w:r w:rsidRPr="00BE130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path</w:t>
      </w:r>
      <w:r w:rsidRPr="00BE130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1D0025B0" w14:textId="07E63C26" w:rsidR="00BE130D" w:rsidRDefault="00BE130D" w:rsidP="00BE130D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该函数接受一个路径，并在该路径上打印常规文件的内容。这个函数大致相当于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Linux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中的</w:t>
      </w:r>
      <w:r w:rsidRPr="0091088D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cat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命令</w:t>
      </w:r>
    </w:p>
    <w:p w14:paraId="269E42F7" w14:textId="207BCA4F" w:rsidR="00BE130D" w:rsidRDefault="00BE130D" w:rsidP="00BE130D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</w:p>
    <w:p w14:paraId="480D049A" w14:textId="1E7A69F2" w:rsidR="00BE130D" w:rsidRPr="003116A2" w:rsidRDefault="00BE130D" w:rsidP="00BE130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r w:rsidRPr="003116A2">
        <w:rPr>
          <w:rFonts w:ascii="Arial" w:eastAsia="宋体" w:hAnsi="Arial" w:cs="Arial" w:hint="eastAsia"/>
          <w:b/>
          <w:bCs/>
          <w:color w:val="2E3033"/>
          <w:kern w:val="0"/>
          <w:sz w:val="22"/>
          <w:shd w:val="clear" w:color="auto" w:fill="FFFFFF"/>
          <w:lang w:val="en-US"/>
        </w:rPr>
        <w:t>E</w:t>
      </w:r>
      <w:r w:rsidRPr="003116A2"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  <w:t>rror</w:t>
      </w:r>
      <w:r w:rsidR="003116A2" w:rsidRPr="003116A2"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  <w:t>s</w:t>
      </w:r>
    </w:p>
    <w:p w14:paraId="593F2DA0" w14:textId="30B6D436" w:rsidR="003116A2" w:rsidRDefault="003116A2" w:rsidP="00BE130D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您必须处理以下错误并生成如下所示的错误消息。如果应用了多个错误，则只从应用的表中打印第一个错误的错误消息。</w:t>
      </w:r>
    </w:p>
    <w:tbl>
      <w:tblPr>
        <w:tblStyle w:val="a3"/>
        <w:tblW w:w="9351" w:type="dxa"/>
        <w:tblLook w:val="04A0" w:firstRow="1" w:lastRow="0" w:firstColumn="1" w:lastColumn="0" w:noHBand="0" w:noVBand="1"/>
      </w:tblPr>
      <w:tblGrid>
        <w:gridCol w:w="3114"/>
        <w:gridCol w:w="6237"/>
      </w:tblGrid>
      <w:tr w:rsidR="003116A2" w14:paraId="70BB36A7" w14:textId="77777777" w:rsidTr="0091088D">
        <w:tc>
          <w:tcPr>
            <w:tcW w:w="3114" w:type="dxa"/>
          </w:tcPr>
          <w:p w14:paraId="2A3E2CFE" w14:textId="158093BC" w:rsidR="003116A2" w:rsidRDefault="003116A2" w:rsidP="00BE130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</w:pPr>
            <w:r>
              <w:rPr>
                <w:rFonts w:ascii="Arial" w:eastAsia="宋体" w:hAnsi="Arial" w:cs="Arial" w:hint="eastAsia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  <w:t>类型</w:t>
            </w:r>
          </w:p>
        </w:tc>
        <w:tc>
          <w:tcPr>
            <w:tcW w:w="6237" w:type="dxa"/>
          </w:tcPr>
          <w:p w14:paraId="2E50E703" w14:textId="494352A2" w:rsidR="003116A2" w:rsidRDefault="003116A2" w:rsidP="00BE130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</w:pPr>
            <w:r>
              <w:rPr>
                <w:rFonts w:ascii="Arial" w:eastAsia="宋体" w:hAnsi="Arial" w:cs="Arial" w:hint="eastAsia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  <w:t>E</w:t>
            </w:r>
            <w:r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  <w:t>rror Message</w:t>
            </w:r>
          </w:p>
        </w:tc>
      </w:tr>
      <w:tr w:rsidR="003116A2" w14:paraId="56A2CFAC" w14:textId="77777777" w:rsidTr="0091088D">
        <w:tc>
          <w:tcPr>
            <w:tcW w:w="3114" w:type="dxa"/>
          </w:tcPr>
          <w:p w14:paraId="592C9955" w14:textId="4481B7CA" w:rsidR="003116A2" w:rsidRDefault="003116A2" w:rsidP="00BE130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该路径指的是一个目录</w:t>
            </w:r>
          </w:p>
        </w:tc>
        <w:tc>
          <w:tcPr>
            <w:tcW w:w="6237" w:type="dxa"/>
          </w:tcPr>
          <w:p w14:paraId="1F0324AD" w14:textId="29FDA671" w:rsidR="003116A2" w:rsidRDefault="003116A2" w:rsidP="00BE130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</w:pPr>
            <w:proofErr w:type="spellStart"/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cat</w:t>
            </w:r>
            <w:proofErr w:type="spellEnd"/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: '</w:t>
            </w:r>
            <w:r>
              <w:rPr>
                <w:rFonts w:ascii="Consolas" w:hAnsi="Consolas"/>
                <w:i/>
                <w:iCs/>
                <w:color w:val="000000"/>
                <w:sz w:val="25"/>
                <w:szCs w:val="25"/>
                <w:shd w:val="clear" w:color="auto" w:fill="FFFFFF"/>
              </w:rPr>
              <w:t>path</w:t>
            </w: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': Is a directory</w:t>
            </w:r>
          </w:p>
        </w:tc>
      </w:tr>
      <w:tr w:rsidR="003116A2" w14:paraId="5C72F33B" w14:textId="77777777" w:rsidTr="0091088D">
        <w:tc>
          <w:tcPr>
            <w:tcW w:w="3114" w:type="dxa"/>
          </w:tcPr>
          <w:p w14:paraId="3F05D69F" w14:textId="71ACAF30" w:rsidR="003116A2" w:rsidRDefault="003116A2" w:rsidP="00BE130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路径的正确前缀是一个常规文件</w:t>
            </w:r>
          </w:p>
        </w:tc>
        <w:tc>
          <w:tcPr>
            <w:tcW w:w="6237" w:type="dxa"/>
          </w:tcPr>
          <w:p w14:paraId="5E076322" w14:textId="2AC547D4" w:rsidR="003116A2" w:rsidRDefault="003116A2" w:rsidP="00BE130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</w:pPr>
            <w:proofErr w:type="spellStart"/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cat</w:t>
            </w:r>
            <w:proofErr w:type="spellEnd"/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: '</w:t>
            </w:r>
            <w:r>
              <w:rPr>
                <w:rFonts w:ascii="Consolas" w:hAnsi="Consolas"/>
                <w:i/>
                <w:iCs/>
                <w:color w:val="000000"/>
                <w:sz w:val="25"/>
                <w:szCs w:val="25"/>
                <w:shd w:val="clear" w:color="auto" w:fill="FFFFFF"/>
              </w:rPr>
              <w:t>path</w:t>
            </w: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': Not a directory</w:t>
            </w:r>
          </w:p>
        </w:tc>
      </w:tr>
      <w:tr w:rsidR="003116A2" w14:paraId="23EF0CBB" w14:textId="77777777" w:rsidTr="0091088D">
        <w:tc>
          <w:tcPr>
            <w:tcW w:w="3114" w:type="dxa"/>
          </w:tcPr>
          <w:p w14:paraId="40E9FD25" w14:textId="22BA056E" w:rsidR="003116A2" w:rsidRDefault="003116A2" w:rsidP="00BE130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路径的前缀不存在</w:t>
            </w:r>
          </w:p>
        </w:tc>
        <w:tc>
          <w:tcPr>
            <w:tcW w:w="6237" w:type="dxa"/>
          </w:tcPr>
          <w:p w14:paraId="6BA13EB1" w14:textId="0DB3C1B5" w:rsidR="003116A2" w:rsidRDefault="003116A2" w:rsidP="00BE130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</w:pPr>
            <w:proofErr w:type="spellStart"/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cat</w:t>
            </w:r>
            <w:proofErr w:type="spellEnd"/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: '</w:t>
            </w:r>
            <w:r>
              <w:rPr>
                <w:rFonts w:ascii="Consolas" w:hAnsi="Consolas"/>
                <w:i/>
                <w:iCs/>
                <w:color w:val="000000"/>
                <w:sz w:val="25"/>
                <w:szCs w:val="25"/>
                <w:shd w:val="clear" w:color="auto" w:fill="FFFFFF"/>
              </w:rPr>
              <w:t>path</w:t>
            </w: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': No such file or directory</w:t>
            </w:r>
          </w:p>
        </w:tc>
      </w:tr>
    </w:tbl>
    <w:p w14:paraId="43837033" w14:textId="247430B1" w:rsidR="003116A2" w:rsidRDefault="003116A2" w:rsidP="00BE130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</w:p>
    <w:p w14:paraId="187CB9D0" w14:textId="00888B51" w:rsidR="003116A2" w:rsidRDefault="003116A2" w:rsidP="00BE130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r>
        <w:rPr>
          <w:rFonts w:ascii="Arial" w:eastAsia="宋体" w:hAnsi="Arial" w:cs="Arial" w:hint="eastAsia"/>
          <w:b/>
          <w:bCs/>
          <w:color w:val="2E3033"/>
          <w:kern w:val="0"/>
          <w:sz w:val="22"/>
          <w:shd w:val="clear" w:color="auto" w:fill="FFFFFF"/>
          <w:lang w:val="en-US"/>
        </w:rPr>
        <w:t>例</w:t>
      </w:r>
    </w:p>
    <w:p w14:paraId="11555096" w14:textId="106DE638" w:rsidR="003116A2" w:rsidRDefault="003116A2" w:rsidP="00BE130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r>
        <w:rPr>
          <w:rFonts w:ascii="Arial" w:eastAsia="宋体" w:hAnsi="Arial" w:cs="Arial" w:hint="eastAsia"/>
          <w:b/>
          <w:bCs/>
          <w:color w:val="2E3033"/>
          <w:kern w:val="0"/>
          <w:sz w:val="22"/>
          <w:shd w:val="clear" w:color="auto" w:fill="FFFFFF"/>
          <w:lang w:val="en-US"/>
        </w:rPr>
        <w:t>程序</w:t>
      </w:r>
    </w:p>
    <w:p w14:paraId="33DAF72A" w14:textId="77777777" w:rsidR="003116A2" w:rsidRPr="003116A2" w:rsidRDefault="003116A2" w:rsidP="003116A2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3116A2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int</w:t>
      </w:r>
      <w:r w:rsidRPr="003116A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3116A2">
        <w:rPr>
          <w:rStyle w:val="nf"/>
          <w:rFonts w:ascii="Consolas" w:hAnsi="Consolas"/>
          <w:color w:val="0000FF"/>
          <w:sz w:val="21"/>
          <w:szCs w:val="21"/>
          <w:highlight w:val="lightGray"/>
        </w:rPr>
        <w:t>main</w:t>
      </w:r>
      <w:r w:rsidRPr="003116A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r w:rsidRPr="003116A2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void</w:t>
      </w:r>
      <w:r w:rsidRPr="003116A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</w:t>
      </w:r>
      <w:r w:rsidRPr="003116A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3116A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{</w:t>
      </w:r>
    </w:p>
    <w:p w14:paraId="7248C99E" w14:textId="77777777" w:rsidR="003116A2" w:rsidRPr="003116A2" w:rsidRDefault="003116A2" w:rsidP="003116A2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3116A2">
        <w:rPr>
          <w:rFonts w:ascii="Consolas" w:hAnsi="Consolas"/>
          <w:color w:val="212529"/>
          <w:sz w:val="21"/>
          <w:szCs w:val="21"/>
          <w:highlight w:val="lightGray"/>
        </w:rPr>
        <w:tab/>
      </w:r>
      <w:r w:rsidRPr="003116A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3116A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r w:rsidRPr="003116A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proofErr w:type="spellEnd"/>
      <w:r w:rsidRPr="003116A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3116A2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=</w:t>
      </w:r>
      <w:r w:rsidRPr="003116A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proofErr w:type="gramStart"/>
      <w:r w:rsidRPr="003116A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New</w:t>
      </w:r>
      <w:proofErr w:type="spellEnd"/>
      <w:r w:rsidRPr="003116A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3116A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6D6B978D" w14:textId="77777777" w:rsidR="003116A2" w:rsidRPr="003116A2" w:rsidRDefault="003116A2" w:rsidP="003116A2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3116A2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3116A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Mkdir</w:t>
      </w:r>
      <w:proofErr w:type="spellEnd"/>
      <w:r w:rsidRPr="003116A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3116A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3116A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3116A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3116A2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ello"</w:t>
      </w:r>
      <w:r w:rsidRPr="003116A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53A1DE74" w14:textId="77777777" w:rsidR="003116A2" w:rsidRPr="003116A2" w:rsidRDefault="003116A2" w:rsidP="003116A2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3116A2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3116A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Cat</w:t>
      </w:r>
      <w:proofErr w:type="spellEnd"/>
      <w:r w:rsidRPr="003116A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3116A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3116A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3116A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3116A2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ello"</w:t>
      </w:r>
      <w:r w:rsidRPr="003116A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03DFE714" w14:textId="77777777" w:rsidR="003116A2" w:rsidRPr="003116A2" w:rsidRDefault="003116A2" w:rsidP="003116A2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3116A2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3116A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Cat</w:t>
      </w:r>
      <w:proofErr w:type="spellEnd"/>
      <w:r w:rsidRPr="003116A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3116A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3116A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3116A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3116A2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."</w:t>
      </w:r>
      <w:r w:rsidRPr="003116A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3FB0A310" w14:textId="77777777" w:rsidR="003116A2" w:rsidRPr="003116A2" w:rsidRDefault="003116A2" w:rsidP="003116A2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3116A2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3116A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Cat</w:t>
      </w:r>
      <w:proofErr w:type="spellEnd"/>
      <w:r w:rsidRPr="003116A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3116A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3116A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3116A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3116A2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/"</w:t>
      </w:r>
      <w:r w:rsidRPr="003116A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766C6A83" w14:textId="77777777" w:rsidR="003116A2" w:rsidRDefault="003116A2" w:rsidP="003116A2">
      <w:pPr>
        <w:pStyle w:val="HTML"/>
        <w:rPr>
          <w:rFonts w:ascii="Consolas" w:hAnsi="Consolas"/>
          <w:color w:val="212529"/>
          <w:sz w:val="21"/>
          <w:szCs w:val="21"/>
        </w:rPr>
      </w:pPr>
      <w:r w:rsidRPr="003116A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}</w:t>
      </w:r>
    </w:p>
    <w:p w14:paraId="6325AD76" w14:textId="6C584403" w:rsidR="003116A2" w:rsidRDefault="003116A2" w:rsidP="00BE130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</w:p>
    <w:p w14:paraId="11361443" w14:textId="4D63ECE4" w:rsidR="003116A2" w:rsidRDefault="003116A2" w:rsidP="00BE130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r>
        <w:rPr>
          <w:rFonts w:ascii="Arial" w:eastAsia="宋体" w:hAnsi="Arial" w:cs="Arial" w:hint="eastAsia"/>
          <w:b/>
          <w:bCs/>
          <w:color w:val="2E3033"/>
          <w:kern w:val="0"/>
          <w:sz w:val="22"/>
          <w:shd w:val="clear" w:color="auto" w:fill="FFFFFF"/>
          <w:lang w:val="en-US"/>
        </w:rPr>
        <w:t>期望输出</w:t>
      </w:r>
    </w:p>
    <w:p w14:paraId="494B5E36" w14:textId="77777777" w:rsidR="003116A2" w:rsidRPr="003116A2" w:rsidRDefault="003116A2" w:rsidP="003116A2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proofErr w:type="spellStart"/>
      <w:r w:rsidRPr="003116A2">
        <w:rPr>
          <w:rFonts w:ascii="Consolas" w:hAnsi="Consolas"/>
          <w:color w:val="212529"/>
          <w:sz w:val="21"/>
          <w:szCs w:val="21"/>
          <w:highlight w:val="lightGray"/>
        </w:rPr>
        <w:t>cat</w:t>
      </w:r>
      <w:proofErr w:type="spellEnd"/>
      <w:r w:rsidRPr="003116A2">
        <w:rPr>
          <w:rFonts w:ascii="Consolas" w:hAnsi="Consolas"/>
          <w:color w:val="212529"/>
          <w:sz w:val="21"/>
          <w:szCs w:val="21"/>
          <w:highlight w:val="lightGray"/>
        </w:rPr>
        <w:t>: 'hello': Is a directory</w:t>
      </w:r>
    </w:p>
    <w:p w14:paraId="6B6A2A30" w14:textId="77777777" w:rsidR="003116A2" w:rsidRPr="003116A2" w:rsidRDefault="003116A2" w:rsidP="003116A2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proofErr w:type="spellStart"/>
      <w:r w:rsidRPr="003116A2">
        <w:rPr>
          <w:rFonts w:ascii="Consolas" w:hAnsi="Consolas"/>
          <w:color w:val="212529"/>
          <w:sz w:val="21"/>
          <w:szCs w:val="21"/>
          <w:highlight w:val="lightGray"/>
        </w:rPr>
        <w:t>cat</w:t>
      </w:r>
      <w:proofErr w:type="spellEnd"/>
      <w:r w:rsidRPr="003116A2">
        <w:rPr>
          <w:rFonts w:ascii="Consolas" w:hAnsi="Consolas"/>
          <w:color w:val="212529"/>
          <w:sz w:val="21"/>
          <w:szCs w:val="21"/>
          <w:highlight w:val="lightGray"/>
        </w:rPr>
        <w:t>: '.': Is a directory</w:t>
      </w:r>
    </w:p>
    <w:p w14:paraId="62E154D8" w14:textId="77777777" w:rsidR="003116A2" w:rsidRDefault="003116A2" w:rsidP="003116A2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proofErr w:type="spellStart"/>
      <w:r w:rsidRPr="003116A2">
        <w:rPr>
          <w:rFonts w:ascii="Consolas" w:hAnsi="Consolas"/>
          <w:color w:val="212529"/>
          <w:sz w:val="21"/>
          <w:szCs w:val="21"/>
          <w:highlight w:val="lightGray"/>
        </w:rPr>
        <w:t>cat</w:t>
      </w:r>
      <w:proofErr w:type="spellEnd"/>
      <w:r w:rsidRPr="003116A2">
        <w:rPr>
          <w:rFonts w:ascii="Consolas" w:hAnsi="Consolas"/>
          <w:color w:val="212529"/>
          <w:sz w:val="21"/>
          <w:szCs w:val="21"/>
          <w:highlight w:val="lightGray"/>
        </w:rPr>
        <w:t>: '/': Is a directory</w:t>
      </w:r>
    </w:p>
    <w:p w14:paraId="0D83BF19" w14:textId="7980C166" w:rsidR="003116A2" w:rsidRDefault="003116A2" w:rsidP="00BE130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</w:p>
    <w:p w14:paraId="5B886B93" w14:textId="1B93DA9E" w:rsidR="003116A2" w:rsidRDefault="003116A2" w:rsidP="00BE130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</w:p>
    <w:p w14:paraId="77EFD96C" w14:textId="77777777" w:rsidR="003116A2" w:rsidRPr="003116A2" w:rsidRDefault="003116A2" w:rsidP="003116A2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proofErr w:type="spellStart"/>
      <w:r w:rsidRPr="003116A2"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  <w:t>FsDldir</w:t>
      </w:r>
      <w:proofErr w:type="spellEnd"/>
    </w:p>
    <w:p w14:paraId="1236AEAD" w14:textId="02CB5D45" w:rsidR="003116A2" w:rsidRDefault="003116A2" w:rsidP="00BE130D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FsDldir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函数的签名如下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:</w:t>
      </w:r>
    </w:p>
    <w:p w14:paraId="32C3FB8D" w14:textId="77777777" w:rsidR="003116A2" w:rsidRDefault="003116A2" w:rsidP="003116A2">
      <w:pPr>
        <w:pStyle w:val="HTML"/>
        <w:rPr>
          <w:rFonts w:ascii="Consolas" w:hAnsi="Consolas"/>
          <w:color w:val="212529"/>
          <w:sz w:val="21"/>
          <w:szCs w:val="21"/>
        </w:rPr>
      </w:pPr>
      <w:r w:rsidRPr="003116A2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void</w:t>
      </w:r>
      <w:r w:rsidRPr="003116A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proofErr w:type="gramStart"/>
      <w:r w:rsidRPr="003116A2">
        <w:rPr>
          <w:rStyle w:val="nf"/>
          <w:rFonts w:ascii="Consolas" w:hAnsi="Consolas"/>
          <w:color w:val="0000FF"/>
          <w:sz w:val="21"/>
          <w:szCs w:val="21"/>
          <w:highlight w:val="lightGray"/>
        </w:rPr>
        <w:t>FsDldir</w:t>
      </w:r>
      <w:proofErr w:type="spellEnd"/>
      <w:r w:rsidRPr="003116A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3116A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3116A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3116A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3116A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3116A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3116A2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char</w:t>
      </w:r>
      <w:r w:rsidRPr="003116A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3116A2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*</w:t>
      </w:r>
      <w:r w:rsidRPr="003116A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path</w:t>
      </w:r>
      <w:r w:rsidRPr="003116A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4EC5DEC8" w14:textId="739B296E" w:rsidR="003116A2" w:rsidRDefault="003116A2" w:rsidP="00BE130D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该函数接受一个指向目录的路径，当且仅当该路径为空时删除该目录。这个函数大致相当于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Linux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中的</w:t>
      </w:r>
      <w:proofErr w:type="spellStart"/>
      <w:r w:rsidRPr="0091088D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rmdir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命令。</w:t>
      </w:r>
    </w:p>
    <w:p w14:paraId="22915660" w14:textId="49DCB9E0" w:rsidR="003116A2" w:rsidRDefault="003116A2" w:rsidP="00BE130D">
      <w:pPr>
        <w:widowControl/>
        <w:jc w:val="left"/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为简单起见，可以假设给定路径不包含当前工作目录。注意，这意味着给定的路径永远不会是根目录。</w:t>
      </w:r>
      <w:r w:rsidRPr="003116A2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如果您愿意</w:t>
      </w:r>
      <w:r w:rsidRPr="003116A2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(</w:t>
      </w:r>
      <w:r w:rsidRPr="003116A2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为了完整性起见</w:t>
      </w:r>
      <w:r w:rsidRPr="003116A2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)</w:t>
      </w:r>
      <w:r w:rsidRPr="003116A2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，您可以处理这种情况，但是不会对它进行测试。</w:t>
      </w:r>
    </w:p>
    <w:p w14:paraId="33D39786" w14:textId="5768BEA7" w:rsidR="003116A2" w:rsidRDefault="003116A2" w:rsidP="00BE130D">
      <w:pPr>
        <w:widowControl/>
        <w:jc w:val="left"/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</w:pPr>
    </w:p>
    <w:p w14:paraId="6866F7BD" w14:textId="2E989063" w:rsidR="003116A2" w:rsidRDefault="003116A2" w:rsidP="00BE130D">
      <w:pPr>
        <w:widowControl/>
        <w:jc w:val="left"/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 w:hint="eastAsia"/>
          <w:b/>
          <w:bCs/>
          <w:color w:val="2E3033"/>
          <w:sz w:val="20"/>
          <w:szCs w:val="20"/>
          <w:shd w:val="clear" w:color="auto" w:fill="FFFFFF"/>
        </w:rPr>
        <w:t>E</w:t>
      </w:r>
      <w:r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rrors</w:t>
      </w:r>
    </w:p>
    <w:p w14:paraId="2DE7E1AF" w14:textId="2B859A67" w:rsidR="003116A2" w:rsidRDefault="003116A2" w:rsidP="00BE130D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lastRenderedPageBreak/>
        <w:t>您必须处理以下错误并生成如下所示的错误消息。如果应用了多个错误，则只从应用的表中打印第一个错误的错误消息。</w:t>
      </w:r>
    </w:p>
    <w:tbl>
      <w:tblPr>
        <w:tblStyle w:val="a3"/>
        <w:tblW w:w="9493" w:type="dxa"/>
        <w:tblLook w:val="04A0" w:firstRow="1" w:lastRow="0" w:firstColumn="1" w:lastColumn="0" w:noHBand="0" w:noVBand="1"/>
      </w:tblPr>
      <w:tblGrid>
        <w:gridCol w:w="2689"/>
        <w:gridCol w:w="6804"/>
      </w:tblGrid>
      <w:tr w:rsidR="003116A2" w14:paraId="4EA1573C" w14:textId="77777777" w:rsidTr="0091088D">
        <w:tc>
          <w:tcPr>
            <w:tcW w:w="2689" w:type="dxa"/>
          </w:tcPr>
          <w:p w14:paraId="394C5179" w14:textId="7D0892DA" w:rsidR="003116A2" w:rsidRDefault="003116A2" w:rsidP="00BE130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</w:pPr>
            <w:r>
              <w:rPr>
                <w:rFonts w:ascii="Arial" w:eastAsia="宋体" w:hAnsi="Arial" w:cs="Arial" w:hint="eastAsia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  <w:t>类型</w:t>
            </w:r>
          </w:p>
        </w:tc>
        <w:tc>
          <w:tcPr>
            <w:tcW w:w="6804" w:type="dxa"/>
          </w:tcPr>
          <w:p w14:paraId="3FDE4F9F" w14:textId="0C0B1E4D" w:rsidR="003116A2" w:rsidRDefault="003116A2" w:rsidP="00BE130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</w:pPr>
            <w:r>
              <w:rPr>
                <w:rFonts w:ascii="Arial" w:eastAsia="宋体" w:hAnsi="Arial" w:cs="Arial" w:hint="eastAsia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  <w:t>E</w:t>
            </w:r>
            <w:r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  <w:t>rror Message</w:t>
            </w:r>
          </w:p>
        </w:tc>
      </w:tr>
      <w:tr w:rsidR="003116A2" w14:paraId="2D774543" w14:textId="77777777" w:rsidTr="0091088D">
        <w:tc>
          <w:tcPr>
            <w:tcW w:w="2689" w:type="dxa"/>
          </w:tcPr>
          <w:p w14:paraId="1E9C75C9" w14:textId="0DAF751D" w:rsidR="003116A2" w:rsidRDefault="003116A2" w:rsidP="00BE130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该路径指的是一个非空目录</w:t>
            </w:r>
          </w:p>
        </w:tc>
        <w:tc>
          <w:tcPr>
            <w:tcW w:w="6804" w:type="dxa"/>
          </w:tcPr>
          <w:p w14:paraId="735F6374" w14:textId="2E7EDB83" w:rsidR="003116A2" w:rsidRDefault="003116A2" w:rsidP="00BE130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</w:pPr>
            <w:proofErr w:type="spellStart"/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dldir</w:t>
            </w:r>
            <w:proofErr w:type="spellEnd"/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: failed to remove '</w:t>
            </w:r>
            <w:r>
              <w:rPr>
                <w:rFonts w:ascii="Consolas" w:hAnsi="Consolas"/>
                <w:i/>
                <w:iCs/>
                <w:color w:val="000000"/>
                <w:sz w:val="25"/>
                <w:szCs w:val="25"/>
                <w:shd w:val="clear" w:color="auto" w:fill="FFFFFF"/>
              </w:rPr>
              <w:t>path</w:t>
            </w: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': Directory not empty</w:t>
            </w:r>
          </w:p>
        </w:tc>
      </w:tr>
      <w:tr w:rsidR="003116A2" w14:paraId="35392DDE" w14:textId="77777777" w:rsidTr="0091088D">
        <w:tc>
          <w:tcPr>
            <w:tcW w:w="2689" w:type="dxa"/>
          </w:tcPr>
          <w:p w14:paraId="53A8F960" w14:textId="1DD5E5AB" w:rsidR="003116A2" w:rsidRDefault="003116A2" w:rsidP="003116A2">
            <w:pPr>
              <w:widowControl/>
              <w:tabs>
                <w:tab w:val="left" w:pos="948"/>
              </w:tabs>
              <w:jc w:val="left"/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路径的前缀是一个常规文件</w:t>
            </w:r>
          </w:p>
        </w:tc>
        <w:tc>
          <w:tcPr>
            <w:tcW w:w="6804" w:type="dxa"/>
          </w:tcPr>
          <w:p w14:paraId="1473B025" w14:textId="51A15A9F" w:rsidR="003116A2" w:rsidRDefault="003116A2" w:rsidP="00BE130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</w:pPr>
            <w:proofErr w:type="spellStart"/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dldir</w:t>
            </w:r>
            <w:proofErr w:type="spellEnd"/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: failed to remove '</w:t>
            </w:r>
            <w:r>
              <w:rPr>
                <w:rFonts w:ascii="Consolas" w:hAnsi="Consolas"/>
                <w:i/>
                <w:iCs/>
                <w:color w:val="000000"/>
                <w:sz w:val="25"/>
                <w:szCs w:val="25"/>
                <w:shd w:val="clear" w:color="auto" w:fill="FFFFFF"/>
              </w:rPr>
              <w:t>path</w:t>
            </w: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': Not a directory</w:t>
            </w:r>
          </w:p>
        </w:tc>
      </w:tr>
      <w:tr w:rsidR="003116A2" w14:paraId="0E775B6E" w14:textId="77777777" w:rsidTr="0091088D">
        <w:tc>
          <w:tcPr>
            <w:tcW w:w="2689" w:type="dxa"/>
          </w:tcPr>
          <w:p w14:paraId="6DA180DA" w14:textId="1AA86DD2" w:rsidR="003116A2" w:rsidRDefault="003116A2" w:rsidP="00BE130D">
            <w:pPr>
              <w:widowControl/>
              <w:jc w:val="left"/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路径的前缀不存在</w:t>
            </w:r>
          </w:p>
        </w:tc>
        <w:tc>
          <w:tcPr>
            <w:tcW w:w="6804" w:type="dxa"/>
          </w:tcPr>
          <w:p w14:paraId="67D917EA" w14:textId="4EAB18F4" w:rsidR="003116A2" w:rsidRDefault="003116A2" w:rsidP="003116A2">
            <w:pPr>
              <w:widowControl/>
              <w:tabs>
                <w:tab w:val="left" w:pos="1068"/>
              </w:tabs>
              <w:jc w:val="left"/>
              <w:rPr>
                <w:rFonts w:ascii="Arial" w:eastAsia="宋体" w:hAnsi="Arial" w:cs="Arial"/>
                <w:b/>
                <w:bCs/>
                <w:color w:val="2E3033"/>
                <w:kern w:val="0"/>
                <w:sz w:val="22"/>
                <w:shd w:val="clear" w:color="auto" w:fill="FFFFFF"/>
                <w:lang w:val="en-US"/>
              </w:rPr>
            </w:pPr>
            <w:proofErr w:type="spellStart"/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dldir</w:t>
            </w:r>
            <w:proofErr w:type="spellEnd"/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: failed to remove '</w:t>
            </w:r>
            <w:r>
              <w:rPr>
                <w:rFonts w:ascii="Consolas" w:hAnsi="Consolas"/>
                <w:i/>
                <w:iCs/>
                <w:color w:val="000000"/>
                <w:sz w:val="25"/>
                <w:szCs w:val="25"/>
                <w:shd w:val="clear" w:color="auto" w:fill="FFFFFF"/>
              </w:rPr>
              <w:t>path</w:t>
            </w: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': No such file or directory</w:t>
            </w:r>
          </w:p>
        </w:tc>
      </w:tr>
    </w:tbl>
    <w:p w14:paraId="0F0002E9" w14:textId="08CBE922" w:rsidR="008875DD" w:rsidRDefault="008875DD" w:rsidP="00BE130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</w:p>
    <w:p w14:paraId="11BB728E" w14:textId="55A19745" w:rsidR="008875DD" w:rsidRDefault="008875DD" w:rsidP="00BE130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r>
        <w:rPr>
          <w:rFonts w:ascii="Arial" w:eastAsia="宋体" w:hAnsi="Arial" w:cs="Arial" w:hint="eastAsia"/>
          <w:b/>
          <w:bCs/>
          <w:color w:val="2E3033"/>
          <w:kern w:val="0"/>
          <w:sz w:val="22"/>
          <w:shd w:val="clear" w:color="auto" w:fill="FFFFFF"/>
          <w:lang w:val="en-US"/>
        </w:rPr>
        <w:t>例</w:t>
      </w:r>
    </w:p>
    <w:p w14:paraId="33351174" w14:textId="34D9E2AA" w:rsidR="008875DD" w:rsidRDefault="008875DD" w:rsidP="00BE130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r>
        <w:rPr>
          <w:rFonts w:ascii="Arial" w:eastAsia="宋体" w:hAnsi="Arial" w:cs="Arial" w:hint="eastAsia"/>
          <w:b/>
          <w:bCs/>
          <w:color w:val="2E3033"/>
          <w:kern w:val="0"/>
          <w:sz w:val="22"/>
          <w:shd w:val="clear" w:color="auto" w:fill="FFFFFF"/>
          <w:lang w:val="en-US"/>
        </w:rPr>
        <w:t>程序</w:t>
      </w:r>
    </w:p>
    <w:p w14:paraId="3282DFF5" w14:textId="77777777" w:rsidR="008875DD" w:rsidRPr="008875DD" w:rsidRDefault="008875DD" w:rsidP="008875DD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8875DD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int</w:t>
      </w:r>
      <w:r w:rsidRPr="008875D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8875DD">
        <w:rPr>
          <w:rStyle w:val="nf"/>
          <w:rFonts w:ascii="Consolas" w:hAnsi="Consolas"/>
          <w:color w:val="0000FF"/>
          <w:sz w:val="21"/>
          <w:szCs w:val="21"/>
          <w:highlight w:val="lightGray"/>
        </w:rPr>
        <w:t>main</w:t>
      </w:r>
      <w:r w:rsidRPr="008875D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r w:rsidRPr="008875DD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void</w:t>
      </w:r>
      <w:r w:rsidRPr="008875D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</w:t>
      </w:r>
      <w:r w:rsidRPr="008875D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8875D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{</w:t>
      </w:r>
    </w:p>
    <w:p w14:paraId="61D68ADA" w14:textId="77777777" w:rsidR="008875DD" w:rsidRPr="008875DD" w:rsidRDefault="008875DD" w:rsidP="008875DD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8875DD">
        <w:rPr>
          <w:rFonts w:ascii="Consolas" w:hAnsi="Consolas"/>
          <w:color w:val="212529"/>
          <w:sz w:val="21"/>
          <w:szCs w:val="21"/>
          <w:highlight w:val="lightGray"/>
        </w:rPr>
        <w:tab/>
      </w:r>
      <w:r w:rsidRPr="008875D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8875D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r w:rsidRPr="008875D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proofErr w:type="spellEnd"/>
      <w:r w:rsidRPr="008875D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8875DD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=</w:t>
      </w:r>
      <w:r w:rsidRPr="008875D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proofErr w:type="gramStart"/>
      <w:r w:rsidRPr="008875D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New</w:t>
      </w:r>
      <w:proofErr w:type="spellEnd"/>
      <w:r w:rsidRPr="008875D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8875D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7E99A6A8" w14:textId="77777777" w:rsidR="008875DD" w:rsidRPr="008875DD" w:rsidRDefault="008875DD" w:rsidP="008875DD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8875DD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8875D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Mkdir</w:t>
      </w:r>
      <w:proofErr w:type="spellEnd"/>
      <w:r w:rsidRPr="008875D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8875D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8875D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8875D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8875DD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ello"</w:t>
      </w:r>
      <w:r w:rsidRPr="008875D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679B7696" w14:textId="77777777" w:rsidR="008875DD" w:rsidRPr="008875DD" w:rsidRDefault="008875DD" w:rsidP="008875DD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8875DD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8875D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Mkdir</w:t>
      </w:r>
      <w:proofErr w:type="spellEnd"/>
      <w:r w:rsidRPr="008875D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8875D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8875D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8875D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8875DD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ello/world"</w:t>
      </w:r>
      <w:r w:rsidRPr="008875D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52214690" w14:textId="77777777" w:rsidR="008875DD" w:rsidRPr="008875DD" w:rsidRDefault="008875DD" w:rsidP="008875DD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8875DD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8875D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Dldir</w:t>
      </w:r>
      <w:proofErr w:type="spellEnd"/>
      <w:r w:rsidRPr="008875D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8875D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8875D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8875D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8875DD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ello"</w:t>
      </w:r>
      <w:r w:rsidRPr="008875D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619CD5A2" w14:textId="77777777" w:rsidR="008875DD" w:rsidRPr="008875DD" w:rsidRDefault="008875DD" w:rsidP="008875DD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8875DD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8875D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Tree</w:t>
      </w:r>
      <w:proofErr w:type="spellEnd"/>
      <w:r w:rsidRPr="008875D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8875D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8875D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8875D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8875DD">
        <w:rPr>
          <w:rStyle w:val="nb"/>
          <w:rFonts w:ascii="Consolas" w:hAnsi="Consolas"/>
          <w:color w:val="008000"/>
          <w:sz w:val="21"/>
          <w:szCs w:val="21"/>
          <w:highlight w:val="lightGray"/>
        </w:rPr>
        <w:t>NULL</w:t>
      </w:r>
      <w:r w:rsidRPr="008875D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02D19E56" w14:textId="1B4EC0DF" w:rsidR="008875DD" w:rsidRDefault="008875DD" w:rsidP="008875DD">
      <w:pPr>
        <w:pStyle w:val="HTML"/>
        <w:rPr>
          <w:rStyle w:val="p"/>
          <w:rFonts w:ascii="Consolas" w:hAnsi="Consolas"/>
          <w:color w:val="212529"/>
          <w:sz w:val="21"/>
          <w:szCs w:val="21"/>
        </w:rPr>
      </w:pPr>
      <w:r w:rsidRPr="008875D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}</w:t>
      </w:r>
    </w:p>
    <w:p w14:paraId="3749F51E" w14:textId="2B4D4C07" w:rsidR="008875DD" w:rsidRDefault="008875DD" w:rsidP="008875DD">
      <w:pPr>
        <w:pStyle w:val="HTML"/>
        <w:rPr>
          <w:rStyle w:val="p"/>
          <w:rFonts w:ascii="Consolas" w:hAnsi="Consolas"/>
          <w:color w:val="212529"/>
          <w:sz w:val="21"/>
          <w:szCs w:val="21"/>
        </w:rPr>
      </w:pPr>
    </w:p>
    <w:p w14:paraId="4F6A70FF" w14:textId="61D1D329" w:rsidR="008875DD" w:rsidRDefault="008875DD" w:rsidP="008875D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r w:rsidRPr="008875DD"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  <w:t>期望输出</w:t>
      </w:r>
    </w:p>
    <w:p w14:paraId="7C896DCD" w14:textId="77777777" w:rsidR="008875DD" w:rsidRPr="008875DD" w:rsidRDefault="008875DD" w:rsidP="008875DD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proofErr w:type="spellStart"/>
      <w:r w:rsidRPr="008875DD">
        <w:rPr>
          <w:rFonts w:ascii="Consolas" w:hAnsi="Consolas"/>
          <w:color w:val="212529"/>
          <w:sz w:val="21"/>
          <w:szCs w:val="21"/>
          <w:highlight w:val="lightGray"/>
        </w:rPr>
        <w:t>dldir</w:t>
      </w:r>
      <w:proofErr w:type="spellEnd"/>
      <w:r w:rsidRPr="008875DD">
        <w:rPr>
          <w:rFonts w:ascii="Consolas" w:hAnsi="Consolas"/>
          <w:color w:val="212529"/>
          <w:sz w:val="21"/>
          <w:szCs w:val="21"/>
          <w:highlight w:val="lightGray"/>
        </w:rPr>
        <w:t>: failed to remove 'hello': Directory not empty</w:t>
      </w:r>
    </w:p>
    <w:p w14:paraId="3F46599E" w14:textId="77777777" w:rsidR="008875DD" w:rsidRPr="008875DD" w:rsidRDefault="008875DD" w:rsidP="008875DD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r w:rsidRPr="008875DD">
        <w:rPr>
          <w:rFonts w:ascii="Consolas" w:hAnsi="Consolas"/>
          <w:color w:val="212529"/>
          <w:sz w:val="21"/>
          <w:szCs w:val="21"/>
          <w:highlight w:val="lightGray"/>
        </w:rPr>
        <w:t>/</w:t>
      </w:r>
    </w:p>
    <w:p w14:paraId="08E8E96E" w14:textId="77777777" w:rsidR="008875DD" w:rsidRPr="008875DD" w:rsidRDefault="008875DD" w:rsidP="008875DD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r w:rsidRPr="008875DD">
        <w:rPr>
          <w:rFonts w:ascii="Consolas" w:hAnsi="Consolas"/>
          <w:color w:val="212529"/>
          <w:sz w:val="21"/>
          <w:szCs w:val="21"/>
          <w:highlight w:val="lightGray"/>
        </w:rPr>
        <w:t xml:space="preserve">    hello</w:t>
      </w:r>
    </w:p>
    <w:p w14:paraId="6A4FCB12" w14:textId="77777777" w:rsidR="008875DD" w:rsidRDefault="008875DD" w:rsidP="008875DD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r w:rsidRPr="008875DD">
        <w:rPr>
          <w:rFonts w:ascii="Consolas" w:hAnsi="Consolas"/>
          <w:color w:val="212529"/>
          <w:sz w:val="21"/>
          <w:szCs w:val="21"/>
          <w:highlight w:val="lightGray"/>
        </w:rPr>
        <w:t xml:space="preserve">        world</w:t>
      </w:r>
    </w:p>
    <w:p w14:paraId="499EB83E" w14:textId="122E4E87" w:rsidR="008875DD" w:rsidRDefault="008875DD" w:rsidP="008875D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</w:p>
    <w:p w14:paraId="1587547B" w14:textId="03C0B872" w:rsidR="008875DD" w:rsidRDefault="008875DD" w:rsidP="008875D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</w:p>
    <w:p w14:paraId="3ABBB0E6" w14:textId="77777777" w:rsidR="008875DD" w:rsidRPr="008875DD" w:rsidRDefault="008875DD" w:rsidP="008875D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proofErr w:type="spellStart"/>
      <w:r w:rsidRPr="008875DD"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  <w:t>FsDl</w:t>
      </w:r>
      <w:proofErr w:type="spellEnd"/>
    </w:p>
    <w:p w14:paraId="1370A504" w14:textId="0C392F73" w:rsidR="008875DD" w:rsidRDefault="008875DD" w:rsidP="008875DD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FsDl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函数的签名如下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:</w:t>
      </w:r>
    </w:p>
    <w:p w14:paraId="359C9C5C" w14:textId="3581DA54" w:rsidR="008875DD" w:rsidRDefault="008875DD" w:rsidP="008875DD">
      <w:pPr>
        <w:pStyle w:val="HTML"/>
        <w:rPr>
          <w:rStyle w:val="p"/>
          <w:rFonts w:ascii="Consolas" w:hAnsi="Consolas"/>
          <w:color w:val="212529"/>
          <w:sz w:val="21"/>
          <w:szCs w:val="21"/>
        </w:rPr>
      </w:pPr>
      <w:r w:rsidRPr="008875DD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void</w:t>
      </w:r>
      <w:r w:rsidRPr="008875D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proofErr w:type="gramStart"/>
      <w:r w:rsidRPr="008875DD">
        <w:rPr>
          <w:rStyle w:val="nf"/>
          <w:rFonts w:ascii="Consolas" w:hAnsi="Consolas"/>
          <w:color w:val="0000FF"/>
          <w:sz w:val="21"/>
          <w:szCs w:val="21"/>
          <w:highlight w:val="lightGray"/>
        </w:rPr>
        <w:t>FsDl</w:t>
      </w:r>
      <w:proofErr w:type="spellEnd"/>
      <w:r w:rsidRPr="008875D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8875D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8875D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8875D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8875D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8875D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8875DD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bool</w:t>
      </w:r>
      <w:r w:rsidRPr="008875D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8875D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recursive</w:t>
      </w:r>
      <w:r w:rsidRPr="008875D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8875D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8875DD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char</w:t>
      </w:r>
      <w:r w:rsidRPr="008875DD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8875DD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*</w:t>
      </w:r>
      <w:r w:rsidRPr="008875DD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path</w:t>
      </w:r>
      <w:r w:rsidRPr="008875DD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5FF6EC4B" w14:textId="296B9E2C" w:rsidR="008875DD" w:rsidRDefault="0091088D" w:rsidP="008875DD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 w:rsidRPr="0091088D">
        <w:rPr>
          <w:rFonts w:ascii="Arial" w:hAnsi="Arial" w:cs="Arial" w:hint="eastAsia"/>
          <w:color w:val="2E3033"/>
          <w:sz w:val="20"/>
          <w:szCs w:val="20"/>
          <w:shd w:val="clear" w:color="auto" w:fill="FFFFFF"/>
        </w:rPr>
        <w:t>该功能采取路径并删除该路径上的文件。默认情况下，该功能拒绝删除目录：它只会删除目录（及其所有内容递归），如果递归是真实的。如果路径指常规文件，则递归参数无关紧要。此函数大致对应于</w:t>
      </w:r>
      <w:r w:rsidRPr="0091088D">
        <w:rPr>
          <w:rFonts w:ascii="Arial" w:hAnsi="Arial" w:cs="Arial"/>
          <w:color w:val="2E3033"/>
          <w:sz w:val="20"/>
          <w:szCs w:val="20"/>
          <w:shd w:val="clear" w:color="auto" w:fill="FFFFFF"/>
        </w:rPr>
        <w:t xml:space="preserve"> Linux </w:t>
      </w:r>
      <w:r w:rsidRPr="0091088D">
        <w:rPr>
          <w:rFonts w:ascii="Arial" w:hAnsi="Arial" w:cs="Arial"/>
          <w:color w:val="2E3033"/>
          <w:sz w:val="20"/>
          <w:szCs w:val="20"/>
          <w:shd w:val="clear" w:color="auto" w:fill="FFFFFF"/>
        </w:rPr>
        <w:t>中的</w:t>
      </w:r>
      <w:r w:rsidRPr="0091088D">
        <w:rPr>
          <w:rFonts w:ascii="Arial" w:hAnsi="Arial" w:cs="Arial"/>
          <w:color w:val="2E3033"/>
          <w:sz w:val="20"/>
          <w:szCs w:val="20"/>
          <w:shd w:val="clear" w:color="auto" w:fill="FFFFFF"/>
        </w:rPr>
        <w:t xml:space="preserve"> </w:t>
      </w:r>
      <w:r w:rsidRPr="0091088D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rm</w:t>
      </w:r>
      <w:r w:rsidRPr="0091088D">
        <w:rPr>
          <w:rFonts w:ascii="Arial" w:hAnsi="Arial" w:cs="Arial"/>
          <w:color w:val="2E3033"/>
          <w:sz w:val="20"/>
          <w:szCs w:val="20"/>
          <w:shd w:val="clear" w:color="auto" w:fill="FFFFFF"/>
        </w:rPr>
        <w:t xml:space="preserve"> </w:t>
      </w:r>
      <w:r w:rsidRPr="0091088D">
        <w:rPr>
          <w:rFonts w:ascii="Arial" w:hAnsi="Arial" w:cs="Arial"/>
          <w:color w:val="2E3033"/>
          <w:sz w:val="20"/>
          <w:szCs w:val="20"/>
          <w:shd w:val="clear" w:color="auto" w:fill="FFFFFF"/>
        </w:rPr>
        <w:t>命令，递归真实性与</w:t>
      </w:r>
      <w:r w:rsidRPr="0091088D">
        <w:rPr>
          <w:rFonts w:ascii="Arial" w:hAnsi="Arial" w:cs="Arial"/>
          <w:color w:val="2E3033"/>
          <w:sz w:val="20"/>
          <w:szCs w:val="20"/>
          <w:shd w:val="clear" w:color="auto" w:fill="FFFFFF"/>
        </w:rPr>
        <w:t xml:space="preserve"> </w:t>
      </w:r>
      <w:r w:rsidRPr="0091088D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rm</w:t>
      </w:r>
      <w:r w:rsidRPr="0091088D">
        <w:rPr>
          <w:rFonts w:ascii="Arial" w:hAnsi="Arial" w:cs="Arial"/>
          <w:color w:val="2E3033"/>
          <w:sz w:val="20"/>
          <w:szCs w:val="20"/>
          <w:shd w:val="clear" w:color="auto" w:fill="FFFFFF"/>
        </w:rPr>
        <w:t xml:space="preserve"> </w:t>
      </w:r>
      <w:r w:rsidRPr="0091088D">
        <w:rPr>
          <w:rFonts w:ascii="Arial" w:hAnsi="Arial" w:cs="Arial"/>
          <w:color w:val="2E3033"/>
          <w:sz w:val="20"/>
          <w:szCs w:val="20"/>
          <w:shd w:val="clear" w:color="auto" w:fill="FFFFFF"/>
        </w:rPr>
        <w:t>命令中使用的</w:t>
      </w:r>
      <w:r w:rsidRPr="0091088D">
        <w:rPr>
          <w:rFonts w:ascii="Arial" w:hAnsi="Arial" w:cs="Arial"/>
          <w:color w:val="2E3033"/>
          <w:sz w:val="20"/>
          <w:szCs w:val="20"/>
          <w:shd w:val="clear" w:color="auto" w:fill="FFFFFF"/>
        </w:rPr>
        <w:t xml:space="preserve"> </w:t>
      </w:r>
      <w:r w:rsidRPr="0091088D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-r</w:t>
      </w:r>
      <w:r w:rsidRPr="0091088D">
        <w:rPr>
          <w:rFonts w:ascii="Arial" w:hAnsi="Arial" w:cs="Arial"/>
          <w:color w:val="2E3033"/>
          <w:sz w:val="20"/>
          <w:szCs w:val="20"/>
          <w:shd w:val="clear" w:color="auto" w:fill="FFFFFF"/>
        </w:rPr>
        <w:t xml:space="preserve"> </w:t>
      </w:r>
      <w:r w:rsidRPr="0091088D">
        <w:rPr>
          <w:rFonts w:ascii="Arial" w:hAnsi="Arial" w:cs="Arial"/>
          <w:color w:val="2E3033"/>
          <w:sz w:val="20"/>
          <w:szCs w:val="20"/>
          <w:shd w:val="clear" w:color="auto" w:fill="FFFFFF"/>
        </w:rPr>
        <w:t>选项相对应。</w:t>
      </w:r>
    </w:p>
    <w:p w14:paraId="209FD607" w14:textId="77777777" w:rsidR="0091088D" w:rsidRDefault="0091088D" w:rsidP="008875DD">
      <w:pPr>
        <w:widowControl/>
        <w:jc w:val="left"/>
        <w:rPr>
          <w:rFonts w:ascii="Arial" w:hAnsi="Arial" w:cs="Arial" w:hint="eastAsia"/>
          <w:color w:val="2E3033"/>
          <w:sz w:val="20"/>
          <w:szCs w:val="20"/>
          <w:shd w:val="clear" w:color="auto" w:fill="FFFFFF"/>
        </w:rPr>
      </w:pPr>
    </w:p>
    <w:p w14:paraId="6976E7C4" w14:textId="2EEC7E38" w:rsidR="008875DD" w:rsidRDefault="008875DD" w:rsidP="008875DD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为简单起见，可以假设给定路径不包含当前工作目录。注意，这意味着给定的路径永远不会是根目录。</w:t>
      </w:r>
      <w:r w:rsidRPr="008875DD">
        <w:rPr>
          <w:rFonts w:ascii="Arial" w:hAnsi="Arial" w:cs="Arial"/>
          <w:b/>
          <w:bCs/>
          <w:sz w:val="20"/>
          <w:szCs w:val="20"/>
          <w:shd w:val="clear" w:color="auto" w:fill="FFFFFF"/>
        </w:rPr>
        <w:t>如果您愿意</w:t>
      </w:r>
      <w:r w:rsidRPr="008875DD">
        <w:rPr>
          <w:rFonts w:ascii="Arial" w:hAnsi="Arial" w:cs="Arial"/>
          <w:b/>
          <w:bCs/>
          <w:sz w:val="20"/>
          <w:szCs w:val="20"/>
          <w:shd w:val="clear" w:color="auto" w:fill="FFFFFF"/>
        </w:rPr>
        <w:t>(</w:t>
      </w:r>
      <w:r w:rsidRPr="008875DD">
        <w:rPr>
          <w:rFonts w:ascii="Arial" w:hAnsi="Arial" w:cs="Arial"/>
          <w:b/>
          <w:bCs/>
          <w:sz w:val="20"/>
          <w:szCs w:val="20"/>
          <w:shd w:val="clear" w:color="auto" w:fill="FFFFFF"/>
        </w:rPr>
        <w:t>为了完整性起见</w:t>
      </w:r>
      <w:r w:rsidRPr="008875DD">
        <w:rPr>
          <w:rFonts w:ascii="Arial" w:hAnsi="Arial" w:cs="Arial"/>
          <w:b/>
          <w:bCs/>
          <w:sz w:val="20"/>
          <w:szCs w:val="20"/>
          <w:shd w:val="clear" w:color="auto" w:fill="FFFFFF"/>
        </w:rPr>
        <w:t>)</w:t>
      </w:r>
      <w:r w:rsidRPr="008875DD">
        <w:rPr>
          <w:rFonts w:ascii="Arial" w:hAnsi="Arial" w:cs="Arial"/>
          <w:b/>
          <w:bCs/>
          <w:sz w:val="20"/>
          <w:szCs w:val="20"/>
          <w:shd w:val="clear" w:color="auto" w:fill="FFFFFF"/>
        </w:rPr>
        <w:t>，您可以处理这种情况，但是不会对它进行测试。</w:t>
      </w:r>
    </w:p>
    <w:p w14:paraId="41B2FD24" w14:textId="0AA61CE8" w:rsidR="008875DD" w:rsidRDefault="008875DD" w:rsidP="008875DD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</w:p>
    <w:p w14:paraId="21AFA70E" w14:textId="2326E492" w:rsidR="008875DD" w:rsidRDefault="008E7880" w:rsidP="008875DD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r w:rsidRPr="008E7880">
        <w:rPr>
          <w:rFonts w:ascii="Arial" w:eastAsia="宋体" w:hAnsi="Arial" w:cs="Arial" w:hint="eastAsia"/>
          <w:b/>
          <w:bCs/>
          <w:color w:val="2E3033"/>
          <w:kern w:val="0"/>
          <w:sz w:val="22"/>
          <w:shd w:val="clear" w:color="auto" w:fill="FFFFFF"/>
          <w:lang w:val="en-US"/>
        </w:rPr>
        <w:t>E</w:t>
      </w:r>
      <w:r w:rsidRPr="008E7880"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  <w:t>rrors</w:t>
      </w:r>
    </w:p>
    <w:p w14:paraId="6E02857B" w14:textId="13170775" w:rsidR="008E7880" w:rsidRDefault="008E7880" w:rsidP="008875DD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您必须处理以下错误并生成如下所示的错误消息。如果应用了多个错误，则只从应用的表中打印第一个错误的错误消息。</w:t>
      </w:r>
    </w:p>
    <w:tbl>
      <w:tblPr>
        <w:tblStyle w:val="a3"/>
        <w:tblW w:w="9351" w:type="dxa"/>
        <w:tblLook w:val="04A0" w:firstRow="1" w:lastRow="0" w:firstColumn="1" w:lastColumn="0" w:noHBand="0" w:noVBand="1"/>
      </w:tblPr>
      <w:tblGrid>
        <w:gridCol w:w="3397"/>
        <w:gridCol w:w="5954"/>
      </w:tblGrid>
      <w:tr w:rsidR="008E7880" w14:paraId="540ACDEA" w14:textId="77777777" w:rsidTr="0091088D">
        <w:tc>
          <w:tcPr>
            <w:tcW w:w="3397" w:type="dxa"/>
          </w:tcPr>
          <w:p w14:paraId="43C882BD" w14:textId="692F11FE" w:rsidR="008E7880" w:rsidRDefault="008E7880" w:rsidP="008875DD">
            <w:pPr>
              <w:widowControl/>
              <w:jc w:val="left"/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 w:hint="eastAsia"/>
                <w:color w:val="2E3033"/>
                <w:sz w:val="20"/>
                <w:szCs w:val="20"/>
                <w:shd w:val="clear" w:color="auto" w:fill="FFFFFF"/>
              </w:rPr>
              <w:t>类型</w:t>
            </w:r>
          </w:p>
        </w:tc>
        <w:tc>
          <w:tcPr>
            <w:tcW w:w="5954" w:type="dxa"/>
          </w:tcPr>
          <w:p w14:paraId="7E4C66A5" w14:textId="0DA06EED" w:rsidR="008E7880" w:rsidRDefault="008E7880" w:rsidP="008875DD">
            <w:pPr>
              <w:widowControl/>
              <w:jc w:val="left"/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 w:hint="eastAsia"/>
                <w:color w:val="2E3033"/>
                <w:sz w:val="20"/>
                <w:szCs w:val="20"/>
                <w:shd w:val="clear" w:color="auto" w:fill="FFFFFF"/>
              </w:rPr>
              <w:t>E</w:t>
            </w: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rror Message</w:t>
            </w:r>
          </w:p>
        </w:tc>
      </w:tr>
      <w:tr w:rsidR="008E7880" w14:paraId="17332BF0" w14:textId="77777777" w:rsidTr="0091088D">
        <w:tc>
          <w:tcPr>
            <w:tcW w:w="3397" w:type="dxa"/>
          </w:tcPr>
          <w:p w14:paraId="3D8A5B28" w14:textId="58301853" w:rsidR="008E7880" w:rsidRDefault="001B0092" w:rsidP="008875DD">
            <w:pPr>
              <w:widowControl/>
              <w:jc w:val="left"/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路径指向一个目录，但递归为</w:t>
            </w: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false</w:t>
            </w:r>
          </w:p>
        </w:tc>
        <w:tc>
          <w:tcPr>
            <w:tcW w:w="5954" w:type="dxa"/>
          </w:tcPr>
          <w:p w14:paraId="7FD7DC81" w14:textId="568499DE" w:rsidR="008E7880" w:rsidRDefault="001B0092" w:rsidP="008875DD">
            <w:pPr>
              <w:widowControl/>
              <w:jc w:val="left"/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</w:pP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dl: cannot remove '</w:t>
            </w:r>
            <w:r>
              <w:rPr>
                <w:rFonts w:ascii="Consolas" w:hAnsi="Consolas"/>
                <w:i/>
                <w:iCs/>
                <w:color w:val="000000"/>
                <w:sz w:val="25"/>
                <w:szCs w:val="25"/>
                <w:shd w:val="clear" w:color="auto" w:fill="FFFFFF"/>
              </w:rPr>
              <w:t>path</w:t>
            </w: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': Is a directory</w:t>
            </w:r>
          </w:p>
        </w:tc>
      </w:tr>
      <w:tr w:rsidR="008E7880" w14:paraId="0E3BD9A5" w14:textId="77777777" w:rsidTr="0091088D">
        <w:tc>
          <w:tcPr>
            <w:tcW w:w="3397" w:type="dxa"/>
          </w:tcPr>
          <w:p w14:paraId="21295F65" w14:textId="0191D31A" w:rsidR="008E7880" w:rsidRDefault="001B0092" w:rsidP="008875DD">
            <w:pPr>
              <w:widowControl/>
              <w:jc w:val="left"/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路径的正确前缀是一个常规文件</w:t>
            </w:r>
          </w:p>
        </w:tc>
        <w:tc>
          <w:tcPr>
            <w:tcW w:w="5954" w:type="dxa"/>
          </w:tcPr>
          <w:p w14:paraId="4B3D6AED" w14:textId="121004E3" w:rsidR="008E7880" w:rsidRDefault="001B0092" w:rsidP="008875DD">
            <w:pPr>
              <w:widowControl/>
              <w:jc w:val="left"/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</w:pP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dl: cannot remove '</w:t>
            </w:r>
            <w:r>
              <w:rPr>
                <w:rFonts w:ascii="Consolas" w:hAnsi="Consolas"/>
                <w:i/>
                <w:iCs/>
                <w:color w:val="000000"/>
                <w:sz w:val="25"/>
                <w:szCs w:val="25"/>
                <w:shd w:val="clear" w:color="auto" w:fill="FFFFFF"/>
              </w:rPr>
              <w:t>path</w:t>
            </w: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': Not a directory</w:t>
            </w:r>
          </w:p>
        </w:tc>
      </w:tr>
      <w:tr w:rsidR="008E7880" w14:paraId="2211CA42" w14:textId="77777777" w:rsidTr="0091088D">
        <w:tc>
          <w:tcPr>
            <w:tcW w:w="3397" w:type="dxa"/>
          </w:tcPr>
          <w:p w14:paraId="291956B9" w14:textId="64B6E50F" w:rsidR="008E7880" w:rsidRDefault="001B0092" w:rsidP="008875DD">
            <w:pPr>
              <w:widowControl/>
              <w:jc w:val="left"/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  <w:t>路径的前缀不存在</w:t>
            </w:r>
          </w:p>
        </w:tc>
        <w:tc>
          <w:tcPr>
            <w:tcW w:w="5954" w:type="dxa"/>
          </w:tcPr>
          <w:p w14:paraId="4C20D17F" w14:textId="0D2B94F5" w:rsidR="008E7880" w:rsidRDefault="001B0092" w:rsidP="008875DD">
            <w:pPr>
              <w:widowControl/>
              <w:jc w:val="left"/>
              <w:rPr>
                <w:rFonts w:ascii="Arial" w:hAnsi="Arial" w:cs="Arial"/>
                <w:color w:val="2E3033"/>
                <w:sz w:val="20"/>
                <w:szCs w:val="20"/>
                <w:shd w:val="clear" w:color="auto" w:fill="FFFFFF"/>
              </w:rPr>
            </w:pP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dl: cannot remove '</w:t>
            </w:r>
            <w:r>
              <w:rPr>
                <w:rFonts w:ascii="Consolas" w:hAnsi="Consolas"/>
                <w:i/>
                <w:iCs/>
                <w:color w:val="000000"/>
                <w:sz w:val="25"/>
                <w:szCs w:val="25"/>
                <w:shd w:val="clear" w:color="auto" w:fill="FFFFFF"/>
              </w:rPr>
              <w:t>path</w:t>
            </w:r>
            <w:r>
              <w:rPr>
                <w:rFonts w:ascii="Consolas" w:hAnsi="Consolas"/>
                <w:color w:val="000000"/>
                <w:sz w:val="25"/>
                <w:szCs w:val="25"/>
                <w:shd w:val="clear" w:color="auto" w:fill="FFFFFF"/>
              </w:rPr>
              <w:t>': No such file or directory</w:t>
            </w:r>
          </w:p>
        </w:tc>
      </w:tr>
    </w:tbl>
    <w:p w14:paraId="4FFDF698" w14:textId="6AD44962" w:rsidR="001B0092" w:rsidRDefault="001B0092" w:rsidP="008875DD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</w:p>
    <w:p w14:paraId="6D102B36" w14:textId="171950F0" w:rsidR="001B0092" w:rsidRDefault="001B0092" w:rsidP="008875DD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 w:hint="eastAsia"/>
          <w:color w:val="2E3033"/>
          <w:sz w:val="20"/>
          <w:szCs w:val="20"/>
          <w:shd w:val="clear" w:color="auto" w:fill="FFFFFF"/>
        </w:rPr>
        <w:t>例</w:t>
      </w:r>
    </w:p>
    <w:p w14:paraId="4142C335" w14:textId="47FEDB43" w:rsidR="001B0092" w:rsidRDefault="001B0092" w:rsidP="008875DD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 w:hint="eastAsia"/>
          <w:color w:val="2E3033"/>
          <w:sz w:val="20"/>
          <w:szCs w:val="20"/>
          <w:shd w:val="clear" w:color="auto" w:fill="FFFFFF"/>
        </w:rPr>
        <w:t>程序</w:t>
      </w:r>
    </w:p>
    <w:p w14:paraId="04D010E1" w14:textId="77777777" w:rsidR="001B0092" w:rsidRPr="001B0092" w:rsidRDefault="001B0092" w:rsidP="001B0092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1B0092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int</w:t>
      </w:r>
      <w:r w:rsidRPr="001B009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1B0092">
        <w:rPr>
          <w:rStyle w:val="nf"/>
          <w:rFonts w:ascii="Consolas" w:hAnsi="Consolas"/>
          <w:color w:val="0000FF"/>
          <w:sz w:val="21"/>
          <w:szCs w:val="21"/>
          <w:highlight w:val="lightGray"/>
        </w:rPr>
        <w:t>main</w:t>
      </w:r>
      <w:r w:rsidRPr="001B009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r w:rsidRPr="001B0092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void</w:t>
      </w:r>
      <w:r w:rsidRPr="001B009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</w:t>
      </w:r>
      <w:r w:rsidRPr="001B009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1B009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{</w:t>
      </w:r>
    </w:p>
    <w:p w14:paraId="3D2427E2" w14:textId="77777777" w:rsidR="001B0092" w:rsidRPr="001B0092" w:rsidRDefault="001B0092" w:rsidP="001B0092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1B0092">
        <w:rPr>
          <w:rFonts w:ascii="Consolas" w:hAnsi="Consolas"/>
          <w:color w:val="212529"/>
          <w:sz w:val="21"/>
          <w:szCs w:val="21"/>
          <w:highlight w:val="lightGray"/>
        </w:rPr>
        <w:tab/>
      </w:r>
      <w:r w:rsidRPr="001B009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1B009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r w:rsidRPr="001B009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proofErr w:type="spellEnd"/>
      <w:r w:rsidRPr="001B009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1B0092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=</w:t>
      </w:r>
      <w:r w:rsidRPr="001B009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proofErr w:type="gramStart"/>
      <w:r w:rsidRPr="001B009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New</w:t>
      </w:r>
      <w:proofErr w:type="spellEnd"/>
      <w:r w:rsidRPr="001B009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1B009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2F1AE005" w14:textId="77777777" w:rsidR="001B0092" w:rsidRPr="001B0092" w:rsidRDefault="001B0092" w:rsidP="001B0092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1B0092">
        <w:rPr>
          <w:rFonts w:ascii="Consolas" w:hAnsi="Consolas"/>
          <w:color w:val="212529"/>
          <w:sz w:val="21"/>
          <w:szCs w:val="21"/>
          <w:highlight w:val="lightGray"/>
        </w:rPr>
        <w:lastRenderedPageBreak/>
        <w:tab/>
      </w:r>
      <w:proofErr w:type="spellStart"/>
      <w:proofErr w:type="gramStart"/>
      <w:r w:rsidRPr="001B009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Mkdir</w:t>
      </w:r>
      <w:proofErr w:type="spellEnd"/>
      <w:r w:rsidRPr="001B009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1B009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1B009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1B009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1B0092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ello"</w:t>
      </w:r>
      <w:r w:rsidRPr="001B009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3510EE44" w14:textId="77777777" w:rsidR="001B0092" w:rsidRPr="001B0092" w:rsidRDefault="001B0092" w:rsidP="001B0092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1B0092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1B009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Dl</w:t>
      </w:r>
      <w:proofErr w:type="spellEnd"/>
      <w:r w:rsidRPr="001B009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1B0092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1B009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1B009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1B0092">
        <w:rPr>
          <w:rStyle w:val="nb"/>
          <w:rFonts w:ascii="Consolas" w:hAnsi="Consolas"/>
          <w:color w:val="008000"/>
          <w:sz w:val="21"/>
          <w:szCs w:val="21"/>
          <w:highlight w:val="lightGray"/>
        </w:rPr>
        <w:t>false</w:t>
      </w:r>
      <w:r w:rsidRPr="001B009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1B0092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1B0092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ello"</w:t>
      </w:r>
      <w:r w:rsidRPr="001B009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6591875C" w14:textId="77777777" w:rsidR="001B0092" w:rsidRDefault="001B0092" w:rsidP="001B0092">
      <w:pPr>
        <w:pStyle w:val="HTML"/>
        <w:rPr>
          <w:rFonts w:ascii="Consolas" w:hAnsi="Consolas"/>
          <w:color w:val="212529"/>
          <w:sz w:val="21"/>
          <w:szCs w:val="21"/>
        </w:rPr>
      </w:pPr>
      <w:r w:rsidRPr="001B0092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}</w:t>
      </w:r>
    </w:p>
    <w:p w14:paraId="172E8218" w14:textId="5CA2A8B0" w:rsidR="001B0092" w:rsidRDefault="001B0092" w:rsidP="008875DD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 w:hint="eastAsia"/>
          <w:color w:val="2E3033"/>
          <w:sz w:val="20"/>
          <w:szCs w:val="20"/>
          <w:shd w:val="clear" w:color="auto" w:fill="FFFFFF"/>
        </w:rPr>
        <w:t>期望输出</w:t>
      </w:r>
    </w:p>
    <w:p w14:paraId="0476B620" w14:textId="77777777" w:rsidR="001B0092" w:rsidRDefault="001B0092" w:rsidP="001B0092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r w:rsidRPr="001B0092">
        <w:rPr>
          <w:rFonts w:ascii="Consolas" w:hAnsi="Consolas"/>
          <w:color w:val="212529"/>
          <w:sz w:val="21"/>
          <w:szCs w:val="21"/>
          <w:highlight w:val="lightGray"/>
        </w:rPr>
        <w:t>dl: cannot remove 'hello': Is a directory</w:t>
      </w:r>
    </w:p>
    <w:p w14:paraId="672E5987" w14:textId="238F8214" w:rsidR="001B0092" w:rsidRDefault="001B0092" w:rsidP="008875DD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  <w:lang w:val="en-US"/>
        </w:rPr>
      </w:pPr>
    </w:p>
    <w:p w14:paraId="537E0ED5" w14:textId="260BEBDB" w:rsidR="00CD3969" w:rsidRDefault="00CD3969" w:rsidP="008875DD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  <w:lang w:val="en-US"/>
        </w:rPr>
      </w:pPr>
    </w:p>
    <w:p w14:paraId="3263E84E" w14:textId="1971F459" w:rsidR="00CD3969" w:rsidRDefault="00CD3969" w:rsidP="00CD3969">
      <w:pPr>
        <w:rPr>
          <w:rFonts w:ascii="Arial" w:hAnsi="Arial" w:cs="Arial"/>
          <w:b/>
          <w:bCs/>
          <w:color w:val="2E3033"/>
          <w:sz w:val="24"/>
          <w:szCs w:val="24"/>
          <w:shd w:val="clear" w:color="auto" w:fill="FFFFFF"/>
        </w:rPr>
      </w:pPr>
      <w:r w:rsidRPr="00CD3969">
        <w:rPr>
          <w:rFonts w:ascii="Arial" w:hAnsi="Arial" w:cs="Arial" w:hint="eastAsia"/>
          <w:b/>
          <w:bCs/>
          <w:color w:val="2E3033"/>
          <w:sz w:val="24"/>
          <w:szCs w:val="24"/>
          <w:shd w:val="clear" w:color="auto" w:fill="FFFFFF"/>
        </w:rPr>
        <w:t>任务</w:t>
      </w:r>
      <w:r w:rsidRPr="00CD3969">
        <w:rPr>
          <w:rFonts w:ascii="Arial" w:hAnsi="Arial" w:cs="Arial" w:hint="eastAsia"/>
          <w:b/>
          <w:bCs/>
          <w:color w:val="2E3033"/>
          <w:sz w:val="24"/>
          <w:szCs w:val="24"/>
          <w:shd w:val="clear" w:color="auto" w:fill="FFFFFF"/>
        </w:rPr>
        <w:t>3</w:t>
      </w:r>
    </w:p>
    <w:p w14:paraId="43B7BC7E" w14:textId="1DFFC46F" w:rsidR="00CD3969" w:rsidRDefault="00CD3969" w:rsidP="00CD3969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proofErr w:type="spellStart"/>
      <w:r w:rsidRPr="00CD3969"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  <w:t>FsCp</w:t>
      </w:r>
      <w:proofErr w:type="spellEnd"/>
    </w:p>
    <w:p w14:paraId="781FAB5D" w14:textId="20504212" w:rsidR="00CD3969" w:rsidRDefault="00CD3969" w:rsidP="00CD3969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FsCp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函数的签名如下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:</w:t>
      </w:r>
    </w:p>
    <w:p w14:paraId="0DBBA753" w14:textId="77777777" w:rsidR="00CD3969" w:rsidRDefault="00CD3969" w:rsidP="00CD3969">
      <w:pPr>
        <w:pStyle w:val="HTML"/>
        <w:rPr>
          <w:rFonts w:ascii="Consolas" w:hAnsi="Consolas"/>
          <w:color w:val="212529"/>
          <w:sz w:val="21"/>
          <w:szCs w:val="21"/>
        </w:rPr>
      </w:pPr>
      <w:r w:rsidRPr="00CD3969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void</w:t>
      </w:r>
      <w:r w:rsidRPr="00CD3969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proofErr w:type="gramStart"/>
      <w:r w:rsidRPr="00CD3969">
        <w:rPr>
          <w:rStyle w:val="nf"/>
          <w:rFonts w:ascii="Consolas" w:hAnsi="Consolas"/>
          <w:color w:val="0000FF"/>
          <w:sz w:val="21"/>
          <w:szCs w:val="21"/>
          <w:highlight w:val="lightGray"/>
        </w:rPr>
        <w:t>FsCp</w:t>
      </w:r>
      <w:proofErr w:type="spellEnd"/>
      <w:r w:rsidRPr="00CD3969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CD3969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CD3969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CD3969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CD3969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CD3969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CD3969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bool</w:t>
      </w:r>
      <w:r w:rsidRPr="00CD3969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CD3969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recursive</w:t>
      </w:r>
      <w:r w:rsidRPr="00CD3969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CD3969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CD3969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char</w:t>
      </w:r>
      <w:r w:rsidRPr="00CD3969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CD3969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*</w:t>
      </w:r>
      <w:proofErr w:type="spellStart"/>
      <w:r w:rsidRPr="00CD3969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src</w:t>
      </w:r>
      <w:proofErr w:type="spellEnd"/>
      <w:r w:rsidRPr="00CD3969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[],</w:t>
      </w:r>
      <w:r w:rsidRPr="00CD3969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CD3969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char</w:t>
      </w:r>
      <w:r w:rsidRPr="00CD3969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CD3969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*</w:t>
      </w:r>
      <w:proofErr w:type="spellStart"/>
      <w:r w:rsidRPr="00CD3969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dest</w:t>
      </w:r>
      <w:proofErr w:type="spellEnd"/>
      <w:r w:rsidRPr="00CD3969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4203681B" w14:textId="2FAE973A" w:rsidR="00CD3969" w:rsidRDefault="00CD3969" w:rsidP="00CD3969">
      <w:pPr>
        <w:widowControl/>
        <w:jc w:val="left"/>
        <w:rPr>
          <w:rStyle w:val="tgt"/>
          <w:rFonts w:ascii="Arial" w:hAnsi="Arial" w:cs="Arial"/>
          <w:color w:val="333333"/>
          <w:sz w:val="20"/>
          <w:szCs w:val="20"/>
          <w:shd w:val="clear" w:color="auto" w:fill="F7F8FA"/>
        </w:rPr>
      </w:pPr>
      <w:r>
        <w:rPr>
          <w:rStyle w:val="tgt"/>
          <w:rFonts w:ascii="Arial" w:hAnsi="Arial" w:cs="Arial"/>
          <w:color w:val="333333"/>
          <w:sz w:val="20"/>
          <w:szCs w:val="20"/>
          <w:shd w:val="clear" w:color="auto" w:fill="F7F8FA"/>
        </w:rPr>
        <w:t>该函数接受一个以</w:t>
      </w:r>
      <w:r w:rsidRPr="0091088D">
        <w:rPr>
          <w:rStyle w:val="tgt"/>
          <w:rFonts w:ascii="Arial" w:hAnsi="Arial" w:cs="Arial"/>
          <w:b/>
          <w:bCs/>
          <w:color w:val="333333"/>
          <w:sz w:val="20"/>
          <w:szCs w:val="20"/>
          <w:shd w:val="clear" w:color="auto" w:fill="F7F8FA"/>
        </w:rPr>
        <w:t>NULL</w:t>
      </w:r>
      <w:r>
        <w:rPr>
          <w:rStyle w:val="tgt"/>
          <w:rFonts w:ascii="Arial" w:hAnsi="Arial" w:cs="Arial"/>
          <w:color w:val="333333"/>
          <w:sz w:val="20"/>
          <w:szCs w:val="20"/>
          <w:shd w:val="clear" w:color="auto" w:fill="F7F8FA"/>
        </w:rPr>
        <w:t>结尾的路径数组</w:t>
      </w:r>
      <w:proofErr w:type="spellStart"/>
      <w:r w:rsidRPr="0091088D">
        <w:rPr>
          <w:rStyle w:val="tgt"/>
          <w:rFonts w:ascii="Arial" w:hAnsi="Arial" w:cs="Arial"/>
          <w:b/>
          <w:bCs/>
          <w:color w:val="333333"/>
          <w:sz w:val="20"/>
          <w:szCs w:val="20"/>
          <w:shd w:val="clear" w:color="auto" w:fill="F7F8FA"/>
        </w:rPr>
        <w:t>src</w:t>
      </w:r>
      <w:proofErr w:type="spellEnd"/>
      <w:r>
        <w:rPr>
          <w:rStyle w:val="tgt"/>
          <w:rFonts w:ascii="Arial" w:hAnsi="Arial" w:cs="Arial"/>
          <w:color w:val="333333"/>
          <w:sz w:val="20"/>
          <w:szCs w:val="20"/>
          <w:shd w:val="clear" w:color="auto" w:fill="F7F8FA"/>
        </w:rPr>
        <w:t>和路径</w:t>
      </w:r>
      <w:proofErr w:type="spellStart"/>
      <w:r w:rsidRPr="0091088D">
        <w:rPr>
          <w:rStyle w:val="tgt"/>
          <w:rFonts w:ascii="Arial" w:hAnsi="Arial" w:cs="Arial"/>
          <w:b/>
          <w:bCs/>
          <w:color w:val="333333"/>
          <w:sz w:val="20"/>
          <w:szCs w:val="20"/>
          <w:shd w:val="clear" w:color="auto" w:fill="F7F8FA"/>
        </w:rPr>
        <w:t>dest</w:t>
      </w:r>
      <w:proofErr w:type="spellEnd"/>
      <w:r>
        <w:rPr>
          <w:rStyle w:val="tgt"/>
          <w:rFonts w:ascii="Arial" w:hAnsi="Arial" w:cs="Arial"/>
          <w:color w:val="333333"/>
          <w:sz w:val="20"/>
          <w:szCs w:val="20"/>
          <w:shd w:val="clear" w:color="auto" w:fill="F7F8FA"/>
        </w:rPr>
        <w:t>。如果</w:t>
      </w:r>
      <w:proofErr w:type="spellStart"/>
      <w:r w:rsidRPr="0091088D">
        <w:rPr>
          <w:rStyle w:val="tgt"/>
          <w:rFonts w:ascii="Arial" w:hAnsi="Arial" w:cs="Arial"/>
          <w:b/>
          <w:bCs/>
          <w:color w:val="333333"/>
          <w:sz w:val="20"/>
          <w:szCs w:val="20"/>
          <w:shd w:val="clear" w:color="auto" w:fill="F7F8FA"/>
        </w:rPr>
        <w:t>src</w:t>
      </w:r>
      <w:proofErr w:type="spellEnd"/>
      <w:r>
        <w:rPr>
          <w:rStyle w:val="tgt"/>
          <w:rFonts w:ascii="Arial" w:hAnsi="Arial" w:cs="Arial"/>
          <w:color w:val="333333"/>
          <w:sz w:val="20"/>
          <w:szCs w:val="20"/>
          <w:shd w:val="clear" w:color="auto" w:fill="F7F8FA"/>
        </w:rPr>
        <w:t>数组恰好包含一个路径，那么它应该将位于</w:t>
      </w:r>
      <w:proofErr w:type="spellStart"/>
      <w:r w:rsidRPr="0091088D">
        <w:rPr>
          <w:rStyle w:val="tgt"/>
          <w:rFonts w:ascii="Arial" w:hAnsi="Arial" w:cs="Arial"/>
          <w:b/>
          <w:bCs/>
          <w:color w:val="333333"/>
          <w:sz w:val="20"/>
          <w:szCs w:val="20"/>
          <w:shd w:val="clear" w:color="auto" w:fill="F7F8FA"/>
        </w:rPr>
        <w:t>src</w:t>
      </w:r>
      <w:proofErr w:type="spellEnd"/>
      <w:r>
        <w:rPr>
          <w:rStyle w:val="tgt"/>
          <w:rFonts w:ascii="Arial" w:hAnsi="Arial" w:cs="Arial"/>
          <w:color w:val="333333"/>
          <w:sz w:val="20"/>
          <w:szCs w:val="20"/>
          <w:shd w:val="clear" w:color="auto" w:fill="F7F8FA"/>
        </w:rPr>
        <w:t>的文件复制到</w:t>
      </w:r>
      <w:proofErr w:type="spellStart"/>
      <w:r w:rsidRPr="0091088D">
        <w:rPr>
          <w:rStyle w:val="tgt"/>
          <w:rFonts w:ascii="Arial" w:hAnsi="Arial" w:cs="Arial"/>
          <w:b/>
          <w:bCs/>
          <w:color w:val="333333"/>
          <w:sz w:val="20"/>
          <w:szCs w:val="20"/>
          <w:shd w:val="clear" w:color="auto" w:fill="F7F8FA"/>
        </w:rPr>
        <w:t>des</w:t>
      </w:r>
      <w:r w:rsidR="0091088D" w:rsidRPr="0091088D">
        <w:rPr>
          <w:rStyle w:val="tgt"/>
          <w:rFonts w:ascii="Arial" w:hAnsi="Arial" w:cs="Arial"/>
          <w:b/>
          <w:bCs/>
          <w:color w:val="333333"/>
          <w:sz w:val="20"/>
          <w:szCs w:val="20"/>
          <w:shd w:val="clear" w:color="auto" w:fill="F7F8FA"/>
        </w:rPr>
        <w:t>t</w:t>
      </w:r>
      <w:proofErr w:type="spellEnd"/>
      <w:r>
        <w:rPr>
          <w:rStyle w:val="tgt"/>
          <w:rFonts w:ascii="Arial" w:hAnsi="Arial" w:cs="Arial"/>
          <w:color w:val="333333"/>
          <w:sz w:val="20"/>
          <w:szCs w:val="20"/>
          <w:shd w:val="clear" w:color="auto" w:fill="F7F8FA"/>
        </w:rPr>
        <w:t>。如果</w:t>
      </w:r>
      <w:proofErr w:type="spellStart"/>
      <w:r w:rsidRPr="0091088D">
        <w:rPr>
          <w:rStyle w:val="tgt"/>
          <w:rFonts w:ascii="Arial" w:hAnsi="Arial" w:cs="Arial"/>
          <w:b/>
          <w:bCs/>
          <w:color w:val="333333"/>
          <w:sz w:val="20"/>
          <w:szCs w:val="20"/>
          <w:shd w:val="clear" w:color="auto" w:fill="F7F8FA"/>
        </w:rPr>
        <w:t>src</w:t>
      </w:r>
      <w:proofErr w:type="spellEnd"/>
      <w:r>
        <w:rPr>
          <w:rStyle w:val="tgt"/>
          <w:rFonts w:ascii="Arial" w:hAnsi="Arial" w:cs="Arial"/>
          <w:color w:val="333333"/>
          <w:sz w:val="20"/>
          <w:szCs w:val="20"/>
          <w:shd w:val="clear" w:color="auto" w:fill="F7F8FA"/>
        </w:rPr>
        <w:t>数组包含多个路径，那么</w:t>
      </w:r>
      <w:proofErr w:type="spellStart"/>
      <w:r w:rsidRPr="0091088D">
        <w:rPr>
          <w:rStyle w:val="tgt"/>
          <w:rFonts w:ascii="Arial" w:hAnsi="Arial" w:cs="Arial"/>
          <w:b/>
          <w:bCs/>
          <w:color w:val="333333"/>
          <w:sz w:val="20"/>
          <w:szCs w:val="20"/>
          <w:shd w:val="clear" w:color="auto" w:fill="F7F8FA"/>
        </w:rPr>
        <w:t>dest</w:t>
      </w:r>
      <w:proofErr w:type="spellEnd"/>
      <w:r>
        <w:rPr>
          <w:rStyle w:val="tgt"/>
          <w:rFonts w:ascii="Arial" w:hAnsi="Arial" w:cs="Arial"/>
          <w:color w:val="333333"/>
          <w:sz w:val="20"/>
          <w:szCs w:val="20"/>
          <w:shd w:val="clear" w:color="auto" w:fill="F7F8FA"/>
        </w:rPr>
        <w:t>应该指向一个目录，函数应该将</w:t>
      </w:r>
      <w:proofErr w:type="spellStart"/>
      <w:r w:rsidRPr="0091088D">
        <w:rPr>
          <w:rStyle w:val="tgt"/>
          <w:rFonts w:ascii="Arial" w:hAnsi="Arial" w:cs="Arial"/>
          <w:b/>
          <w:bCs/>
          <w:color w:val="333333"/>
          <w:sz w:val="20"/>
          <w:szCs w:val="20"/>
          <w:shd w:val="clear" w:color="auto" w:fill="F7F8FA"/>
        </w:rPr>
        <w:t>src</w:t>
      </w:r>
      <w:proofErr w:type="spellEnd"/>
      <w:r>
        <w:rPr>
          <w:rStyle w:val="tgt"/>
          <w:rFonts w:ascii="Arial" w:hAnsi="Arial" w:cs="Arial"/>
          <w:color w:val="333333"/>
          <w:sz w:val="20"/>
          <w:szCs w:val="20"/>
          <w:shd w:val="clear" w:color="auto" w:fill="F7F8FA"/>
        </w:rPr>
        <w:t>数组中所有路径下的文件复制到</w:t>
      </w:r>
      <w:proofErr w:type="spellStart"/>
      <w:r w:rsidRPr="0091088D">
        <w:rPr>
          <w:rStyle w:val="tgt"/>
          <w:rFonts w:ascii="Arial" w:hAnsi="Arial" w:cs="Arial"/>
          <w:b/>
          <w:bCs/>
          <w:color w:val="333333"/>
          <w:sz w:val="20"/>
          <w:szCs w:val="20"/>
          <w:shd w:val="clear" w:color="auto" w:fill="F7F8FA"/>
        </w:rPr>
        <w:t>dest</w:t>
      </w:r>
      <w:proofErr w:type="spellEnd"/>
      <w:r>
        <w:rPr>
          <w:rStyle w:val="tgt"/>
          <w:rFonts w:ascii="Arial" w:hAnsi="Arial" w:cs="Arial"/>
          <w:color w:val="333333"/>
          <w:sz w:val="20"/>
          <w:szCs w:val="20"/>
          <w:shd w:val="clear" w:color="auto" w:fill="F7F8FA"/>
        </w:rPr>
        <w:t>目录下。默认情况下，函数不复制目录</w:t>
      </w:r>
      <w:r>
        <w:rPr>
          <w:rStyle w:val="tgt"/>
          <w:rFonts w:ascii="Arial" w:hAnsi="Arial" w:cs="Arial"/>
          <w:color w:val="333333"/>
          <w:sz w:val="20"/>
          <w:szCs w:val="20"/>
          <w:shd w:val="clear" w:color="auto" w:fill="F7F8FA"/>
        </w:rPr>
        <w:t>-</w:t>
      </w:r>
      <w:r>
        <w:rPr>
          <w:rStyle w:val="tgt"/>
          <w:rFonts w:ascii="Arial" w:hAnsi="Arial" w:cs="Arial"/>
          <w:color w:val="333333"/>
          <w:sz w:val="20"/>
          <w:szCs w:val="20"/>
          <w:shd w:val="clear" w:color="auto" w:fill="F7F8FA"/>
        </w:rPr>
        <w:t>只有当</w:t>
      </w:r>
      <w:r w:rsidR="0091088D">
        <w:rPr>
          <w:rStyle w:val="tgt"/>
          <w:rFonts w:ascii="Arial" w:hAnsi="Arial" w:cs="Arial" w:hint="eastAsia"/>
          <w:color w:val="333333"/>
          <w:sz w:val="20"/>
          <w:szCs w:val="20"/>
          <w:shd w:val="clear" w:color="auto" w:fill="F7F8FA"/>
        </w:rPr>
        <w:t>递归</w:t>
      </w:r>
      <w:r>
        <w:rPr>
          <w:rStyle w:val="tgt"/>
          <w:rFonts w:ascii="Arial" w:hAnsi="Arial" w:cs="Arial"/>
          <w:color w:val="333333"/>
          <w:sz w:val="20"/>
          <w:szCs w:val="20"/>
          <w:shd w:val="clear" w:color="auto" w:fill="F7F8FA"/>
        </w:rPr>
        <w:t>为</w:t>
      </w:r>
      <w:r w:rsidRPr="0091088D">
        <w:rPr>
          <w:rStyle w:val="tgt"/>
          <w:rFonts w:ascii="Arial" w:hAnsi="Arial" w:cs="Arial"/>
          <w:b/>
          <w:bCs/>
          <w:color w:val="333333"/>
          <w:sz w:val="20"/>
          <w:szCs w:val="20"/>
          <w:shd w:val="clear" w:color="auto" w:fill="F7F8FA"/>
        </w:rPr>
        <w:t>true</w:t>
      </w:r>
      <w:r>
        <w:rPr>
          <w:rStyle w:val="tgt"/>
          <w:rFonts w:ascii="Arial" w:hAnsi="Arial" w:cs="Arial"/>
          <w:color w:val="333333"/>
          <w:sz w:val="20"/>
          <w:szCs w:val="20"/>
          <w:shd w:val="clear" w:color="auto" w:fill="F7F8FA"/>
        </w:rPr>
        <w:t>时，它才应该复制目录。</w:t>
      </w:r>
    </w:p>
    <w:p w14:paraId="0FD350FC" w14:textId="0765D2DB" w:rsidR="00CD3969" w:rsidRDefault="00CD3969" w:rsidP="00CD3969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这个函数大致相当于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Linux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中的</w:t>
      </w:r>
      <w:r w:rsidRPr="0091088D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cp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命令。</w:t>
      </w:r>
    </w:p>
    <w:p w14:paraId="6856C631" w14:textId="63FE2D33" w:rsidR="00CD3969" w:rsidRDefault="00CD3969" w:rsidP="00CD3969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</w:p>
    <w:p w14:paraId="2918F0D8" w14:textId="514183F9" w:rsidR="00CD3969" w:rsidRPr="00CD3969" w:rsidRDefault="00CD3969" w:rsidP="00CD3969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r w:rsidRPr="00CD3969">
        <w:rPr>
          <w:rFonts w:ascii="Arial" w:eastAsia="宋体" w:hAnsi="Arial" w:cs="Arial" w:hint="eastAsia"/>
          <w:b/>
          <w:bCs/>
          <w:color w:val="2E3033"/>
          <w:kern w:val="0"/>
          <w:sz w:val="22"/>
          <w:shd w:val="clear" w:color="auto" w:fill="FFFFFF"/>
          <w:lang w:val="en-US"/>
        </w:rPr>
        <w:t>E</w:t>
      </w:r>
      <w:r w:rsidRPr="00CD3969"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  <w:t>rrors</w:t>
      </w:r>
    </w:p>
    <w:p w14:paraId="5970B9CD" w14:textId="285BB611" w:rsidR="00CD3969" w:rsidRDefault="00CD3969" w:rsidP="00CD3969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如果您在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Linux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中试验</w:t>
      </w:r>
      <w:r w:rsidRPr="0091088D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cp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命令，您会发现可能出现许多不同的错误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(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超过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10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个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)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。因为我们不想把赋值的重点放在处理错误上，所以可以假设给</w:t>
      </w:r>
      <w:proofErr w:type="spellStart"/>
      <w:r w:rsidRPr="0091088D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FsCp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的参数不会导致错误。然而，我们提供了一个可能的错误消息列表，以满足您的好奇心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:</w:t>
      </w:r>
    </w:p>
    <w:p w14:paraId="5E7A09EC" w14:textId="10BF8D9F" w:rsidR="0071159C" w:rsidRDefault="0071159C" w:rsidP="00CD3969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cp</w:t>
      </w:r>
      <w:r>
        <w:rPr>
          <w:rFonts w:ascii="Arial" w:hAnsi="Arial" w:cs="Arial" w:hint="eastAsia"/>
          <w:color w:val="2E3033"/>
          <w:sz w:val="20"/>
          <w:szCs w:val="20"/>
          <w:shd w:val="clear" w:color="auto" w:fill="FFFFFF"/>
        </w:rPr>
        <w:t>可能出现的错误：</w:t>
      </w:r>
    </w:p>
    <w:tbl>
      <w:tblPr>
        <w:tblW w:w="9480" w:type="dxa"/>
        <w:tblBorders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80"/>
      </w:tblGrid>
      <w:tr w:rsidR="0071159C" w:rsidRPr="0071159C" w14:paraId="6A4426D0" w14:textId="77777777" w:rsidTr="0071159C"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E2205C5" w14:textId="77777777" w:rsidR="0071159C" w:rsidRPr="0071159C" w:rsidRDefault="0071159C" w:rsidP="0071159C">
            <w:pPr>
              <w:widowControl/>
              <w:jc w:val="left"/>
              <w:rPr>
                <w:rFonts w:ascii="Segoe UI" w:eastAsia="宋体" w:hAnsi="Segoe UI" w:cs="Segoe UI"/>
                <w:color w:val="212529"/>
                <w:kern w:val="0"/>
                <w:sz w:val="24"/>
                <w:szCs w:val="24"/>
                <w:highlight w:val="lightGray"/>
                <w:lang w:val="en-US"/>
              </w:rPr>
            </w:pPr>
            <w:r w:rsidRPr="0071159C">
              <w:rPr>
                <w:rFonts w:ascii="Consolas" w:eastAsia="宋体" w:hAnsi="Consolas" w:cs="宋体"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cp: missing destination file operand after '</w:t>
            </w:r>
            <w:r w:rsidRPr="0071159C">
              <w:rPr>
                <w:rFonts w:ascii="Consolas" w:eastAsia="宋体" w:hAnsi="Consolas" w:cs="宋体"/>
                <w:i/>
                <w:iCs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path</w:t>
            </w:r>
            <w:r w:rsidRPr="0071159C">
              <w:rPr>
                <w:rFonts w:ascii="Consolas" w:eastAsia="宋体" w:hAnsi="Consolas" w:cs="宋体"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'</w:t>
            </w:r>
          </w:p>
        </w:tc>
      </w:tr>
      <w:tr w:rsidR="0071159C" w:rsidRPr="0071159C" w14:paraId="1F7E6487" w14:textId="77777777" w:rsidTr="0071159C"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391E802" w14:textId="77777777" w:rsidR="0071159C" w:rsidRPr="0071159C" w:rsidRDefault="0071159C" w:rsidP="0071159C">
            <w:pPr>
              <w:widowControl/>
              <w:jc w:val="left"/>
              <w:rPr>
                <w:rFonts w:ascii="Segoe UI" w:eastAsia="宋体" w:hAnsi="Segoe UI" w:cs="Segoe UI"/>
                <w:color w:val="212529"/>
                <w:kern w:val="0"/>
                <w:sz w:val="24"/>
                <w:szCs w:val="24"/>
                <w:highlight w:val="lightGray"/>
                <w:lang w:val="en-US"/>
              </w:rPr>
            </w:pPr>
            <w:r w:rsidRPr="0071159C">
              <w:rPr>
                <w:rFonts w:ascii="Consolas" w:eastAsia="宋体" w:hAnsi="Consolas" w:cs="宋体"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cp: -r not specified; omitting directory '</w:t>
            </w:r>
            <w:r w:rsidRPr="0071159C">
              <w:rPr>
                <w:rFonts w:ascii="Consolas" w:eastAsia="宋体" w:hAnsi="Consolas" w:cs="宋体"/>
                <w:i/>
                <w:iCs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path</w:t>
            </w:r>
            <w:r w:rsidRPr="0071159C">
              <w:rPr>
                <w:rFonts w:ascii="Consolas" w:eastAsia="宋体" w:hAnsi="Consolas" w:cs="宋体"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'</w:t>
            </w:r>
          </w:p>
        </w:tc>
      </w:tr>
      <w:tr w:rsidR="0071159C" w:rsidRPr="0071159C" w14:paraId="020DFC60" w14:textId="77777777" w:rsidTr="0071159C"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EE353AD" w14:textId="77777777" w:rsidR="0071159C" w:rsidRPr="0071159C" w:rsidRDefault="0071159C" w:rsidP="0071159C">
            <w:pPr>
              <w:widowControl/>
              <w:jc w:val="left"/>
              <w:rPr>
                <w:rFonts w:ascii="Segoe UI" w:eastAsia="宋体" w:hAnsi="Segoe UI" w:cs="Segoe UI"/>
                <w:color w:val="212529"/>
                <w:kern w:val="0"/>
                <w:sz w:val="24"/>
                <w:szCs w:val="24"/>
                <w:highlight w:val="lightGray"/>
                <w:lang w:val="en-US"/>
              </w:rPr>
            </w:pPr>
            <w:r w:rsidRPr="0071159C">
              <w:rPr>
                <w:rFonts w:ascii="Consolas" w:eastAsia="宋体" w:hAnsi="Consolas" w:cs="宋体"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cp: cannot stat '</w:t>
            </w:r>
            <w:r w:rsidRPr="0071159C">
              <w:rPr>
                <w:rFonts w:ascii="Consolas" w:eastAsia="宋体" w:hAnsi="Consolas" w:cs="宋体"/>
                <w:i/>
                <w:iCs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path</w:t>
            </w:r>
            <w:r w:rsidRPr="0071159C">
              <w:rPr>
                <w:rFonts w:ascii="Consolas" w:eastAsia="宋体" w:hAnsi="Consolas" w:cs="宋体"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': Not a directory</w:t>
            </w:r>
          </w:p>
        </w:tc>
      </w:tr>
      <w:tr w:rsidR="0071159C" w:rsidRPr="0071159C" w14:paraId="6F782EA2" w14:textId="77777777" w:rsidTr="0071159C"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D97B142" w14:textId="77777777" w:rsidR="0071159C" w:rsidRPr="0071159C" w:rsidRDefault="0071159C" w:rsidP="0071159C">
            <w:pPr>
              <w:widowControl/>
              <w:jc w:val="left"/>
              <w:rPr>
                <w:rFonts w:ascii="Segoe UI" w:eastAsia="宋体" w:hAnsi="Segoe UI" w:cs="Segoe UI"/>
                <w:color w:val="212529"/>
                <w:kern w:val="0"/>
                <w:sz w:val="24"/>
                <w:szCs w:val="24"/>
                <w:highlight w:val="lightGray"/>
                <w:lang w:val="en-US"/>
              </w:rPr>
            </w:pPr>
            <w:r w:rsidRPr="0071159C">
              <w:rPr>
                <w:rFonts w:ascii="Consolas" w:eastAsia="宋体" w:hAnsi="Consolas" w:cs="宋体"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cp: failed to access '</w:t>
            </w:r>
            <w:r w:rsidRPr="0071159C">
              <w:rPr>
                <w:rFonts w:ascii="Consolas" w:eastAsia="宋体" w:hAnsi="Consolas" w:cs="宋体"/>
                <w:i/>
                <w:iCs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path</w:t>
            </w:r>
            <w:r w:rsidRPr="0071159C">
              <w:rPr>
                <w:rFonts w:ascii="Consolas" w:eastAsia="宋体" w:hAnsi="Consolas" w:cs="宋体"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': Not a directory</w:t>
            </w:r>
          </w:p>
        </w:tc>
      </w:tr>
      <w:tr w:rsidR="0071159C" w:rsidRPr="0071159C" w14:paraId="0CEC8815" w14:textId="77777777" w:rsidTr="0071159C"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0A1DEC8" w14:textId="77777777" w:rsidR="0071159C" w:rsidRPr="0071159C" w:rsidRDefault="0071159C" w:rsidP="0071159C">
            <w:pPr>
              <w:widowControl/>
              <w:jc w:val="left"/>
              <w:rPr>
                <w:rFonts w:ascii="Segoe UI" w:eastAsia="宋体" w:hAnsi="Segoe UI" w:cs="Segoe UI"/>
                <w:color w:val="212529"/>
                <w:kern w:val="0"/>
                <w:sz w:val="24"/>
                <w:szCs w:val="24"/>
                <w:highlight w:val="lightGray"/>
                <w:lang w:val="en-US"/>
              </w:rPr>
            </w:pPr>
            <w:r w:rsidRPr="0071159C">
              <w:rPr>
                <w:rFonts w:ascii="Consolas" w:eastAsia="宋体" w:hAnsi="Consolas" w:cs="宋体"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cp: cannot stat '</w:t>
            </w:r>
            <w:r w:rsidRPr="0071159C">
              <w:rPr>
                <w:rFonts w:ascii="Consolas" w:eastAsia="宋体" w:hAnsi="Consolas" w:cs="宋体"/>
                <w:i/>
                <w:iCs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path</w:t>
            </w:r>
            <w:r w:rsidRPr="0071159C">
              <w:rPr>
                <w:rFonts w:ascii="Consolas" w:eastAsia="宋体" w:hAnsi="Consolas" w:cs="宋体"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': No such file or directory</w:t>
            </w:r>
          </w:p>
        </w:tc>
      </w:tr>
      <w:tr w:rsidR="0071159C" w:rsidRPr="0071159C" w14:paraId="0B6ED4B9" w14:textId="77777777" w:rsidTr="0071159C"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92D56FB" w14:textId="77777777" w:rsidR="0071159C" w:rsidRPr="0071159C" w:rsidRDefault="0071159C" w:rsidP="0071159C">
            <w:pPr>
              <w:widowControl/>
              <w:jc w:val="left"/>
              <w:rPr>
                <w:rFonts w:ascii="Segoe UI" w:eastAsia="宋体" w:hAnsi="Segoe UI" w:cs="Segoe UI"/>
                <w:color w:val="212529"/>
                <w:kern w:val="0"/>
                <w:sz w:val="24"/>
                <w:szCs w:val="24"/>
                <w:highlight w:val="lightGray"/>
                <w:lang w:val="en-US"/>
              </w:rPr>
            </w:pPr>
            <w:r w:rsidRPr="0071159C">
              <w:rPr>
                <w:rFonts w:ascii="Consolas" w:eastAsia="宋体" w:hAnsi="Consolas" w:cs="宋体"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cp: cannot create regular file '</w:t>
            </w:r>
            <w:r w:rsidRPr="0071159C">
              <w:rPr>
                <w:rFonts w:ascii="Consolas" w:eastAsia="宋体" w:hAnsi="Consolas" w:cs="宋体"/>
                <w:i/>
                <w:iCs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path</w:t>
            </w:r>
            <w:r w:rsidRPr="0071159C">
              <w:rPr>
                <w:rFonts w:ascii="Consolas" w:eastAsia="宋体" w:hAnsi="Consolas" w:cs="宋体"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': No such file or directory</w:t>
            </w:r>
          </w:p>
        </w:tc>
      </w:tr>
      <w:tr w:rsidR="0071159C" w:rsidRPr="0071159C" w14:paraId="6F391455" w14:textId="77777777" w:rsidTr="0071159C"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5E36226" w14:textId="77777777" w:rsidR="0071159C" w:rsidRPr="0071159C" w:rsidRDefault="0071159C" w:rsidP="0071159C">
            <w:pPr>
              <w:widowControl/>
              <w:jc w:val="left"/>
              <w:rPr>
                <w:rFonts w:ascii="Segoe UI" w:eastAsia="宋体" w:hAnsi="Segoe UI" w:cs="Segoe UI"/>
                <w:color w:val="212529"/>
                <w:kern w:val="0"/>
                <w:sz w:val="24"/>
                <w:szCs w:val="24"/>
                <w:highlight w:val="lightGray"/>
                <w:lang w:val="en-US"/>
              </w:rPr>
            </w:pPr>
            <w:r w:rsidRPr="0071159C">
              <w:rPr>
                <w:rFonts w:ascii="Consolas" w:eastAsia="宋体" w:hAnsi="Consolas" w:cs="宋体"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cp: cannot create directory '</w:t>
            </w:r>
            <w:r w:rsidRPr="0071159C">
              <w:rPr>
                <w:rFonts w:ascii="Consolas" w:eastAsia="宋体" w:hAnsi="Consolas" w:cs="宋体"/>
                <w:i/>
                <w:iCs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path</w:t>
            </w:r>
            <w:r w:rsidRPr="0071159C">
              <w:rPr>
                <w:rFonts w:ascii="Consolas" w:eastAsia="宋体" w:hAnsi="Consolas" w:cs="宋体"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': No such file or directory</w:t>
            </w:r>
          </w:p>
        </w:tc>
      </w:tr>
      <w:tr w:rsidR="0071159C" w:rsidRPr="0071159C" w14:paraId="280F5FC2" w14:textId="77777777" w:rsidTr="0071159C"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BCDFA7C" w14:textId="77777777" w:rsidR="0071159C" w:rsidRPr="0071159C" w:rsidRDefault="0071159C" w:rsidP="0071159C">
            <w:pPr>
              <w:widowControl/>
              <w:jc w:val="left"/>
              <w:rPr>
                <w:rFonts w:ascii="Segoe UI" w:eastAsia="宋体" w:hAnsi="Segoe UI" w:cs="Segoe UI"/>
                <w:color w:val="212529"/>
                <w:kern w:val="0"/>
                <w:sz w:val="24"/>
                <w:szCs w:val="24"/>
                <w:highlight w:val="lightGray"/>
                <w:lang w:val="en-US"/>
              </w:rPr>
            </w:pPr>
            <w:r w:rsidRPr="0071159C">
              <w:rPr>
                <w:rFonts w:ascii="Consolas" w:eastAsia="宋体" w:hAnsi="Consolas" w:cs="宋体"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cp: '</w:t>
            </w:r>
            <w:r w:rsidRPr="0071159C">
              <w:rPr>
                <w:rFonts w:ascii="Consolas" w:eastAsia="宋体" w:hAnsi="Consolas" w:cs="宋体"/>
                <w:i/>
                <w:iCs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path1</w:t>
            </w:r>
            <w:r w:rsidRPr="0071159C">
              <w:rPr>
                <w:rFonts w:ascii="Consolas" w:eastAsia="宋体" w:hAnsi="Consolas" w:cs="宋体"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' and '</w:t>
            </w:r>
            <w:r w:rsidRPr="0071159C">
              <w:rPr>
                <w:rFonts w:ascii="Consolas" w:eastAsia="宋体" w:hAnsi="Consolas" w:cs="宋体"/>
                <w:i/>
                <w:iCs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path2</w:t>
            </w:r>
            <w:r w:rsidRPr="0071159C">
              <w:rPr>
                <w:rFonts w:ascii="Consolas" w:eastAsia="宋体" w:hAnsi="Consolas" w:cs="宋体"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' are the same file</w:t>
            </w:r>
          </w:p>
        </w:tc>
      </w:tr>
      <w:tr w:rsidR="0071159C" w:rsidRPr="0071159C" w14:paraId="5E6860ED" w14:textId="77777777" w:rsidTr="0071159C"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0D960ED" w14:textId="77777777" w:rsidR="0071159C" w:rsidRPr="0071159C" w:rsidRDefault="0071159C" w:rsidP="0071159C">
            <w:pPr>
              <w:widowControl/>
              <w:jc w:val="left"/>
              <w:rPr>
                <w:rFonts w:ascii="Segoe UI" w:eastAsia="宋体" w:hAnsi="Segoe UI" w:cs="Segoe UI"/>
                <w:color w:val="212529"/>
                <w:kern w:val="0"/>
                <w:sz w:val="24"/>
                <w:szCs w:val="24"/>
                <w:highlight w:val="lightGray"/>
                <w:lang w:val="en-US"/>
              </w:rPr>
            </w:pPr>
            <w:r w:rsidRPr="0071159C">
              <w:rPr>
                <w:rFonts w:ascii="Consolas" w:eastAsia="宋体" w:hAnsi="Consolas" w:cs="宋体"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cp: cannot overwrite non-directory '</w:t>
            </w:r>
            <w:r w:rsidRPr="0071159C">
              <w:rPr>
                <w:rFonts w:ascii="Consolas" w:eastAsia="宋体" w:hAnsi="Consolas" w:cs="宋体"/>
                <w:i/>
                <w:iCs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path1</w:t>
            </w:r>
            <w:r w:rsidRPr="0071159C">
              <w:rPr>
                <w:rFonts w:ascii="Consolas" w:eastAsia="宋体" w:hAnsi="Consolas" w:cs="宋体"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' with directory '</w:t>
            </w:r>
            <w:r w:rsidRPr="0071159C">
              <w:rPr>
                <w:rFonts w:ascii="Consolas" w:eastAsia="宋体" w:hAnsi="Consolas" w:cs="宋体"/>
                <w:i/>
                <w:iCs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path2</w:t>
            </w:r>
            <w:r w:rsidRPr="0071159C">
              <w:rPr>
                <w:rFonts w:ascii="Consolas" w:eastAsia="宋体" w:hAnsi="Consolas" w:cs="宋体"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'</w:t>
            </w:r>
          </w:p>
        </w:tc>
      </w:tr>
      <w:tr w:rsidR="0071159C" w:rsidRPr="0071159C" w14:paraId="7BF048FD" w14:textId="77777777" w:rsidTr="0071159C"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55B559D" w14:textId="77777777" w:rsidR="0071159C" w:rsidRPr="0071159C" w:rsidRDefault="0071159C" w:rsidP="0071159C">
            <w:pPr>
              <w:widowControl/>
              <w:jc w:val="left"/>
              <w:rPr>
                <w:rFonts w:ascii="Segoe UI" w:eastAsia="宋体" w:hAnsi="Segoe UI" w:cs="Segoe UI"/>
                <w:color w:val="212529"/>
                <w:kern w:val="0"/>
                <w:sz w:val="24"/>
                <w:szCs w:val="24"/>
                <w:highlight w:val="lightGray"/>
                <w:lang w:val="en-US"/>
              </w:rPr>
            </w:pPr>
            <w:r w:rsidRPr="0071159C">
              <w:rPr>
                <w:rFonts w:ascii="Consolas" w:eastAsia="宋体" w:hAnsi="Consolas" w:cs="宋体"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cp: cannot copy a directory, '</w:t>
            </w:r>
            <w:r w:rsidRPr="0071159C">
              <w:rPr>
                <w:rFonts w:ascii="Consolas" w:eastAsia="宋体" w:hAnsi="Consolas" w:cs="宋体"/>
                <w:i/>
                <w:iCs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path1</w:t>
            </w:r>
            <w:r w:rsidRPr="0071159C">
              <w:rPr>
                <w:rFonts w:ascii="Consolas" w:eastAsia="宋体" w:hAnsi="Consolas" w:cs="宋体"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', into itself, '</w:t>
            </w:r>
            <w:r w:rsidRPr="0071159C">
              <w:rPr>
                <w:rFonts w:ascii="Consolas" w:eastAsia="宋体" w:hAnsi="Consolas" w:cs="宋体"/>
                <w:i/>
                <w:iCs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path2</w:t>
            </w:r>
            <w:r w:rsidRPr="0071159C">
              <w:rPr>
                <w:rFonts w:ascii="Consolas" w:eastAsia="宋体" w:hAnsi="Consolas" w:cs="宋体"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'</w:t>
            </w:r>
          </w:p>
        </w:tc>
      </w:tr>
      <w:tr w:rsidR="0071159C" w:rsidRPr="0071159C" w14:paraId="785BF16F" w14:textId="77777777" w:rsidTr="0071159C"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C2D13C3" w14:textId="77777777" w:rsidR="0071159C" w:rsidRPr="0071159C" w:rsidRDefault="0071159C" w:rsidP="0071159C">
            <w:pPr>
              <w:widowControl/>
              <w:jc w:val="left"/>
              <w:rPr>
                <w:rFonts w:ascii="Segoe UI" w:eastAsia="宋体" w:hAnsi="Segoe UI" w:cs="Segoe UI"/>
                <w:color w:val="212529"/>
                <w:kern w:val="0"/>
                <w:sz w:val="24"/>
                <w:szCs w:val="24"/>
                <w:highlight w:val="lightGray"/>
                <w:lang w:val="en-US"/>
              </w:rPr>
            </w:pPr>
            <w:r w:rsidRPr="0071159C">
              <w:rPr>
                <w:rFonts w:ascii="Consolas" w:eastAsia="宋体" w:hAnsi="Consolas" w:cs="宋体"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cp: target '</w:t>
            </w:r>
            <w:r w:rsidRPr="0071159C">
              <w:rPr>
                <w:rFonts w:ascii="Consolas" w:eastAsia="宋体" w:hAnsi="Consolas" w:cs="宋体"/>
                <w:i/>
                <w:iCs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path</w:t>
            </w:r>
            <w:r w:rsidRPr="0071159C">
              <w:rPr>
                <w:rFonts w:ascii="Consolas" w:eastAsia="宋体" w:hAnsi="Consolas" w:cs="宋体"/>
                <w:color w:val="212529"/>
                <w:kern w:val="0"/>
                <w:sz w:val="25"/>
                <w:szCs w:val="25"/>
                <w:highlight w:val="lightGray"/>
                <w:lang w:val="en-US"/>
              </w:rPr>
              <w:t>' is not a directory</w:t>
            </w:r>
          </w:p>
        </w:tc>
      </w:tr>
    </w:tbl>
    <w:p w14:paraId="68867D08" w14:textId="0A778D47" w:rsidR="0071159C" w:rsidRDefault="0071159C" w:rsidP="00CD3969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  <w:lang w:val="en-US"/>
        </w:rPr>
      </w:pPr>
    </w:p>
    <w:p w14:paraId="6A871FFF" w14:textId="49B25294" w:rsidR="0071159C" w:rsidRDefault="0071159C" w:rsidP="00CD3969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  <w:lang w:val="en-US"/>
        </w:rPr>
      </w:pPr>
      <w:r>
        <w:rPr>
          <w:rFonts w:ascii="Arial" w:hAnsi="Arial" w:cs="Arial" w:hint="eastAsia"/>
          <w:color w:val="2E3033"/>
          <w:sz w:val="20"/>
          <w:szCs w:val="20"/>
          <w:shd w:val="clear" w:color="auto" w:fill="FFFFFF"/>
          <w:lang w:val="en-US"/>
        </w:rPr>
        <w:t>例</w:t>
      </w:r>
    </w:p>
    <w:p w14:paraId="5916D473" w14:textId="39311FF0" w:rsidR="0071159C" w:rsidRDefault="0071159C" w:rsidP="00CD3969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我们已经提供了</w:t>
      </w:r>
      <w:proofErr w:type="spellStart"/>
      <w:r w:rsidRPr="0091088D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src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数组只包含一条路径的例子。</w:t>
      </w:r>
    </w:p>
    <w:p w14:paraId="2CA30498" w14:textId="2DEC5B3A" w:rsidR="0071159C" w:rsidRDefault="0071159C" w:rsidP="00CD3969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 w:hint="eastAsia"/>
          <w:color w:val="2E3033"/>
          <w:sz w:val="20"/>
          <w:szCs w:val="20"/>
          <w:shd w:val="clear" w:color="auto" w:fill="FFFFFF"/>
        </w:rPr>
        <w:t>程序</w:t>
      </w:r>
    </w:p>
    <w:p w14:paraId="48894931" w14:textId="77777777" w:rsidR="0071159C" w:rsidRPr="0071159C" w:rsidRDefault="0071159C" w:rsidP="0071159C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71159C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int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gramStart"/>
      <w:r w:rsidRPr="0071159C">
        <w:rPr>
          <w:rStyle w:val="nf"/>
          <w:rFonts w:ascii="Consolas" w:hAnsi="Consolas"/>
          <w:color w:val="0000FF"/>
          <w:sz w:val="21"/>
          <w:szCs w:val="21"/>
          <w:highlight w:val="lightGray"/>
        </w:rPr>
        <w:t>main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{</w:t>
      </w:r>
    </w:p>
    <w:p w14:paraId="55C9C5ED" w14:textId="77777777" w:rsidR="0071159C" w:rsidRPr="0071159C" w:rsidRDefault="0071159C" w:rsidP="0071159C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ab/>
      </w:r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proofErr w:type="spellEnd"/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71159C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=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proofErr w:type="gramStart"/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New</w:t>
      </w:r>
      <w:proofErr w:type="spellEnd"/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38BAE8DE" w14:textId="77777777" w:rsidR="0071159C" w:rsidRPr="0071159C" w:rsidRDefault="0071159C" w:rsidP="0071159C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Mkfile</w:t>
      </w:r>
      <w:proofErr w:type="spellEnd"/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71159C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ello.txt"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75846955" w14:textId="77777777" w:rsidR="0071159C" w:rsidRPr="0071159C" w:rsidRDefault="0071159C" w:rsidP="0071159C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Put</w:t>
      </w:r>
      <w:proofErr w:type="spellEnd"/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71159C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ello.txt"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71159C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ello</w:t>
      </w:r>
      <w:r w:rsidRPr="0071159C">
        <w:rPr>
          <w:rStyle w:val="se"/>
          <w:rFonts w:ascii="Consolas" w:hAnsi="Consolas"/>
          <w:b/>
          <w:bCs/>
          <w:color w:val="BB6622"/>
          <w:sz w:val="21"/>
          <w:szCs w:val="21"/>
          <w:highlight w:val="lightGray"/>
        </w:rPr>
        <w:t>\n</w:t>
      </w:r>
      <w:r w:rsidRPr="0071159C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73C9D62A" w14:textId="77777777" w:rsidR="0071159C" w:rsidRPr="0071159C" w:rsidRDefault="0071159C" w:rsidP="0071159C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Mkfile</w:t>
      </w:r>
      <w:proofErr w:type="spellEnd"/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71159C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world.txt"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212A05DE" w14:textId="77777777" w:rsidR="0071159C" w:rsidRPr="0071159C" w:rsidRDefault="0071159C" w:rsidP="0071159C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Put</w:t>
      </w:r>
      <w:proofErr w:type="spellEnd"/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71159C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world.txt"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71159C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world</w:t>
      </w:r>
      <w:r w:rsidRPr="0071159C">
        <w:rPr>
          <w:rStyle w:val="se"/>
          <w:rFonts w:ascii="Consolas" w:hAnsi="Consolas"/>
          <w:b/>
          <w:bCs/>
          <w:color w:val="BB6622"/>
          <w:sz w:val="21"/>
          <w:szCs w:val="21"/>
          <w:highlight w:val="lightGray"/>
        </w:rPr>
        <w:t>\n</w:t>
      </w:r>
      <w:r w:rsidRPr="0071159C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642FCBD2" w14:textId="77777777" w:rsidR="0071159C" w:rsidRPr="0071159C" w:rsidRDefault="0071159C" w:rsidP="0071159C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Cat</w:t>
      </w:r>
      <w:proofErr w:type="spellEnd"/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71159C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world.txt"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18AB1DA5" w14:textId="77777777" w:rsidR="0071159C" w:rsidRPr="0071159C" w:rsidRDefault="0071159C" w:rsidP="0071159C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printf</w:t>
      </w:r>
      <w:proofErr w:type="spellEnd"/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r w:rsidRPr="0071159C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---</w:t>
      </w:r>
      <w:r w:rsidRPr="0071159C">
        <w:rPr>
          <w:rStyle w:val="se"/>
          <w:rFonts w:ascii="Consolas" w:hAnsi="Consolas"/>
          <w:b/>
          <w:bCs/>
          <w:color w:val="BB6622"/>
          <w:sz w:val="21"/>
          <w:szCs w:val="21"/>
          <w:highlight w:val="lightGray"/>
        </w:rPr>
        <w:t>\n</w:t>
      </w:r>
      <w:r w:rsidRPr="0071159C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779CFB0F" w14:textId="77777777" w:rsidR="0071159C" w:rsidRPr="0071159C" w:rsidRDefault="0071159C" w:rsidP="0071159C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ab/>
      </w:r>
      <w:r w:rsidRPr="0071159C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char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71159C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*</w:t>
      </w:r>
      <w:proofErr w:type="spellStart"/>
      <w:proofErr w:type="gramStart"/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src</w:t>
      </w:r>
      <w:proofErr w:type="spellEnd"/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[</w:t>
      </w:r>
      <w:proofErr w:type="gramEnd"/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]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71159C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=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{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71159C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ello.txt"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71159C">
        <w:rPr>
          <w:rStyle w:val="nb"/>
          <w:rFonts w:ascii="Consolas" w:hAnsi="Consolas"/>
          <w:color w:val="008000"/>
          <w:sz w:val="21"/>
          <w:szCs w:val="21"/>
          <w:highlight w:val="lightGray"/>
        </w:rPr>
        <w:t>NULL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};</w:t>
      </w:r>
    </w:p>
    <w:p w14:paraId="5C587086" w14:textId="77777777" w:rsidR="0071159C" w:rsidRPr="0071159C" w:rsidRDefault="0071159C" w:rsidP="0071159C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Cp</w:t>
      </w:r>
      <w:proofErr w:type="spellEnd"/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71159C">
        <w:rPr>
          <w:rStyle w:val="nb"/>
          <w:rFonts w:ascii="Consolas" w:hAnsi="Consolas"/>
          <w:color w:val="008000"/>
          <w:sz w:val="21"/>
          <w:szCs w:val="21"/>
          <w:highlight w:val="lightGray"/>
        </w:rPr>
        <w:t>false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src</w:t>
      </w:r>
      <w:proofErr w:type="spellEnd"/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71159C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world.txt"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47E1AB1B" w14:textId="77777777" w:rsidR="0071159C" w:rsidRPr="0071159C" w:rsidRDefault="0071159C" w:rsidP="0071159C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Cat</w:t>
      </w:r>
      <w:proofErr w:type="spellEnd"/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71159C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world.txt"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376E1043" w14:textId="77777777" w:rsidR="0071159C" w:rsidRPr="0071159C" w:rsidRDefault="0071159C" w:rsidP="0071159C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71159C">
        <w:rPr>
          <w:rFonts w:ascii="Consolas" w:hAnsi="Consolas"/>
          <w:color w:val="212529"/>
          <w:sz w:val="21"/>
          <w:szCs w:val="21"/>
          <w:highlight w:val="lightGray"/>
        </w:rPr>
        <w:lastRenderedPageBreak/>
        <w:tab/>
      </w:r>
      <w:proofErr w:type="spellStart"/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printf</w:t>
      </w:r>
      <w:proofErr w:type="spellEnd"/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r w:rsidRPr="0071159C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---</w:t>
      </w:r>
      <w:r w:rsidRPr="0071159C">
        <w:rPr>
          <w:rStyle w:val="se"/>
          <w:rFonts w:ascii="Consolas" w:hAnsi="Consolas"/>
          <w:b/>
          <w:bCs/>
          <w:color w:val="BB6622"/>
          <w:sz w:val="21"/>
          <w:szCs w:val="21"/>
          <w:highlight w:val="lightGray"/>
        </w:rPr>
        <w:t>\n</w:t>
      </w:r>
      <w:r w:rsidRPr="0071159C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1472B1EF" w14:textId="77777777" w:rsidR="0071159C" w:rsidRPr="0071159C" w:rsidRDefault="0071159C" w:rsidP="0071159C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Tree</w:t>
      </w:r>
      <w:proofErr w:type="spellEnd"/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71159C">
        <w:rPr>
          <w:rStyle w:val="nb"/>
          <w:rFonts w:ascii="Consolas" w:hAnsi="Consolas"/>
          <w:color w:val="008000"/>
          <w:sz w:val="21"/>
          <w:szCs w:val="21"/>
          <w:highlight w:val="lightGray"/>
        </w:rPr>
        <w:t>NULL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0F20DE44" w14:textId="77777777" w:rsidR="0071159C" w:rsidRDefault="0071159C" w:rsidP="0071159C">
      <w:pPr>
        <w:pStyle w:val="HTML"/>
        <w:rPr>
          <w:rFonts w:ascii="Consolas" w:hAnsi="Consolas"/>
          <w:color w:val="212529"/>
          <w:sz w:val="21"/>
          <w:szCs w:val="21"/>
        </w:rPr>
      </w:pP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}</w:t>
      </w:r>
    </w:p>
    <w:p w14:paraId="5F747E69" w14:textId="0102C15D" w:rsidR="0071159C" w:rsidRDefault="0071159C" w:rsidP="00CD3969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  <w:lang w:val="en-US"/>
        </w:rPr>
      </w:pPr>
      <w:r>
        <w:rPr>
          <w:rFonts w:ascii="Arial" w:hAnsi="Arial" w:cs="Arial" w:hint="eastAsia"/>
          <w:color w:val="2E3033"/>
          <w:sz w:val="20"/>
          <w:szCs w:val="20"/>
          <w:shd w:val="clear" w:color="auto" w:fill="FFFFFF"/>
          <w:lang w:val="en-US"/>
        </w:rPr>
        <w:t>期望输出</w:t>
      </w:r>
    </w:p>
    <w:p w14:paraId="11C591BD" w14:textId="77777777" w:rsidR="0071159C" w:rsidRPr="0071159C" w:rsidRDefault="0071159C" w:rsidP="0071159C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>world</w:t>
      </w:r>
    </w:p>
    <w:p w14:paraId="6374C950" w14:textId="77777777" w:rsidR="0071159C" w:rsidRPr="0071159C" w:rsidRDefault="0071159C" w:rsidP="0071159C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>---</w:t>
      </w:r>
    </w:p>
    <w:p w14:paraId="125BF11C" w14:textId="77777777" w:rsidR="0071159C" w:rsidRPr="0071159C" w:rsidRDefault="0071159C" w:rsidP="0071159C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>hello</w:t>
      </w:r>
    </w:p>
    <w:p w14:paraId="6C3D79FD" w14:textId="77777777" w:rsidR="0071159C" w:rsidRPr="0071159C" w:rsidRDefault="0071159C" w:rsidP="0071159C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>---</w:t>
      </w:r>
    </w:p>
    <w:p w14:paraId="0D7DCF4E" w14:textId="77777777" w:rsidR="0071159C" w:rsidRPr="0071159C" w:rsidRDefault="0071159C" w:rsidP="0071159C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>/</w:t>
      </w:r>
    </w:p>
    <w:p w14:paraId="2E86A87F" w14:textId="77777777" w:rsidR="0071159C" w:rsidRPr="0071159C" w:rsidRDefault="0071159C" w:rsidP="0071159C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   hello.txt</w:t>
      </w:r>
    </w:p>
    <w:p w14:paraId="7EFADCB6" w14:textId="77777777" w:rsidR="0071159C" w:rsidRDefault="0071159C" w:rsidP="0071159C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   world.txt</w:t>
      </w:r>
    </w:p>
    <w:p w14:paraId="1B5D615D" w14:textId="0A12D84E" w:rsidR="0071159C" w:rsidRDefault="0071159C" w:rsidP="00CD3969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描述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: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如果</w:t>
      </w:r>
      <w:proofErr w:type="spellStart"/>
      <w:r w:rsidRPr="0091088D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src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和</w:t>
      </w:r>
      <w:proofErr w:type="spellStart"/>
      <w:r w:rsidRPr="0091088D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dest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路径都指向普通文件，那么</w:t>
      </w:r>
      <w:proofErr w:type="spellStart"/>
      <w:r w:rsidRPr="0091088D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src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文件的内容应该简单地复制到</w:t>
      </w:r>
      <w:proofErr w:type="spellStart"/>
      <w:r w:rsidRPr="0091088D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dest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文件，覆盖它的内容。</w:t>
      </w:r>
    </w:p>
    <w:p w14:paraId="1000E123" w14:textId="0CC9A30E" w:rsidR="0071159C" w:rsidRDefault="0071159C" w:rsidP="00CD3969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</w:p>
    <w:p w14:paraId="2E81116D" w14:textId="28864510" w:rsidR="0071159C" w:rsidRDefault="0071159C" w:rsidP="00CD3969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</w:p>
    <w:p w14:paraId="42142EB6" w14:textId="394ECA06" w:rsidR="0071159C" w:rsidRPr="0071159C" w:rsidRDefault="0071159C" w:rsidP="0071159C">
      <w:pPr>
        <w:rPr>
          <w:rFonts w:ascii="Arial" w:hAnsi="Arial" w:cs="Arial"/>
          <w:b/>
          <w:bCs/>
          <w:color w:val="2E3033"/>
          <w:sz w:val="24"/>
          <w:szCs w:val="24"/>
          <w:shd w:val="clear" w:color="auto" w:fill="FFFFFF"/>
        </w:rPr>
      </w:pPr>
      <w:r w:rsidRPr="0071159C">
        <w:rPr>
          <w:rFonts w:ascii="Arial" w:hAnsi="Arial" w:cs="Arial" w:hint="eastAsia"/>
          <w:b/>
          <w:bCs/>
          <w:color w:val="2E3033"/>
          <w:sz w:val="24"/>
          <w:szCs w:val="24"/>
          <w:shd w:val="clear" w:color="auto" w:fill="FFFFFF"/>
        </w:rPr>
        <w:t>任务</w:t>
      </w:r>
      <w:r w:rsidRPr="0071159C">
        <w:rPr>
          <w:rFonts w:ascii="Arial" w:hAnsi="Arial" w:cs="Arial" w:hint="eastAsia"/>
          <w:b/>
          <w:bCs/>
          <w:color w:val="2E3033"/>
          <w:sz w:val="24"/>
          <w:szCs w:val="24"/>
          <w:shd w:val="clear" w:color="auto" w:fill="FFFFFF"/>
        </w:rPr>
        <w:t>4</w:t>
      </w:r>
    </w:p>
    <w:p w14:paraId="5A3C8CA7" w14:textId="77777777" w:rsidR="0071159C" w:rsidRPr="0071159C" w:rsidRDefault="0071159C" w:rsidP="0071159C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proofErr w:type="spellStart"/>
      <w:r w:rsidRPr="0071159C"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  <w:t>FsMv</w:t>
      </w:r>
      <w:proofErr w:type="spellEnd"/>
    </w:p>
    <w:p w14:paraId="1EA908D8" w14:textId="33B8B9EC" w:rsidR="0071159C" w:rsidRDefault="0071159C" w:rsidP="00CD3969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FsMv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功能具有如下特征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:</w:t>
      </w:r>
    </w:p>
    <w:p w14:paraId="2CF8B252" w14:textId="5BDDC78F" w:rsidR="0071159C" w:rsidRDefault="0071159C" w:rsidP="0071159C">
      <w:pPr>
        <w:pStyle w:val="HTML"/>
        <w:rPr>
          <w:rFonts w:ascii="Consolas" w:hAnsi="Consolas"/>
          <w:color w:val="212529"/>
          <w:sz w:val="21"/>
          <w:szCs w:val="21"/>
        </w:rPr>
      </w:pPr>
      <w:r w:rsidRPr="0071159C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void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proofErr w:type="gramStart"/>
      <w:r w:rsidRPr="0071159C">
        <w:rPr>
          <w:rStyle w:val="nf"/>
          <w:rFonts w:ascii="Consolas" w:hAnsi="Consolas"/>
          <w:color w:val="0000FF"/>
          <w:sz w:val="21"/>
          <w:szCs w:val="21"/>
          <w:highlight w:val="lightGray"/>
        </w:rPr>
        <w:t>FsMv</w:t>
      </w:r>
      <w:proofErr w:type="spellEnd"/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71159C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char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71159C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*</w:t>
      </w:r>
      <w:proofErr w:type="spellStart"/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src</w:t>
      </w:r>
      <w:proofErr w:type="spellEnd"/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[],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71159C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char</w:t>
      </w:r>
      <w:r w:rsidRPr="0071159C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71159C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*</w:t>
      </w:r>
      <w:proofErr w:type="spellStart"/>
      <w:r w:rsidRPr="0071159C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dest</w:t>
      </w:r>
      <w:proofErr w:type="spellEnd"/>
      <w:r w:rsidRPr="0071159C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50C16933" w14:textId="4BA171B9" w:rsidR="0071159C" w:rsidRDefault="0071159C" w:rsidP="0071159C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该函数接受以</w:t>
      </w:r>
      <w:r w:rsidRPr="0091088D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null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结尾的</w:t>
      </w:r>
      <w:proofErr w:type="spellStart"/>
      <w:r w:rsidRPr="0091088D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src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路径数组和</w:t>
      </w:r>
      <w:proofErr w:type="spellStart"/>
      <w:r w:rsidRPr="0091088D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dest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路径。它应该将</w:t>
      </w:r>
      <w:proofErr w:type="spellStart"/>
      <w:r w:rsidRPr="0091088D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src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中所有路径所指向的文件移动到</w:t>
      </w:r>
      <w:proofErr w:type="spellStart"/>
      <w:r w:rsidRPr="0091088D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dest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。</w:t>
      </w:r>
    </w:p>
    <w:p w14:paraId="0B94B328" w14:textId="00DB12D4" w:rsidR="0071159C" w:rsidRDefault="0071159C" w:rsidP="0071159C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该函数大致相当于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Linux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中的</w:t>
      </w:r>
      <w:r w:rsidRPr="0091088D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mv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命令。</w:t>
      </w:r>
    </w:p>
    <w:p w14:paraId="6F6DF680" w14:textId="1CBF3687" w:rsidR="0071159C" w:rsidRDefault="0071159C" w:rsidP="0071159C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例如，考虑背景部分中显示的文件系统。如果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bin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目录被移动到</w:t>
      </w:r>
      <w:proofErr w:type="spellStart"/>
      <w:r w:rsidRPr="0091088D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tmp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目录，那么文件系统现在看起来像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:</w:t>
      </w:r>
    </w:p>
    <w:p w14:paraId="6E9B8B9E" w14:textId="24CC6684" w:rsidR="00201F68" w:rsidRDefault="00201F68" w:rsidP="0071159C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noProof/>
          <w:color w:val="2E3033"/>
          <w:sz w:val="20"/>
          <w:szCs w:val="20"/>
          <w:shd w:val="clear" w:color="auto" w:fill="FFFFFF"/>
        </w:rPr>
        <w:drawing>
          <wp:inline distT="0" distB="0" distL="0" distR="0" wp14:anchorId="586530C2" wp14:editId="72642D83">
            <wp:extent cx="5273040" cy="3657600"/>
            <wp:effectExtent l="0" t="0" r="381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59498" w14:textId="06FD6D6D" w:rsidR="00201F68" w:rsidRDefault="00201F68" w:rsidP="0071159C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这个移动可以通过</w:t>
      </w:r>
      <w:proofErr w:type="spellStart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testFs.c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中的以下代码实现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:</w:t>
      </w:r>
    </w:p>
    <w:p w14:paraId="05003099" w14:textId="77777777" w:rsidR="00201F68" w:rsidRPr="00201F68" w:rsidRDefault="00201F68" w:rsidP="00201F68">
      <w:pPr>
        <w:pStyle w:val="HTML"/>
        <w:rPr>
          <w:rFonts w:ascii="Consolas" w:hAnsi="Consolas"/>
          <w:color w:val="212529"/>
          <w:sz w:val="21"/>
          <w:szCs w:val="21"/>
          <w:highlight w:val="lightGray"/>
          <w:lang w:val="de-DE"/>
        </w:rPr>
      </w:pPr>
      <w:r w:rsidRPr="00201F68">
        <w:rPr>
          <w:rStyle w:val="kt"/>
          <w:rFonts w:ascii="Consolas" w:hAnsi="Consolas"/>
          <w:color w:val="B00040"/>
          <w:sz w:val="21"/>
          <w:szCs w:val="21"/>
          <w:highlight w:val="lightGray"/>
          <w:lang w:val="de-DE"/>
        </w:rPr>
        <w:t>char</w:t>
      </w:r>
      <w:r w:rsidRPr="00201F68">
        <w:rPr>
          <w:rFonts w:ascii="Consolas" w:hAnsi="Consolas"/>
          <w:color w:val="212529"/>
          <w:sz w:val="21"/>
          <w:szCs w:val="21"/>
          <w:highlight w:val="lightGray"/>
          <w:lang w:val="de-DE"/>
        </w:rPr>
        <w:t xml:space="preserve"> </w:t>
      </w:r>
      <w:r w:rsidRPr="00201F68">
        <w:rPr>
          <w:rStyle w:val="o"/>
          <w:rFonts w:ascii="Consolas" w:hAnsi="Consolas"/>
          <w:color w:val="666666"/>
          <w:sz w:val="21"/>
          <w:szCs w:val="21"/>
          <w:highlight w:val="lightGray"/>
          <w:lang w:val="de-DE"/>
        </w:rPr>
        <w:t>*</w:t>
      </w:r>
      <w:r w:rsidRPr="00201F68">
        <w:rPr>
          <w:rStyle w:val="n"/>
          <w:rFonts w:ascii="Consolas" w:hAnsi="Consolas"/>
          <w:color w:val="212529"/>
          <w:sz w:val="21"/>
          <w:szCs w:val="21"/>
          <w:highlight w:val="lightGray"/>
          <w:lang w:val="de-DE"/>
        </w:rPr>
        <w:t>src</w:t>
      </w:r>
      <w:r w:rsidRPr="00201F68">
        <w:rPr>
          <w:rStyle w:val="p"/>
          <w:rFonts w:ascii="Consolas" w:hAnsi="Consolas"/>
          <w:color w:val="212529"/>
          <w:sz w:val="21"/>
          <w:szCs w:val="21"/>
          <w:highlight w:val="lightGray"/>
          <w:lang w:val="de-DE"/>
        </w:rPr>
        <w:t>[]</w:t>
      </w:r>
      <w:r w:rsidRPr="00201F68">
        <w:rPr>
          <w:rFonts w:ascii="Consolas" w:hAnsi="Consolas"/>
          <w:color w:val="212529"/>
          <w:sz w:val="21"/>
          <w:szCs w:val="21"/>
          <w:highlight w:val="lightGray"/>
          <w:lang w:val="de-DE"/>
        </w:rPr>
        <w:t xml:space="preserve"> </w:t>
      </w:r>
      <w:r w:rsidRPr="00201F68">
        <w:rPr>
          <w:rStyle w:val="o"/>
          <w:rFonts w:ascii="Consolas" w:hAnsi="Consolas"/>
          <w:color w:val="666666"/>
          <w:sz w:val="21"/>
          <w:szCs w:val="21"/>
          <w:highlight w:val="lightGray"/>
          <w:lang w:val="de-DE"/>
        </w:rPr>
        <w:t>=</w:t>
      </w:r>
      <w:r w:rsidRPr="00201F68">
        <w:rPr>
          <w:rFonts w:ascii="Consolas" w:hAnsi="Consolas"/>
          <w:color w:val="212529"/>
          <w:sz w:val="21"/>
          <w:szCs w:val="21"/>
          <w:highlight w:val="lightGray"/>
          <w:lang w:val="de-DE"/>
        </w:rPr>
        <w:t xml:space="preserve"> </w:t>
      </w:r>
      <w:r w:rsidRPr="00201F68">
        <w:rPr>
          <w:rStyle w:val="p"/>
          <w:rFonts w:ascii="Consolas" w:hAnsi="Consolas"/>
          <w:color w:val="212529"/>
          <w:sz w:val="21"/>
          <w:szCs w:val="21"/>
          <w:highlight w:val="lightGray"/>
          <w:lang w:val="de-DE"/>
        </w:rPr>
        <w:t>{</w:t>
      </w:r>
      <w:r w:rsidRPr="00201F68">
        <w:rPr>
          <w:rFonts w:ascii="Consolas" w:hAnsi="Consolas"/>
          <w:color w:val="212529"/>
          <w:sz w:val="21"/>
          <w:szCs w:val="21"/>
          <w:highlight w:val="lightGray"/>
          <w:lang w:val="de-DE"/>
        </w:rPr>
        <w:t xml:space="preserve"> </w:t>
      </w:r>
      <w:r w:rsidRPr="00201F68">
        <w:rPr>
          <w:rStyle w:val="s"/>
          <w:rFonts w:ascii="Consolas" w:hAnsi="Consolas"/>
          <w:color w:val="BA2121"/>
          <w:sz w:val="21"/>
          <w:szCs w:val="21"/>
          <w:highlight w:val="lightGray"/>
          <w:lang w:val="de-DE"/>
        </w:rPr>
        <w:t>"/bin"</w:t>
      </w:r>
      <w:r w:rsidRPr="00201F68">
        <w:rPr>
          <w:rStyle w:val="p"/>
          <w:rFonts w:ascii="Consolas" w:hAnsi="Consolas"/>
          <w:color w:val="212529"/>
          <w:sz w:val="21"/>
          <w:szCs w:val="21"/>
          <w:highlight w:val="lightGray"/>
          <w:lang w:val="de-DE"/>
        </w:rPr>
        <w:t>,</w:t>
      </w:r>
      <w:r w:rsidRPr="00201F68">
        <w:rPr>
          <w:rFonts w:ascii="Consolas" w:hAnsi="Consolas"/>
          <w:color w:val="212529"/>
          <w:sz w:val="21"/>
          <w:szCs w:val="21"/>
          <w:highlight w:val="lightGray"/>
          <w:lang w:val="de-DE"/>
        </w:rPr>
        <w:t xml:space="preserve"> </w:t>
      </w:r>
      <w:r w:rsidRPr="00201F68">
        <w:rPr>
          <w:rStyle w:val="nb"/>
          <w:rFonts w:ascii="Consolas" w:hAnsi="Consolas"/>
          <w:color w:val="008000"/>
          <w:sz w:val="21"/>
          <w:szCs w:val="21"/>
          <w:highlight w:val="lightGray"/>
          <w:lang w:val="de-DE"/>
        </w:rPr>
        <w:t>NULL</w:t>
      </w:r>
      <w:r w:rsidRPr="00201F68">
        <w:rPr>
          <w:rFonts w:ascii="Consolas" w:hAnsi="Consolas"/>
          <w:color w:val="212529"/>
          <w:sz w:val="21"/>
          <w:szCs w:val="21"/>
          <w:highlight w:val="lightGray"/>
          <w:lang w:val="de-DE"/>
        </w:rPr>
        <w:t xml:space="preserve"> </w:t>
      </w:r>
      <w:r w:rsidRPr="00201F68">
        <w:rPr>
          <w:rStyle w:val="p"/>
          <w:rFonts w:ascii="Consolas" w:hAnsi="Consolas"/>
          <w:color w:val="212529"/>
          <w:sz w:val="21"/>
          <w:szCs w:val="21"/>
          <w:highlight w:val="lightGray"/>
          <w:lang w:val="de-DE"/>
        </w:rPr>
        <w:t>};</w:t>
      </w:r>
    </w:p>
    <w:p w14:paraId="73550DC2" w14:textId="77777777" w:rsidR="00201F68" w:rsidRPr="00201F68" w:rsidRDefault="00201F68" w:rsidP="00201F68">
      <w:pPr>
        <w:pStyle w:val="HTML"/>
        <w:rPr>
          <w:rFonts w:ascii="Consolas" w:hAnsi="Consolas"/>
          <w:color w:val="212529"/>
          <w:sz w:val="21"/>
          <w:szCs w:val="21"/>
          <w:lang w:val="de-DE"/>
        </w:rPr>
      </w:pPr>
      <w:r w:rsidRPr="00201F68">
        <w:rPr>
          <w:rStyle w:val="n"/>
          <w:rFonts w:ascii="Consolas" w:hAnsi="Consolas"/>
          <w:color w:val="212529"/>
          <w:sz w:val="21"/>
          <w:szCs w:val="21"/>
          <w:highlight w:val="lightGray"/>
          <w:lang w:val="de-DE"/>
        </w:rPr>
        <w:t>FsMv</w:t>
      </w:r>
      <w:r w:rsidRPr="00201F68">
        <w:rPr>
          <w:rStyle w:val="p"/>
          <w:rFonts w:ascii="Consolas" w:hAnsi="Consolas"/>
          <w:color w:val="212529"/>
          <w:sz w:val="21"/>
          <w:szCs w:val="21"/>
          <w:highlight w:val="lightGray"/>
          <w:lang w:val="de-DE"/>
        </w:rPr>
        <w:t>(</w:t>
      </w:r>
      <w:r w:rsidRPr="00201F68">
        <w:rPr>
          <w:rStyle w:val="n"/>
          <w:rFonts w:ascii="Consolas" w:hAnsi="Consolas"/>
          <w:color w:val="212529"/>
          <w:sz w:val="21"/>
          <w:szCs w:val="21"/>
          <w:highlight w:val="lightGray"/>
          <w:lang w:val="de-DE"/>
        </w:rPr>
        <w:t>fs</w:t>
      </w:r>
      <w:r w:rsidRPr="00201F68">
        <w:rPr>
          <w:rStyle w:val="p"/>
          <w:rFonts w:ascii="Consolas" w:hAnsi="Consolas"/>
          <w:color w:val="212529"/>
          <w:sz w:val="21"/>
          <w:szCs w:val="21"/>
          <w:highlight w:val="lightGray"/>
          <w:lang w:val="de-DE"/>
        </w:rPr>
        <w:t>,</w:t>
      </w:r>
      <w:r w:rsidRPr="00201F68">
        <w:rPr>
          <w:rFonts w:ascii="Consolas" w:hAnsi="Consolas"/>
          <w:color w:val="212529"/>
          <w:sz w:val="21"/>
          <w:szCs w:val="21"/>
          <w:highlight w:val="lightGray"/>
          <w:lang w:val="de-DE"/>
        </w:rPr>
        <w:t xml:space="preserve"> </w:t>
      </w:r>
      <w:r w:rsidRPr="00201F68">
        <w:rPr>
          <w:rStyle w:val="n"/>
          <w:rFonts w:ascii="Consolas" w:hAnsi="Consolas"/>
          <w:color w:val="212529"/>
          <w:sz w:val="21"/>
          <w:szCs w:val="21"/>
          <w:highlight w:val="lightGray"/>
          <w:lang w:val="de-DE"/>
        </w:rPr>
        <w:t>src</w:t>
      </w:r>
      <w:r w:rsidRPr="00201F68">
        <w:rPr>
          <w:rStyle w:val="p"/>
          <w:rFonts w:ascii="Consolas" w:hAnsi="Consolas"/>
          <w:color w:val="212529"/>
          <w:sz w:val="21"/>
          <w:szCs w:val="21"/>
          <w:highlight w:val="lightGray"/>
          <w:lang w:val="de-DE"/>
        </w:rPr>
        <w:t>,</w:t>
      </w:r>
      <w:r w:rsidRPr="00201F68">
        <w:rPr>
          <w:rFonts w:ascii="Consolas" w:hAnsi="Consolas"/>
          <w:color w:val="212529"/>
          <w:sz w:val="21"/>
          <w:szCs w:val="21"/>
          <w:highlight w:val="lightGray"/>
          <w:lang w:val="de-DE"/>
        </w:rPr>
        <w:t xml:space="preserve"> </w:t>
      </w:r>
      <w:r w:rsidRPr="00201F68">
        <w:rPr>
          <w:rStyle w:val="s"/>
          <w:rFonts w:ascii="Consolas" w:hAnsi="Consolas"/>
          <w:color w:val="BA2121"/>
          <w:sz w:val="21"/>
          <w:szCs w:val="21"/>
          <w:highlight w:val="lightGray"/>
          <w:lang w:val="de-DE"/>
        </w:rPr>
        <w:t>"/tmp"</w:t>
      </w:r>
      <w:r w:rsidRPr="00201F68">
        <w:rPr>
          <w:rStyle w:val="p"/>
          <w:rFonts w:ascii="Consolas" w:hAnsi="Consolas"/>
          <w:color w:val="212529"/>
          <w:sz w:val="21"/>
          <w:szCs w:val="21"/>
          <w:highlight w:val="lightGray"/>
          <w:lang w:val="de-DE"/>
        </w:rPr>
        <w:t>);</w:t>
      </w:r>
    </w:p>
    <w:p w14:paraId="435BB52E" w14:textId="20FDC3D0" w:rsidR="00201F68" w:rsidRDefault="00201F68" w:rsidP="0071159C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  <w:lang w:val="de-DE"/>
        </w:rPr>
      </w:pPr>
    </w:p>
    <w:p w14:paraId="424DD19D" w14:textId="4B05C5EE" w:rsidR="00201F68" w:rsidRPr="00201F68" w:rsidRDefault="00201F68" w:rsidP="0071159C">
      <w:pPr>
        <w:widowControl/>
        <w:jc w:val="left"/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</w:pPr>
      <w:r w:rsidRPr="00201F68">
        <w:rPr>
          <w:rFonts w:ascii="Arial" w:eastAsia="宋体" w:hAnsi="Arial" w:cs="Arial" w:hint="eastAsia"/>
          <w:b/>
          <w:bCs/>
          <w:color w:val="2E3033"/>
          <w:kern w:val="0"/>
          <w:sz w:val="22"/>
          <w:shd w:val="clear" w:color="auto" w:fill="FFFFFF"/>
          <w:lang w:val="en-US"/>
        </w:rPr>
        <w:t>E</w:t>
      </w:r>
      <w:r w:rsidRPr="00201F68">
        <w:rPr>
          <w:rFonts w:ascii="Arial" w:eastAsia="宋体" w:hAnsi="Arial" w:cs="Arial"/>
          <w:b/>
          <w:bCs/>
          <w:color w:val="2E3033"/>
          <w:kern w:val="0"/>
          <w:sz w:val="22"/>
          <w:shd w:val="clear" w:color="auto" w:fill="FFFFFF"/>
          <w:lang w:val="en-US"/>
        </w:rPr>
        <w:t>rrors</w:t>
      </w:r>
    </w:p>
    <w:p w14:paraId="37870651" w14:textId="315673C9" w:rsidR="00201F68" w:rsidRDefault="00FA7C4E" w:rsidP="00FA7C4E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与</w:t>
      </w:r>
      <w:r>
        <w:rPr>
          <w:rFonts w:ascii="Arial" w:hAnsi="Arial" w:cs="Arial" w:hint="eastAsia"/>
          <w:color w:val="2E3033"/>
          <w:sz w:val="20"/>
          <w:szCs w:val="20"/>
          <w:shd w:val="clear" w:color="auto" w:fill="FFFFFF"/>
        </w:rPr>
        <w:t>任务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3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类似，为了将重点放在实现上，可以假设给</w:t>
      </w:r>
      <w:proofErr w:type="spellStart"/>
      <w:r w:rsidRPr="0091088D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FsMv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的参数不会导致错误。</w:t>
      </w:r>
    </w:p>
    <w:p w14:paraId="5CA4B059" w14:textId="350E275D" w:rsidR="00FA7C4E" w:rsidRDefault="00FA7C4E" w:rsidP="00FA7C4E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</w:p>
    <w:p w14:paraId="7B08FD3D" w14:textId="589D5619" w:rsidR="00FA7C4E" w:rsidRDefault="00FA7C4E" w:rsidP="00FA7C4E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lastRenderedPageBreak/>
        <w:t>与</w:t>
      </w:r>
      <w:r>
        <w:rPr>
          <w:rFonts w:ascii="Arial" w:hAnsi="Arial" w:cs="Arial" w:hint="eastAsia"/>
          <w:color w:val="2E3033"/>
          <w:sz w:val="20"/>
          <w:szCs w:val="20"/>
          <w:shd w:val="clear" w:color="auto" w:fill="FFFFFF"/>
        </w:rPr>
        <w:t>任务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3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类似，我们已经提供了</w:t>
      </w:r>
      <w:proofErr w:type="spellStart"/>
      <w:r w:rsidRPr="0091088D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src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数组只包含一条路径的示例。当</w:t>
      </w:r>
      <w:proofErr w:type="spellStart"/>
      <w:r w:rsidRPr="0091088D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src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数组包含多个路径时，由您来决定正确的行为。</w:t>
      </w:r>
    </w:p>
    <w:p w14:paraId="26FCD98C" w14:textId="5CF0A47C" w:rsidR="00FA7C4E" w:rsidRDefault="00FA7C4E" w:rsidP="00FA7C4E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 w:hint="eastAsia"/>
          <w:color w:val="2E3033"/>
          <w:sz w:val="20"/>
          <w:szCs w:val="20"/>
          <w:shd w:val="clear" w:color="auto" w:fill="FFFFFF"/>
        </w:rPr>
        <w:t>例</w:t>
      </w:r>
    </w:p>
    <w:p w14:paraId="16E31A7E" w14:textId="7379379D" w:rsidR="00FA7C4E" w:rsidRDefault="00FA7C4E" w:rsidP="00FA7C4E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 w:hint="eastAsia"/>
          <w:color w:val="2E3033"/>
          <w:sz w:val="20"/>
          <w:szCs w:val="20"/>
          <w:shd w:val="clear" w:color="auto" w:fill="FFFFFF"/>
        </w:rPr>
        <w:t>程序</w:t>
      </w:r>
    </w:p>
    <w:p w14:paraId="5A3C4CB2" w14:textId="77777777" w:rsidR="00FA7C4E" w:rsidRPr="00FA7C4E" w:rsidRDefault="00FA7C4E" w:rsidP="00FA7C4E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FA7C4E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int</w:t>
      </w: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gramStart"/>
      <w:r w:rsidRPr="00FA7C4E">
        <w:rPr>
          <w:rStyle w:val="nf"/>
          <w:rFonts w:ascii="Consolas" w:hAnsi="Consolas"/>
          <w:color w:val="0000FF"/>
          <w:sz w:val="21"/>
          <w:szCs w:val="21"/>
          <w:highlight w:val="lightGray"/>
        </w:rPr>
        <w:t>main</w:t>
      </w:r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</w:t>
      </w: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{</w:t>
      </w:r>
    </w:p>
    <w:p w14:paraId="56573E4D" w14:textId="77777777" w:rsidR="00FA7C4E" w:rsidRPr="00FA7C4E" w:rsidRDefault="00FA7C4E" w:rsidP="00FA7C4E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ab/>
      </w:r>
      <w:r w:rsidRPr="00FA7C4E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r w:rsidRPr="00FA7C4E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proofErr w:type="spellEnd"/>
      <w:r w:rsidRPr="00FA7C4E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A7C4E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=</w:t>
      </w: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proofErr w:type="gramStart"/>
      <w:r w:rsidRPr="00FA7C4E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New</w:t>
      </w:r>
      <w:proofErr w:type="spellEnd"/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6BFDF08E" w14:textId="77777777" w:rsidR="00FA7C4E" w:rsidRPr="00FA7C4E" w:rsidRDefault="00FA7C4E" w:rsidP="00FA7C4E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FA7C4E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Mkfile</w:t>
      </w:r>
      <w:proofErr w:type="spellEnd"/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FA7C4E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A7C4E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ello.txt"</w:t>
      </w:r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08025699" w14:textId="77777777" w:rsidR="00FA7C4E" w:rsidRPr="00FA7C4E" w:rsidRDefault="00FA7C4E" w:rsidP="00FA7C4E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FA7C4E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Put</w:t>
      </w:r>
      <w:proofErr w:type="spellEnd"/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FA7C4E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A7C4E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ello.txt"</w:t>
      </w:r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A7C4E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ello</w:t>
      </w:r>
      <w:r w:rsidRPr="00FA7C4E">
        <w:rPr>
          <w:rStyle w:val="se"/>
          <w:rFonts w:ascii="Consolas" w:hAnsi="Consolas"/>
          <w:b/>
          <w:bCs/>
          <w:color w:val="BB6622"/>
          <w:sz w:val="21"/>
          <w:szCs w:val="21"/>
          <w:highlight w:val="lightGray"/>
        </w:rPr>
        <w:t>\n</w:t>
      </w:r>
      <w:r w:rsidRPr="00FA7C4E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</w:t>
      </w:r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5CC0EB58" w14:textId="77777777" w:rsidR="00FA7C4E" w:rsidRPr="00FA7C4E" w:rsidRDefault="00FA7C4E" w:rsidP="00FA7C4E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FA7C4E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Tree</w:t>
      </w:r>
      <w:proofErr w:type="spellEnd"/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FA7C4E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A7C4E">
        <w:rPr>
          <w:rStyle w:val="nb"/>
          <w:rFonts w:ascii="Consolas" w:hAnsi="Consolas"/>
          <w:color w:val="008000"/>
          <w:sz w:val="21"/>
          <w:szCs w:val="21"/>
          <w:highlight w:val="lightGray"/>
        </w:rPr>
        <w:t>NULL</w:t>
      </w:r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70117EE9" w14:textId="77777777" w:rsidR="00FA7C4E" w:rsidRPr="00FA7C4E" w:rsidRDefault="00FA7C4E" w:rsidP="00FA7C4E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r w:rsidRPr="00FA7C4E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printf</w:t>
      </w:r>
      <w:proofErr w:type="spellEnd"/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r w:rsidRPr="00FA7C4E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---</w:t>
      </w:r>
      <w:r w:rsidRPr="00FA7C4E">
        <w:rPr>
          <w:rStyle w:val="se"/>
          <w:rFonts w:ascii="Consolas" w:hAnsi="Consolas"/>
          <w:b/>
          <w:bCs/>
          <w:color w:val="BB6622"/>
          <w:sz w:val="21"/>
          <w:szCs w:val="21"/>
          <w:highlight w:val="lightGray"/>
        </w:rPr>
        <w:t>\n</w:t>
      </w:r>
      <w:r w:rsidRPr="00FA7C4E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</w:t>
      </w:r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6A3E98B8" w14:textId="77777777" w:rsidR="00FA7C4E" w:rsidRPr="00FA7C4E" w:rsidRDefault="00FA7C4E" w:rsidP="00FA7C4E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ab/>
      </w:r>
      <w:r w:rsidRPr="00FA7C4E">
        <w:rPr>
          <w:rStyle w:val="kt"/>
          <w:rFonts w:ascii="Consolas" w:hAnsi="Consolas"/>
          <w:color w:val="B00040"/>
          <w:sz w:val="21"/>
          <w:szCs w:val="21"/>
          <w:highlight w:val="lightGray"/>
        </w:rPr>
        <w:t>char</w:t>
      </w: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A7C4E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*</w:t>
      </w:r>
      <w:proofErr w:type="spellStart"/>
      <w:proofErr w:type="gramStart"/>
      <w:r w:rsidRPr="00FA7C4E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src</w:t>
      </w:r>
      <w:proofErr w:type="spellEnd"/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[</w:t>
      </w:r>
      <w:proofErr w:type="gramEnd"/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]</w:t>
      </w: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A7C4E">
        <w:rPr>
          <w:rStyle w:val="o"/>
          <w:rFonts w:ascii="Consolas" w:hAnsi="Consolas"/>
          <w:color w:val="666666"/>
          <w:sz w:val="21"/>
          <w:szCs w:val="21"/>
          <w:highlight w:val="lightGray"/>
        </w:rPr>
        <w:t>=</w:t>
      </w: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{</w:t>
      </w: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A7C4E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hello.txt"</w:t>
      </w:r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A7C4E">
        <w:rPr>
          <w:rStyle w:val="nb"/>
          <w:rFonts w:ascii="Consolas" w:hAnsi="Consolas"/>
          <w:color w:val="008000"/>
          <w:sz w:val="21"/>
          <w:szCs w:val="21"/>
          <w:highlight w:val="lightGray"/>
        </w:rPr>
        <w:t>NULL</w:t>
      </w: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};</w:t>
      </w:r>
    </w:p>
    <w:p w14:paraId="7E75B038" w14:textId="77777777" w:rsidR="00FA7C4E" w:rsidRPr="00FA7C4E" w:rsidRDefault="00FA7C4E" w:rsidP="00FA7C4E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FA7C4E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Mv</w:t>
      </w:r>
      <w:proofErr w:type="spellEnd"/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FA7C4E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proofErr w:type="spellStart"/>
      <w:r w:rsidRPr="00FA7C4E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src</w:t>
      </w:r>
      <w:proofErr w:type="spellEnd"/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A7C4E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world.txt"</w:t>
      </w:r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03F64B55" w14:textId="77777777" w:rsidR="00FA7C4E" w:rsidRPr="00FA7C4E" w:rsidRDefault="00FA7C4E" w:rsidP="00FA7C4E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FA7C4E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Tree</w:t>
      </w:r>
      <w:proofErr w:type="spellEnd"/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FA7C4E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A7C4E">
        <w:rPr>
          <w:rStyle w:val="nb"/>
          <w:rFonts w:ascii="Consolas" w:hAnsi="Consolas"/>
          <w:color w:val="008000"/>
          <w:sz w:val="21"/>
          <w:szCs w:val="21"/>
          <w:highlight w:val="lightGray"/>
        </w:rPr>
        <w:t>NULL</w:t>
      </w:r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1AB4C071" w14:textId="77777777" w:rsidR="00FA7C4E" w:rsidRPr="00FA7C4E" w:rsidRDefault="00FA7C4E" w:rsidP="00FA7C4E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r w:rsidRPr="00FA7C4E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printf</w:t>
      </w:r>
      <w:proofErr w:type="spellEnd"/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r w:rsidRPr="00FA7C4E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---</w:t>
      </w:r>
      <w:r w:rsidRPr="00FA7C4E">
        <w:rPr>
          <w:rStyle w:val="se"/>
          <w:rFonts w:ascii="Consolas" w:hAnsi="Consolas"/>
          <w:b/>
          <w:bCs/>
          <w:color w:val="BB6622"/>
          <w:sz w:val="21"/>
          <w:szCs w:val="21"/>
          <w:highlight w:val="lightGray"/>
        </w:rPr>
        <w:t>\n</w:t>
      </w:r>
      <w:r w:rsidRPr="00FA7C4E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</w:t>
      </w:r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23476A3F" w14:textId="77777777" w:rsidR="00FA7C4E" w:rsidRPr="00FA7C4E" w:rsidRDefault="00FA7C4E" w:rsidP="00FA7C4E">
      <w:pPr>
        <w:pStyle w:val="HTML"/>
        <w:rPr>
          <w:rFonts w:ascii="Consolas" w:hAnsi="Consolas"/>
          <w:color w:val="212529"/>
          <w:sz w:val="21"/>
          <w:szCs w:val="21"/>
          <w:highlight w:val="lightGray"/>
        </w:rPr>
      </w:pP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ab/>
      </w:r>
      <w:proofErr w:type="spellStart"/>
      <w:proofErr w:type="gramStart"/>
      <w:r w:rsidRPr="00FA7C4E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Cat</w:t>
      </w:r>
      <w:proofErr w:type="spellEnd"/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(</w:t>
      </w:r>
      <w:proofErr w:type="gramEnd"/>
      <w:r w:rsidRPr="00FA7C4E">
        <w:rPr>
          <w:rStyle w:val="n"/>
          <w:rFonts w:ascii="Consolas" w:hAnsi="Consolas"/>
          <w:color w:val="212529"/>
          <w:sz w:val="21"/>
          <w:szCs w:val="21"/>
          <w:highlight w:val="lightGray"/>
        </w:rPr>
        <w:t>fs</w:t>
      </w:r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,</w:t>
      </w: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 xml:space="preserve"> </w:t>
      </w:r>
      <w:r w:rsidRPr="00FA7C4E">
        <w:rPr>
          <w:rStyle w:val="s"/>
          <w:rFonts w:ascii="Consolas" w:hAnsi="Consolas"/>
          <w:color w:val="BA2121"/>
          <w:sz w:val="21"/>
          <w:szCs w:val="21"/>
          <w:highlight w:val="lightGray"/>
        </w:rPr>
        <w:t>"world.txt"</w:t>
      </w:r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);</w:t>
      </w:r>
    </w:p>
    <w:p w14:paraId="05C3B966" w14:textId="77777777" w:rsidR="00FA7C4E" w:rsidRDefault="00FA7C4E" w:rsidP="00FA7C4E">
      <w:pPr>
        <w:pStyle w:val="HTML"/>
        <w:rPr>
          <w:rFonts w:ascii="Consolas" w:hAnsi="Consolas"/>
          <w:color w:val="212529"/>
          <w:sz w:val="21"/>
          <w:szCs w:val="21"/>
        </w:rPr>
      </w:pPr>
      <w:r w:rsidRPr="00FA7C4E">
        <w:rPr>
          <w:rStyle w:val="p"/>
          <w:rFonts w:ascii="Consolas" w:hAnsi="Consolas"/>
          <w:color w:val="212529"/>
          <w:sz w:val="21"/>
          <w:szCs w:val="21"/>
          <w:highlight w:val="lightGray"/>
        </w:rPr>
        <w:t>}</w:t>
      </w:r>
    </w:p>
    <w:p w14:paraId="0C5789E2" w14:textId="66C83FEF" w:rsidR="00FA7C4E" w:rsidRDefault="00FA7C4E" w:rsidP="00FA7C4E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>
        <w:rPr>
          <w:rFonts w:ascii="Arial" w:hAnsi="Arial" w:cs="Arial" w:hint="eastAsia"/>
          <w:color w:val="2E3033"/>
          <w:sz w:val="20"/>
          <w:szCs w:val="20"/>
          <w:shd w:val="clear" w:color="auto" w:fill="FFFFFF"/>
        </w:rPr>
        <w:t>期待输出：</w:t>
      </w:r>
    </w:p>
    <w:p w14:paraId="48F2D94C" w14:textId="77777777" w:rsidR="00FA7C4E" w:rsidRPr="00FA7C4E" w:rsidRDefault="00FA7C4E" w:rsidP="00FA7C4E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>/</w:t>
      </w:r>
    </w:p>
    <w:p w14:paraId="278712C0" w14:textId="77777777" w:rsidR="00FA7C4E" w:rsidRPr="00FA7C4E" w:rsidRDefault="00FA7C4E" w:rsidP="00FA7C4E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 xml:space="preserve">    hello.txt</w:t>
      </w:r>
    </w:p>
    <w:p w14:paraId="03E716F0" w14:textId="77777777" w:rsidR="00FA7C4E" w:rsidRPr="00FA7C4E" w:rsidRDefault="00FA7C4E" w:rsidP="00FA7C4E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>---</w:t>
      </w:r>
    </w:p>
    <w:p w14:paraId="536797BB" w14:textId="77777777" w:rsidR="00FA7C4E" w:rsidRPr="00FA7C4E" w:rsidRDefault="00FA7C4E" w:rsidP="00FA7C4E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>/</w:t>
      </w:r>
    </w:p>
    <w:p w14:paraId="4834B0A8" w14:textId="77777777" w:rsidR="00FA7C4E" w:rsidRPr="00FA7C4E" w:rsidRDefault="00FA7C4E" w:rsidP="00FA7C4E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 xml:space="preserve">    world.txt</w:t>
      </w:r>
    </w:p>
    <w:p w14:paraId="286A0110" w14:textId="77777777" w:rsidR="00FA7C4E" w:rsidRPr="00FA7C4E" w:rsidRDefault="00FA7C4E" w:rsidP="00FA7C4E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>---</w:t>
      </w:r>
    </w:p>
    <w:p w14:paraId="05B78919" w14:textId="77777777" w:rsidR="00FA7C4E" w:rsidRPr="00FA7C4E" w:rsidRDefault="00FA7C4E" w:rsidP="00FA7C4E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  <w:highlight w:val="lightGray"/>
        </w:rPr>
      </w:pP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>hello</w:t>
      </w:r>
    </w:p>
    <w:p w14:paraId="6D134617" w14:textId="77777777" w:rsidR="00FA7C4E" w:rsidRDefault="00FA7C4E" w:rsidP="00FA7C4E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r w:rsidRPr="00FA7C4E">
        <w:rPr>
          <w:rFonts w:ascii="Consolas" w:hAnsi="Consolas"/>
          <w:color w:val="212529"/>
          <w:sz w:val="21"/>
          <w:szCs w:val="21"/>
          <w:highlight w:val="lightGray"/>
        </w:rPr>
        <w:t>---</w:t>
      </w:r>
    </w:p>
    <w:p w14:paraId="2B499ED3" w14:textId="636BF6D3" w:rsidR="00FA7C4E" w:rsidRPr="00FA7C4E" w:rsidRDefault="00FA7C4E" w:rsidP="00FA7C4E">
      <w:pPr>
        <w:widowControl/>
        <w:jc w:val="left"/>
        <w:rPr>
          <w:rFonts w:ascii="Arial" w:hAnsi="Arial" w:cs="Arial"/>
          <w:color w:val="2E3033"/>
          <w:sz w:val="20"/>
          <w:szCs w:val="20"/>
          <w:shd w:val="clear" w:color="auto" w:fill="FFFFFF"/>
          <w:lang w:val="en-US"/>
        </w:rPr>
      </w:pP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描述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:</w:t>
      </w:r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如果</w:t>
      </w:r>
      <w:proofErr w:type="spellStart"/>
      <w:r w:rsidRPr="00FA7C4E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dest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路径不存在，但它的所有正确前缀都存在，那么</w:t>
      </w:r>
      <w:proofErr w:type="spellStart"/>
      <w:r w:rsidRPr="00FA7C4E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src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文件应该简单地移动到</w:t>
      </w:r>
      <w:proofErr w:type="spellStart"/>
      <w:r w:rsidRPr="00FA7C4E">
        <w:rPr>
          <w:rFonts w:ascii="Arial" w:hAnsi="Arial" w:cs="Arial"/>
          <w:b/>
          <w:bCs/>
          <w:color w:val="2E3033"/>
          <w:sz w:val="20"/>
          <w:szCs w:val="20"/>
          <w:shd w:val="clear" w:color="auto" w:fill="FFFFFF"/>
        </w:rPr>
        <w:t>dest</w:t>
      </w:r>
      <w:proofErr w:type="spellEnd"/>
      <w:r>
        <w:rPr>
          <w:rFonts w:ascii="Arial" w:hAnsi="Arial" w:cs="Arial"/>
          <w:color w:val="2E3033"/>
          <w:sz w:val="20"/>
          <w:szCs w:val="20"/>
          <w:shd w:val="clear" w:color="auto" w:fill="FFFFFF"/>
        </w:rPr>
        <w:t>路径。</w:t>
      </w:r>
    </w:p>
    <w:sectPr w:rsidR="00FA7C4E" w:rsidRPr="00FA7C4E" w:rsidSect="0091088D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910402E"/>
    <w:multiLevelType w:val="multilevel"/>
    <w:tmpl w:val="B8F64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sTAwsjAysTAxsbRU0lEKTi0uzszPAykwqgUApjxjvywAAAA="/>
  </w:docVars>
  <w:rsids>
    <w:rsidRoot w:val="00651B15"/>
    <w:rsid w:val="001B0092"/>
    <w:rsid w:val="00201F68"/>
    <w:rsid w:val="002B3A4D"/>
    <w:rsid w:val="00300D89"/>
    <w:rsid w:val="003116A2"/>
    <w:rsid w:val="00450D92"/>
    <w:rsid w:val="00651B15"/>
    <w:rsid w:val="0071159C"/>
    <w:rsid w:val="008875DD"/>
    <w:rsid w:val="008E7880"/>
    <w:rsid w:val="0091088D"/>
    <w:rsid w:val="009171BA"/>
    <w:rsid w:val="00AC3A82"/>
    <w:rsid w:val="00BE130D"/>
    <w:rsid w:val="00C361F4"/>
    <w:rsid w:val="00C950A0"/>
    <w:rsid w:val="00CD3969"/>
    <w:rsid w:val="00F56609"/>
    <w:rsid w:val="00F91E7C"/>
    <w:rsid w:val="00FA7C4E"/>
    <w:rsid w:val="00FE4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63100"/>
  <w15:chartTrackingRefBased/>
  <w15:docId w15:val="{D6CECEA3-303D-40FB-8D8E-7D148E2D2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AU"/>
    </w:rPr>
  </w:style>
  <w:style w:type="paragraph" w:styleId="4">
    <w:name w:val="heading 4"/>
    <w:basedOn w:val="a"/>
    <w:link w:val="40"/>
    <w:uiPriority w:val="9"/>
    <w:qFormat/>
    <w:rsid w:val="00C361F4"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  <w:lang w:val="en-US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171BA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unhideWhenUsed/>
    <w:rsid w:val="00C361F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  <w:lang w:val="en-US"/>
    </w:rPr>
  </w:style>
  <w:style w:type="character" w:customStyle="1" w:styleId="HTML0">
    <w:name w:val="HTML 预设格式 字符"/>
    <w:basedOn w:val="a0"/>
    <w:link w:val="HTML"/>
    <w:uiPriority w:val="99"/>
    <w:rsid w:val="00C361F4"/>
    <w:rPr>
      <w:rFonts w:ascii="宋体" w:eastAsia="宋体" w:hAnsi="宋体" w:cs="宋体"/>
      <w:kern w:val="0"/>
      <w:sz w:val="24"/>
      <w:szCs w:val="24"/>
    </w:rPr>
  </w:style>
  <w:style w:type="character" w:customStyle="1" w:styleId="n">
    <w:name w:val="n"/>
    <w:basedOn w:val="a0"/>
    <w:rsid w:val="00C361F4"/>
  </w:style>
  <w:style w:type="character" w:customStyle="1" w:styleId="nf">
    <w:name w:val="nf"/>
    <w:basedOn w:val="a0"/>
    <w:rsid w:val="00C361F4"/>
  </w:style>
  <w:style w:type="character" w:customStyle="1" w:styleId="p">
    <w:name w:val="p"/>
    <w:basedOn w:val="a0"/>
    <w:rsid w:val="00C361F4"/>
  </w:style>
  <w:style w:type="character" w:customStyle="1" w:styleId="kt">
    <w:name w:val="kt"/>
    <w:basedOn w:val="a0"/>
    <w:rsid w:val="00C361F4"/>
  </w:style>
  <w:style w:type="character" w:customStyle="1" w:styleId="40">
    <w:name w:val="标题 4 字符"/>
    <w:basedOn w:val="a0"/>
    <w:link w:val="4"/>
    <w:uiPriority w:val="9"/>
    <w:rsid w:val="00C361F4"/>
    <w:rPr>
      <w:rFonts w:ascii="宋体" w:eastAsia="宋体" w:hAnsi="宋体" w:cs="宋体"/>
      <w:b/>
      <w:bCs/>
      <w:kern w:val="0"/>
      <w:sz w:val="24"/>
      <w:szCs w:val="24"/>
    </w:rPr>
  </w:style>
  <w:style w:type="character" w:customStyle="1" w:styleId="o">
    <w:name w:val="o"/>
    <w:basedOn w:val="a0"/>
    <w:rsid w:val="00C361F4"/>
  </w:style>
  <w:style w:type="character" w:customStyle="1" w:styleId="mi">
    <w:name w:val="mi"/>
    <w:basedOn w:val="a0"/>
    <w:rsid w:val="00C361F4"/>
  </w:style>
  <w:style w:type="character" w:customStyle="1" w:styleId="50">
    <w:name w:val="标题 5 字符"/>
    <w:basedOn w:val="a0"/>
    <w:link w:val="5"/>
    <w:uiPriority w:val="9"/>
    <w:semiHidden/>
    <w:rsid w:val="009171BA"/>
    <w:rPr>
      <w:b/>
      <w:bCs/>
      <w:sz w:val="28"/>
      <w:szCs w:val="28"/>
      <w:lang w:val="en-AU"/>
    </w:rPr>
  </w:style>
  <w:style w:type="table" w:styleId="a3">
    <w:name w:val="Table Grid"/>
    <w:basedOn w:val="a1"/>
    <w:uiPriority w:val="39"/>
    <w:rsid w:val="009171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">
    <w:name w:val="s"/>
    <w:basedOn w:val="a0"/>
    <w:rsid w:val="009171BA"/>
  </w:style>
  <w:style w:type="character" w:customStyle="1" w:styleId="nb">
    <w:name w:val="nb"/>
    <w:basedOn w:val="a0"/>
    <w:rsid w:val="00AC3A82"/>
  </w:style>
  <w:style w:type="character" w:styleId="HTML1">
    <w:name w:val="HTML Code"/>
    <w:basedOn w:val="a0"/>
    <w:uiPriority w:val="99"/>
    <w:semiHidden/>
    <w:unhideWhenUsed/>
    <w:rsid w:val="00FE49B7"/>
    <w:rPr>
      <w:rFonts w:ascii="宋体" w:eastAsia="宋体" w:hAnsi="宋体" w:cs="宋体"/>
      <w:sz w:val="24"/>
      <w:szCs w:val="24"/>
    </w:rPr>
  </w:style>
  <w:style w:type="character" w:customStyle="1" w:styleId="se">
    <w:name w:val="se"/>
    <w:basedOn w:val="a0"/>
    <w:rsid w:val="00BE130D"/>
  </w:style>
  <w:style w:type="character" w:customStyle="1" w:styleId="c1">
    <w:name w:val="c1"/>
    <w:basedOn w:val="a0"/>
    <w:rsid w:val="00BE130D"/>
  </w:style>
  <w:style w:type="character" w:customStyle="1" w:styleId="tgt">
    <w:name w:val="tgt"/>
    <w:basedOn w:val="a0"/>
    <w:rsid w:val="00CD39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2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2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9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4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7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8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068369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52822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9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5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6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2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2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6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1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9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0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2</TotalTime>
  <Pages>10</Pages>
  <Words>1348</Words>
  <Characters>7689</Characters>
  <Application>Microsoft Office Word</Application>
  <DocSecurity>0</DocSecurity>
  <Lines>64</Lines>
  <Paragraphs>18</Paragraphs>
  <ScaleCrop>false</ScaleCrop>
  <Company/>
  <LinksUpToDate>false</LinksUpToDate>
  <CharactersWithSpaces>9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ZZ</dc:creator>
  <cp:keywords/>
  <dc:description/>
  <cp:lastModifiedBy>LZZ</cp:lastModifiedBy>
  <cp:revision>7</cp:revision>
  <dcterms:created xsi:type="dcterms:W3CDTF">2021-10-08T06:27:00Z</dcterms:created>
  <dcterms:modified xsi:type="dcterms:W3CDTF">2021-10-08T14:16:00Z</dcterms:modified>
</cp:coreProperties>
</file>